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3CB8C" w14:textId="77777777" w:rsidR="005E0E0F" w:rsidRPr="004D3342" w:rsidRDefault="005E0E0F" w:rsidP="005E0E0F">
      <w:pPr>
        <w:spacing w:after="0" w:line="360" w:lineRule="auto"/>
        <w:rPr>
          <w:rFonts w:cstheme="minorHAnsi"/>
          <w:b/>
          <w:bCs/>
        </w:rPr>
      </w:pPr>
    </w:p>
    <w:p w14:paraId="13B4BC03" w14:textId="2D70845D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179D8633" w14:textId="480A49D7" w:rsidR="005E0E0F" w:rsidRPr="004D3342" w:rsidRDefault="00E043A2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  <w:r w:rsidRPr="004D3342">
        <w:rPr>
          <w:rFonts w:cstheme="minorHAnsi"/>
          <w:b/>
          <w:bCs/>
          <w:noProof/>
        </w:rPr>
        <w:drawing>
          <wp:anchor distT="0" distB="0" distL="114300" distR="114300" simplePos="0" relativeHeight="251658752" behindDoc="1" locked="0" layoutInCell="0" allowOverlap="1" wp14:anchorId="3ECF42C1" wp14:editId="3A16B0A3">
            <wp:simplePos x="0" y="0"/>
            <wp:positionH relativeFrom="page">
              <wp:posOffset>3038580</wp:posOffset>
            </wp:positionH>
            <wp:positionV relativeFrom="page">
              <wp:posOffset>1562100</wp:posOffset>
            </wp:positionV>
            <wp:extent cx="1581150" cy="1580620"/>
            <wp:effectExtent l="0" t="0" r="0" b="0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0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321478" w14:textId="57351E33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4947ED13" w14:textId="4530ABD9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675ED58E" w14:textId="36249C39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3C3398C1" w14:textId="035AA8CC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2277FABC" w14:textId="77777777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</w:rPr>
      </w:pPr>
    </w:p>
    <w:p w14:paraId="6FDAB0DF" w14:textId="77777777" w:rsidR="005E0E0F" w:rsidRPr="004D3342" w:rsidRDefault="005E0E0F" w:rsidP="005E0E0F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  <w:sz w:val="32"/>
        </w:rPr>
      </w:pPr>
    </w:p>
    <w:p w14:paraId="33C04C28" w14:textId="77777777" w:rsidR="005E0E0F" w:rsidRPr="004D3342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  <w:sz w:val="32"/>
        </w:rPr>
      </w:pPr>
    </w:p>
    <w:p w14:paraId="733658CB" w14:textId="77777777" w:rsidR="005E0E0F" w:rsidRPr="004D3342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1100"/>
        <w:jc w:val="center"/>
        <w:rPr>
          <w:rFonts w:cstheme="minorHAnsi"/>
          <w:b/>
          <w:bCs/>
          <w:sz w:val="32"/>
        </w:rPr>
      </w:pPr>
    </w:p>
    <w:p w14:paraId="06F961C8" w14:textId="77777777" w:rsidR="005E0E0F" w:rsidRPr="007435E4" w:rsidRDefault="005E0E0F" w:rsidP="007435E4">
      <w:pPr>
        <w:pStyle w:val="Nadpis1"/>
        <w:jc w:val="center"/>
        <w:rPr>
          <w:rFonts w:asciiTheme="minorHAnsi" w:hAnsiTheme="minorHAnsi" w:cstheme="minorHAnsi"/>
          <w:color w:val="auto"/>
        </w:rPr>
      </w:pPr>
      <w:r w:rsidRPr="007435E4">
        <w:rPr>
          <w:rFonts w:asciiTheme="minorHAnsi" w:hAnsiTheme="minorHAnsi" w:cstheme="minorHAnsi"/>
          <w:color w:val="auto"/>
        </w:rPr>
        <w:t>KOMPLETNÝ REGISTER</w:t>
      </w:r>
    </w:p>
    <w:p w14:paraId="2828D6DA" w14:textId="77777777" w:rsidR="005E0E0F" w:rsidRPr="007435E4" w:rsidRDefault="005E0E0F" w:rsidP="007435E4">
      <w:pPr>
        <w:pStyle w:val="Nadpis1"/>
        <w:jc w:val="center"/>
        <w:rPr>
          <w:rFonts w:asciiTheme="minorHAnsi" w:hAnsiTheme="minorHAnsi" w:cstheme="minorHAnsi"/>
          <w:color w:val="auto"/>
        </w:rPr>
      </w:pPr>
      <w:r w:rsidRPr="007435E4">
        <w:rPr>
          <w:rFonts w:asciiTheme="minorHAnsi" w:hAnsiTheme="minorHAnsi" w:cstheme="minorHAnsi"/>
          <w:color w:val="auto"/>
        </w:rPr>
        <w:t>podľa rubrík</w:t>
      </w:r>
    </w:p>
    <w:p w14:paraId="41C72E94" w14:textId="77777777" w:rsidR="005E0E0F" w:rsidRPr="004D3342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bCs/>
          <w:sz w:val="32"/>
        </w:rPr>
      </w:pPr>
    </w:p>
    <w:p w14:paraId="1152C540" w14:textId="77777777" w:rsidR="005E0E0F" w:rsidRPr="004D3342" w:rsidRDefault="00E02298" w:rsidP="00AC0E4A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cstheme="minorHAnsi"/>
          <w:sz w:val="32"/>
        </w:rPr>
      </w:pPr>
      <w:r w:rsidRPr="004D3342">
        <w:rPr>
          <w:rFonts w:cstheme="minorHAnsi"/>
          <w:b/>
          <w:bCs/>
          <w:sz w:val="32"/>
        </w:rPr>
        <w:t>2019</w:t>
      </w:r>
    </w:p>
    <w:p w14:paraId="2F65E7CA" w14:textId="77777777" w:rsidR="005E0E0F" w:rsidRPr="004D3342" w:rsidRDefault="00A771EA" w:rsidP="00AC0E4A">
      <w:pPr>
        <w:widowControl w:val="0"/>
        <w:autoSpaceDE w:val="0"/>
        <w:autoSpaceDN w:val="0"/>
        <w:adjustRightInd w:val="0"/>
        <w:spacing w:after="0" w:line="360" w:lineRule="auto"/>
        <w:ind w:left="20"/>
        <w:jc w:val="center"/>
        <w:rPr>
          <w:rFonts w:cstheme="minorHAnsi"/>
          <w:sz w:val="32"/>
        </w:rPr>
      </w:pPr>
      <w:r>
        <w:rPr>
          <w:rFonts w:cstheme="minorHAnsi"/>
          <w:sz w:val="32"/>
        </w:rPr>
        <w:t>ročník 13</w:t>
      </w:r>
      <w:r w:rsidR="005E0E0F" w:rsidRPr="004D3342">
        <w:rPr>
          <w:rFonts w:cstheme="minorHAnsi"/>
          <w:sz w:val="32"/>
        </w:rPr>
        <w:t>. (2019, č. 1-</w:t>
      </w:r>
      <w:r w:rsidR="004D3342" w:rsidRPr="004D3342">
        <w:rPr>
          <w:rFonts w:cstheme="minorHAnsi"/>
          <w:sz w:val="32"/>
        </w:rPr>
        <w:t>10</w:t>
      </w:r>
      <w:r w:rsidR="005E0E0F" w:rsidRPr="004D3342">
        <w:rPr>
          <w:rFonts w:cstheme="minorHAnsi"/>
          <w:sz w:val="32"/>
        </w:rPr>
        <w:t>)</w:t>
      </w:r>
    </w:p>
    <w:p w14:paraId="737A0B6B" w14:textId="77777777" w:rsidR="005E0E0F" w:rsidRPr="004D3342" w:rsidRDefault="005E0E0F" w:rsidP="00AC0E4A">
      <w:pPr>
        <w:spacing w:after="0" w:line="360" w:lineRule="auto"/>
        <w:jc w:val="center"/>
        <w:rPr>
          <w:rFonts w:cstheme="minorHAnsi"/>
          <w:b/>
          <w:bCs/>
          <w:sz w:val="32"/>
        </w:rPr>
      </w:pPr>
    </w:p>
    <w:p w14:paraId="2C14FC50" w14:textId="77777777" w:rsidR="005E0E0F" w:rsidRPr="004D3342" w:rsidRDefault="005E0E0F" w:rsidP="00AC0E4A">
      <w:pPr>
        <w:spacing w:after="0" w:line="360" w:lineRule="auto"/>
        <w:jc w:val="center"/>
        <w:rPr>
          <w:rFonts w:cstheme="minorHAnsi"/>
          <w:b/>
          <w:bCs/>
          <w:sz w:val="32"/>
        </w:rPr>
      </w:pPr>
    </w:p>
    <w:p w14:paraId="3C204707" w14:textId="77777777" w:rsidR="005E0E0F" w:rsidRPr="004D3342" w:rsidRDefault="005E0E0F" w:rsidP="00AC0E4A">
      <w:pPr>
        <w:spacing w:after="0" w:line="360" w:lineRule="auto"/>
        <w:jc w:val="center"/>
        <w:rPr>
          <w:rFonts w:cstheme="minorHAnsi"/>
          <w:b/>
          <w:bCs/>
          <w:sz w:val="32"/>
        </w:rPr>
      </w:pPr>
    </w:p>
    <w:p w14:paraId="3D51B9B3" w14:textId="77777777" w:rsidR="005E0E0F" w:rsidRPr="004D3342" w:rsidRDefault="005E0E0F" w:rsidP="00AC0E4A">
      <w:pPr>
        <w:spacing w:after="0" w:line="360" w:lineRule="auto"/>
        <w:jc w:val="center"/>
        <w:rPr>
          <w:rFonts w:cstheme="minorHAnsi"/>
          <w:bCs/>
          <w:sz w:val="28"/>
        </w:rPr>
      </w:pPr>
      <w:r w:rsidRPr="004D3342">
        <w:rPr>
          <w:rFonts w:cstheme="minorHAnsi"/>
          <w:bCs/>
          <w:sz w:val="28"/>
        </w:rPr>
        <w:t>ZOSTAVIL</w:t>
      </w:r>
      <w:r w:rsidR="00AC0E4A">
        <w:rPr>
          <w:rFonts w:cstheme="minorHAnsi"/>
          <w:bCs/>
          <w:sz w:val="28"/>
        </w:rPr>
        <w:t>I</w:t>
      </w:r>
      <w:r w:rsidR="00A771EA">
        <w:rPr>
          <w:rFonts w:cstheme="minorHAnsi"/>
          <w:bCs/>
          <w:sz w:val="28"/>
        </w:rPr>
        <w:t xml:space="preserve">: Milo </w:t>
      </w:r>
      <w:proofErr w:type="spellStart"/>
      <w:r w:rsidR="00A771EA">
        <w:rPr>
          <w:rFonts w:cstheme="minorHAnsi"/>
          <w:bCs/>
          <w:sz w:val="28"/>
        </w:rPr>
        <w:t>Juráni</w:t>
      </w:r>
      <w:proofErr w:type="spellEnd"/>
      <w:r w:rsidR="00AC0E4A">
        <w:rPr>
          <w:rFonts w:cstheme="minorHAnsi"/>
          <w:bCs/>
          <w:sz w:val="28"/>
        </w:rPr>
        <w:t xml:space="preserve">, Barbora </w:t>
      </w:r>
      <w:proofErr w:type="spellStart"/>
      <w:r w:rsidR="00AC0E4A">
        <w:rPr>
          <w:rFonts w:cstheme="minorHAnsi"/>
          <w:bCs/>
          <w:sz w:val="28"/>
        </w:rPr>
        <w:t>Forkovičová</w:t>
      </w:r>
      <w:proofErr w:type="spellEnd"/>
    </w:p>
    <w:p w14:paraId="034DDFEC" w14:textId="77777777" w:rsidR="005E0E0F" w:rsidRPr="004D3342" w:rsidRDefault="005E0E0F" w:rsidP="00AC0E4A">
      <w:pPr>
        <w:spacing w:after="0" w:line="360" w:lineRule="auto"/>
        <w:jc w:val="center"/>
        <w:rPr>
          <w:rFonts w:cstheme="minorHAnsi"/>
          <w:b/>
          <w:bCs/>
        </w:rPr>
      </w:pPr>
      <w:r w:rsidRPr="004D3342">
        <w:rPr>
          <w:rFonts w:cstheme="minorHAnsi"/>
          <w:b/>
          <w:bCs/>
        </w:rPr>
        <w:br w:type="page"/>
      </w:r>
    </w:p>
    <w:p w14:paraId="5D9416A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lastRenderedPageBreak/>
        <w:t>NA MARGO</w:t>
      </w:r>
    </w:p>
    <w:p w14:paraId="15370907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B6206A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VARC, Robert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Entartet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Kunst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, s. 2.</w:t>
      </w:r>
    </w:p>
    <w:p w14:paraId="7AA69FA4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HEJMOVÁ, An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rásne obrazy divadl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2, s. 2.</w:t>
      </w:r>
    </w:p>
    <w:p w14:paraId="65474864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GOMBÁR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Dodo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ravidlá hry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3, s. 2.</w:t>
      </w:r>
    </w:p>
    <w:p w14:paraId="7AB1213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DODOVÁ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Borjana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Proti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ramatu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4, s. 2.</w:t>
      </w:r>
    </w:p>
    <w:p w14:paraId="7854CCC4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LANGHANS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erformanc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s 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reálnými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následky a 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oudy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o publiku,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5, s. 2.</w:t>
      </w:r>
    </w:p>
    <w:p w14:paraId="6840709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HUDEC, Ot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Umenie v období kríz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6, s. 2.</w:t>
      </w:r>
    </w:p>
    <w:p w14:paraId="0B2D292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BÖHLER, Arn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Filozofia ako výskum založený na umení</w:t>
      </w:r>
      <w:r w:rsidRPr="00AC0E4A">
        <w:rPr>
          <w:rFonts w:ascii="Arial" w:hAnsi="Arial" w:cs="Arial"/>
          <w:bCs/>
          <w:i/>
          <w:sz w:val="24"/>
          <w:szCs w:val="24"/>
        </w:rPr>
        <w:t>: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umelec-filozof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6, s. 3.</w:t>
      </w:r>
    </w:p>
    <w:p w14:paraId="5E908925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VEDRAL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Jan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Vstup do „teatrologické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chaotologi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“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2.</w:t>
      </w:r>
    </w:p>
    <w:p w14:paraId="69EA3152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AJGALÍKOVÁ, Barbo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lagát ako prostriedok vedomej vizuálnej komunikácie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2.</w:t>
      </w:r>
    </w:p>
    <w:p w14:paraId="587311AC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BERNÁTEK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Tradiční otázka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9, s. 2.</w:t>
      </w:r>
    </w:p>
    <w:p w14:paraId="5179C920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JÁSZAY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Tamás</w:t>
      </w:r>
      <w:proofErr w:type="spellEnd"/>
      <w:r w:rsidRPr="00AC0E4A">
        <w:rPr>
          <w:rFonts w:ascii="Arial" w:hAnsi="Arial" w:cs="Arial"/>
          <w:b/>
          <w:bCs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Dlažobný kameň v hrsti</w:t>
      </w:r>
      <w:r w:rsidRPr="00AC0E4A">
        <w:rPr>
          <w:rFonts w:ascii="Arial" w:hAnsi="Arial" w:cs="Arial"/>
          <w:bCs/>
          <w:i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0, s. 2.</w:t>
      </w:r>
    </w:p>
    <w:p w14:paraId="4825C211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6B92E02A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CAE8ADD" w14:textId="77777777" w:rsidR="00FA79D0" w:rsidRPr="00AC0E4A" w:rsidRDefault="00FA79D0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ROZHOVOR</w:t>
      </w:r>
    </w:p>
    <w:p w14:paraId="4F1237CC" w14:textId="77777777" w:rsidR="005B205E" w:rsidRPr="00AC0E4A" w:rsidRDefault="005B205E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08F35C2A" w14:textId="77777777" w:rsidR="00600D85" w:rsidRPr="00AC0E4A" w:rsidRDefault="00C80915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IROKÁ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>,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Dominika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Experiment, ktorý zlyhal?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> 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Matthias</w:t>
      </w:r>
      <w:r w:rsidR="00E95B5A" w:rsidRPr="00AC0E4A">
        <w:rPr>
          <w:rFonts w:ascii="Arial" w:hAnsi="Arial" w:cs="Arial"/>
          <w:bCs/>
          <w:sz w:val="24"/>
          <w:szCs w:val="24"/>
        </w:rPr>
        <w:t>om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Lilienthal</w:t>
      </w:r>
      <w:r w:rsidR="00E95B5A" w:rsidRPr="00AC0E4A">
        <w:rPr>
          <w:rFonts w:ascii="Arial" w:hAnsi="Arial" w:cs="Arial"/>
          <w:bCs/>
          <w:sz w:val="24"/>
          <w:szCs w:val="24"/>
        </w:rPr>
        <w:t>om</w:t>
      </w:r>
      <w:proofErr w:type="spellEnd"/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, roč. 13, č. 1, s. </w:t>
      </w:r>
      <w:r w:rsidR="006027A3" w:rsidRPr="00AC0E4A">
        <w:rPr>
          <w:rFonts w:ascii="Arial" w:hAnsi="Arial" w:cs="Arial"/>
          <w:bCs/>
          <w:sz w:val="24"/>
          <w:szCs w:val="24"/>
        </w:rPr>
        <w:t>3-9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7B235C92" w14:textId="77777777" w:rsidR="00600D85" w:rsidRPr="00AC0E4A" w:rsidRDefault="006027A3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ČIRIPOVÁ, Dáša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Telo herca tancuje, hovorí a</w:t>
      </w:r>
      <w:r w:rsidR="002B06BB" w:rsidRPr="00AC0E4A">
        <w:rPr>
          <w:rFonts w:ascii="Arial" w:hAnsi="Arial" w:cs="Arial"/>
          <w:b/>
          <w:bCs/>
          <w:i/>
          <w:sz w:val="24"/>
          <w:szCs w:val="24"/>
        </w:rPr>
        <w:t> </w:t>
      </w:r>
      <w:r w:rsidRPr="00AC0E4A">
        <w:rPr>
          <w:rFonts w:ascii="Arial" w:hAnsi="Arial" w:cs="Arial"/>
          <w:b/>
          <w:bCs/>
          <w:i/>
          <w:sz w:val="24"/>
          <w:szCs w:val="24"/>
        </w:rPr>
        <w:t>spiev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> Ctiborom Bachratým</w:t>
      </w:r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>, roč. 13, č. 2</w:t>
      </w:r>
      <w:r w:rsidRPr="00AC0E4A">
        <w:rPr>
          <w:rFonts w:ascii="Arial" w:hAnsi="Arial" w:cs="Arial"/>
          <w:bCs/>
          <w:sz w:val="24"/>
          <w:szCs w:val="24"/>
        </w:rPr>
        <w:t>, s. 3</w:t>
      </w:r>
      <w:r w:rsidR="00600D85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12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16A3386A" w14:textId="77777777" w:rsidR="00600D85" w:rsidRPr="00AC0E4A" w:rsidRDefault="006027A3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IČIŇOVÁ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iriam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a autorov bojujeme ako vieme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> Janou Vozárovou</w:t>
      </w:r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>, roč. 13, č. 3, s.</w:t>
      </w:r>
      <w:r w:rsidR="00C80B84" w:rsidRPr="00AC0E4A">
        <w:rPr>
          <w:rFonts w:ascii="Arial" w:hAnsi="Arial" w:cs="Arial"/>
          <w:bCs/>
          <w:sz w:val="24"/>
          <w:szCs w:val="24"/>
        </w:rPr>
        <w:t xml:space="preserve"> 3</w:t>
      </w:r>
      <w:r w:rsidR="00600D85" w:rsidRPr="00AC0E4A">
        <w:rPr>
          <w:rFonts w:ascii="Arial" w:hAnsi="Arial" w:cs="Arial"/>
          <w:bCs/>
          <w:sz w:val="24"/>
          <w:szCs w:val="24"/>
        </w:rPr>
        <w:t>-</w:t>
      </w:r>
      <w:r w:rsidR="00C80B84" w:rsidRPr="00AC0E4A">
        <w:rPr>
          <w:rFonts w:ascii="Arial" w:hAnsi="Arial" w:cs="Arial"/>
          <w:bCs/>
          <w:sz w:val="24"/>
          <w:szCs w:val="24"/>
        </w:rPr>
        <w:t>9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0EB7F93A" w14:textId="77777777" w:rsidR="00600D85" w:rsidRPr="00AC0E4A" w:rsidRDefault="00C80B84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HRIEŠIK, Maja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Blahorečme obmedzeniam, lebo nás provokujú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 xml:space="preserve"> Petrou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Fornayovou</w:t>
      </w:r>
      <w:proofErr w:type="spellEnd"/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, roč. 13, č. 4, s. </w:t>
      </w:r>
      <w:r w:rsidRPr="00AC0E4A">
        <w:rPr>
          <w:rFonts w:ascii="Arial" w:hAnsi="Arial" w:cs="Arial"/>
          <w:bCs/>
          <w:sz w:val="24"/>
          <w:szCs w:val="24"/>
        </w:rPr>
        <w:t>3-12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42E0DAD2" w14:textId="77777777" w:rsidR="00600D85" w:rsidRPr="00AC0E4A" w:rsidRDefault="00C80B84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ODOVIČ, Marek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="00E95B5A" w:rsidRPr="00AC0E4A">
        <w:rPr>
          <w:rFonts w:ascii="Arial" w:hAnsi="Arial" w:cs="Arial"/>
          <w:b/>
          <w:bCs/>
          <w:i/>
          <w:sz w:val="24"/>
          <w:szCs w:val="24"/>
        </w:rPr>
        <w:t>Bermudský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trojuholník v Bátovciach : sila strácania a objavovani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2B06B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 xml:space="preserve"> Ivetou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Ditte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 xml:space="preserve"> Jurčovou a Michalom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Dittem</w:t>
      </w:r>
      <w:proofErr w:type="spellEnd"/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>, roč. 13, č. 5</w:t>
      </w:r>
      <w:r w:rsidRPr="00AC0E4A">
        <w:rPr>
          <w:rFonts w:ascii="Arial" w:hAnsi="Arial" w:cs="Arial"/>
          <w:bCs/>
          <w:sz w:val="24"/>
          <w:szCs w:val="24"/>
        </w:rPr>
        <w:t>, s. 3</w:t>
      </w:r>
      <w:r w:rsidR="00600D85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14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47377F55" w14:textId="77777777" w:rsidR="009F0FE8" w:rsidRPr="00AC0E4A" w:rsidRDefault="009F0FE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ŠIMKO, Ján: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Diskusia nemení slová, ale spôsob akým sa hrajú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[rozhovor s 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Gianinou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Carbunariu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 xml:space="preserve">] 2019, roč. 13, č. </w:t>
      </w:r>
      <w:r w:rsidR="004D3342" w:rsidRPr="00AC0E4A">
        <w:rPr>
          <w:rFonts w:ascii="Arial" w:hAnsi="Arial" w:cs="Arial"/>
          <w:bCs/>
          <w:sz w:val="24"/>
          <w:szCs w:val="24"/>
        </w:rPr>
        <w:t>6</w:t>
      </w:r>
      <w:r w:rsidRPr="00AC0E4A">
        <w:rPr>
          <w:rFonts w:ascii="Arial" w:hAnsi="Arial" w:cs="Arial"/>
          <w:bCs/>
          <w:sz w:val="24"/>
          <w:szCs w:val="24"/>
        </w:rPr>
        <w:t>, s. 4-11.</w:t>
      </w:r>
    </w:p>
    <w:p w14:paraId="371CBFF0" w14:textId="77777777" w:rsidR="00600D85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URÁNI</w:t>
      </w:r>
      <w:r w:rsidR="00C80B84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ilo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Môjmu humoru niekedy nerozumejú ani samotní tvorcovi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600D8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00D85" w:rsidRPr="00AC0E4A">
        <w:rPr>
          <w:rFonts w:ascii="Arial" w:hAnsi="Arial" w:cs="Arial"/>
          <w:bCs/>
          <w:sz w:val="24"/>
          <w:szCs w:val="24"/>
        </w:rPr>
        <w:lastRenderedPageBreak/>
        <w:t>[rozhovor s</w:t>
      </w:r>
      <w:r w:rsidRPr="00AC0E4A">
        <w:rPr>
          <w:rFonts w:ascii="Arial" w:hAnsi="Arial" w:cs="Arial"/>
          <w:bCs/>
          <w:sz w:val="24"/>
          <w:szCs w:val="24"/>
        </w:rPr>
        <w:t> Petrom Lomnickým</w:t>
      </w:r>
      <w:r w:rsidR="00E95B5A" w:rsidRPr="00AC0E4A">
        <w:rPr>
          <w:rFonts w:ascii="Arial" w:hAnsi="Arial" w:cs="Arial"/>
          <w:bCs/>
          <w:sz w:val="24"/>
          <w:szCs w:val="24"/>
        </w:rPr>
        <w:t>] 2019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, roč. 13, č. </w:t>
      </w:r>
      <w:r w:rsidR="009F0FE8" w:rsidRPr="00AC0E4A">
        <w:rPr>
          <w:rFonts w:ascii="Arial" w:hAnsi="Arial" w:cs="Arial"/>
          <w:bCs/>
          <w:sz w:val="24"/>
          <w:szCs w:val="24"/>
        </w:rPr>
        <w:t>7</w:t>
      </w:r>
      <w:r w:rsidR="00600D85" w:rsidRPr="00AC0E4A">
        <w:rPr>
          <w:rFonts w:ascii="Arial" w:hAnsi="Arial" w:cs="Arial"/>
          <w:bCs/>
          <w:sz w:val="24"/>
          <w:szCs w:val="24"/>
        </w:rPr>
        <w:t xml:space="preserve">, s. </w:t>
      </w:r>
      <w:r w:rsidR="009F0FE8" w:rsidRPr="00AC0E4A">
        <w:rPr>
          <w:rFonts w:ascii="Arial" w:hAnsi="Arial" w:cs="Arial"/>
          <w:bCs/>
          <w:sz w:val="24"/>
          <w:szCs w:val="24"/>
        </w:rPr>
        <w:t>3-10</w:t>
      </w:r>
      <w:r w:rsidR="00600D85" w:rsidRPr="00AC0E4A">
        <w:rPr>
          <w:rFonts w:ascii="Arial" w:hAnsi="Arial" w:cs="Arial"/>
          <w:bCs/>
          <w:sz w:val="24"/>
          <w:szCs w:val="24"/>
        </w:rPr>
        <w:t>.</w:t>
      </w:r>
    </w:p>
    <w:p w14:paraId="64FC2EC8" w14:textId="77777777" w:rsidR="00080C3A" w:rsidRPr="00AC0E4A" w:rsidRDefault="00A771E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GDOVÁ</w:t>
      </w:r>
      <w:r w:rsidR="00080C3A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arcela</w:t>
      </w:r>
      <w:r w:rsidR="00080C3A" w:rsidRPr="00AC0E4A">
        <w:rPr>
          <w:rFonts w:ascii="Arial" w:hAnsi="Arial" w:cs="Arial"/>
          <w:b/>
          <w:bCs/>
          <w:sz w:val="24"/>
          <w:szCs w:val="24"/>
        </w:rPr>
        <w:t>:</w:t>
      </w:r>
      <w:r w:rsidR="00080C3A" w:rsidRPr="00AC0E4A">
        <w:rPr>
          <w:rFonts w:ascii="Arial" w:eastAsiaTheme="minorHAnsi" w:hAnsi="Arial" w:cs="Arial"/>
          <w:i/>
          <w:iCs/>
          <w:color w:val="76B828"/>
          <w:sz w:val="24"/>
          <w:szCs w:val="24"/>
          <w:lang w:eastAsia="en-US"/>
        </w:rPr>
        <w:t xml:space="preserve"> </w:t>
      </w:r>
      <w:r w:rsidR="00080C3A" w:rsidRPr="00AC0E4A">
        <w:rPr>
          <w:rFonts w:ascii="Arial" w:hAnsi="Arial" w:cs="Arial"/>
          <w:b/>
          <w:bCs/>
          <w:i/>
          <w:iCs/>
          <w:sz w:val="24"/>
          <w:szCs w:val="24"/>
        </w:rPr>
        <w:t>Obávam sa, že som lepší dramatik než herec.</w:t>
      </w:r>
      <w:r w:rsidR="00080C3A" w:rsidRPr="00AC0E4A">
        <w:rPr>
          <w:rFonts w:ascii="Arial" w:hAnsi="Arial" w:cs="Arial"/>
          <w:bCs/>
          <w:sz w:val="24"/>
          <w:szCs w:val="24"/>
        </w:rPr>
        <w:t xml:space="preserve"> [rozhovor s</w:t>
      </w:r>
      <w:r w:rsidR="009F0FE8" w:rsidRPr="00AC0E4A">
        <w:rPr>
          <w:rFonts w:ascii="Arial" w:hAnsi="Arial" w:cs="Arial"/>
          <w:bCs/>
          <w:sz w:val="24"/>
          <w:szCs w:val="24"/>
        </w:rPr>
        <w:t> Tomášom Dianiškom</w:t>
      </w:r>
      <w:r w:rsidR="00080C3A" w:rsidRPr="00AC0E4A">
        <w:rPr>
          <w:rFonts w:ascii="Arial" w:hAnsi="Arial" w:cs="Arial"/>
          <w:bCs/>
          <w:sz w:val="24"/>
          <w:szCs w:val="24"/>
        </w:rPr>
        <w:t xml:space="preserve">] 2019, roč. 13, č. </w:t>
      </w:r>
      <w:r w:rsidR="009F0FE8" w:rsidRPr="00AC0E4A">
        <w:rPr>
          <w:rFonts w:ascii="Arial" w:hAnsi="Arial" w:cs="Arial"/>
          <w:bCs/>
          <w:sz w:val="24"/>
          <w:szCs w:val="24"/>
        </w:rPr>
        <w:t>8</w:t>
      </w:r>
      <w:r w:rsidR="00080C3A" w:rsidRPr="00AC0E4A">
        <w:rPr>
          <w:rFonts w:ascii="Arial" w:hAnsi="Arial" w:cs="Arial"/>
          <w:bCs/>
          <w:sz w:val="24"/>
          <w:szCs w:val="24"/>
        </w:rPr>
        <w:t>, s. 3-</w:t>
      </w:r>
      <w:r w:rsidR="009F0FE8" w:rsidRPr="00AC0E4A">
        <w:rPr>
          <w:rFonts w:ascii="Arial" w:hAnsi="Arial" w:cs="Arial"/>
          <w:bCs/>
          <w:sz w:val="24"/>
          <w:szCs w:val="24"/>
        </w:rPr>
        <w:t>9</w:t>
      </w:r>
      <w:r w:rsidR="00080C3A" w:rsidRPr="00AC0E4A">
        <w:rPr>
          <w:rFonts w:ascii="Arial" w:hAnsi="Arial" w:cs="Arial"/>
          <w:bCs/>
          <w:sz w:val="24"/>
          <w:szCs w:val="24"/>
        </w:rPr>
        <w:t>.</w:t>
      </w:r>
    </w:p>
    <w:p w14:paraId="399B8B45" w14:textId="77777777" w:rsidR="00080C3A" w:rsidRPr="00AC0E4A" w:rsidRDefault="009F0FE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RAJOVÁ</w:t>
      </w:r>
      <w:r w:rsidR="00080C3A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Lenka</w:t>
      </w:r>
      <w:r w:rsidR="00080C3A" w:rsidRPr="00AC0E4A">
        <w:rPr>
          <w:rFonts w:ascii="Arial" w:hAnsi="Arial" w:cs="Arial"/>
          <w:bCs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onflikt je základom pohybu.</w:t>
      </w:r>
      <w:r w:rsidR="00080C3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080C3A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 xml:space="preserve"> Ľubomírom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Vajdičkom</w:t>
      </w:r>
      <w:proofErr w:type="spellEnd"/>
      <w:r w:rsidR="00080C3A" w:rsidRPr="00AC0E4A">
        <w:rPr>
          <w:rFonts w:ascii="Arial" w:hAnsi="Arial" w:cs="Arial"/>
          <w:bCs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bCs/>
          <w:sz w:val="24"/>
          <w:szCs w:val="24"/>
        </w:rPr>
        <w:t>9</w:t>
      </w:r>
      <w:r w:rsidR="00080C3A" w:rsidRPr="00AC0E4A">
        <w:rPr>
          <w:rFonts w:ascii="Arial" w:hAnsi="Arial" w:cs="Arial"/>
          <w:bCs/>
          <w:sz w:val="24"/>
          <w:szCs w:val="24"/>
        </w:rPr>
        <w:t>, s. 3-</w:t>
      </w:r>
      <w:r w:rsidRPr="00AC0E4A">
        <w:rPr>
          <w:rFonts w:ascii="Arial" w:hAnsi="Arial" w:cs="Arial"/>
          <w:bCs/>
          <w:sz w:val="24"/>
          <w:szCs w:val="24"/>
        </w:rPr>
        <w:t>10</w:t>
      </w:r>
      <w:r w:rsidR="00080C3A" w:rsidRPr="00AC0E4A">
        <w:rPr>
          <w:rFonts w:ascii="Arial" w:hAnsi="Arial" w:cs="Arial"/>
          <w:bCs/>
          <w:sz w:val="24"/>
          <w:szCs w:val="24"/>
        </w:rPr>
        <w:t>.</w:t>
      </w:r>
    </w:p>
    <w:p w14:paraId="1F3A9D07" w14:textId="77777777" w:rsidR="00080C3A" w:rsidRPr="00AC0E4A" w:rsidRDefault="009F0FE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ČEPKOVÁ, Lenka</w:t>
      </w:r>
      <w:r w:rsidR="00080C3A" w:rsidRPr="00AC0E4A">
        <w:rPr>
          <w:rFonts w:ascii="Arial" w:hAnsi="Arial" w:cs="Arial"/>
          <w:bCs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Všetci moji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Hamletovia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>.</w:t>
      </w:r>
      <w:r w:rsidR="00080C3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080C3A" w:rsidRPr="00AC0E4A">
        <w:rPr>
          <w:rFonts w:ascii="Arial" w:hAnsi="Arial" w:cs="Arial"/>
          <w:bCs/>
          <w:sz w:val="24"/>
          <w:szCs w:val="24"/>
        </w:rPr>
        <w:t>[rozhovor s</w:t>
      </w:r>
      <w:r w:rsidRPr="00AC0E4A">
        <w:rPr>
          <w:rFonts w:ascii="Arial" w:hAnsi="Arial" w:cs="Arial"/>
          <w:bCs/>
          <w:sz w:val="24"/>
          <w:szCs w:val="24"/>
        </w:rPr>
        <w:t xml:space="preserve"> Martinom 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Hubom</w:t>
      </w:r>
      <w:proofErr w:type="spellEnd"/>
      <w:r w:rsidR="00080C3A" w:rsidRPr="00AC0E4A">
        <w:rPr>
          <w:rFonts w:ascii="Arial" w:hAnsi="Arial" w:cs="Arial"/>
          <w:bCs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bCs/>
          <w:sz w:val="24"/>
          <w:szCs w:val="24"/>
        </w:rPr>
        <w:t>10</w:t>
      </w:r>
      <w:r w:rsidR="00080C3A" w:rsidRPr="00AC0E4A">
        <w:rPr>
          <w:rFonts w:ascii="Arial" w:hAnsi="Arial" w:cs="Arial"/>
          <w:bCs/>
          <w:sz w:val="24"/>
          <w:szCs w:val="24"/>
        </w:rPr>
        <w:t>, s. 3-11.</w:t>
      </w:r>
    </w:p>
    <w:p w14:paraId="26A6C98C" w14:textId="77777777" w:rsidR="00080C3A" w:rsidRPr="00AC0E4A" w:rsidRDefault="00080C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678EB595" w14:textId="77777777" w:rsidR="00621FC3" w:rsidRPr="00AC0E4A" w:rsidRDefault="00621FC3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68D8F80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RECENZIE</w:t>
      </w:r>
    </w:p>
    <w:p w14:paraId="66B0421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</w:p>
    <w:p w14:paraId="12E5525E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OJŽIŠOV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I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trovertná dráma o smutných hrdinoch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VERDI, G.: </w:t>
      </w:r>
      <w:r w:rsidRPr="00AC0E4A">
        <w:rPr>
          <w:rFonts w:ascii="Arial" w:hAnsi="Arial" w:cs="Arial"/>
          <w:i/>
          <w:sz w:val="24"/>
          <w:szCs w:val="24"/>
        </w:rPr>
        <w:t>Don Carlo</w:t>
      </w:r>
      <w:r w:rsidRPr="00AC0E4A">
        <w:rPr>
          <w:rFonts w:ascii="Arial" w:hAnsi="Arial" w:cs="Arial"/>
          <w:sz w:val="24"/>
          <w:szCs w:val="24"/>
        </w:rPr>
        <w:t>, Opera SND, Bratislava] 2019, roč. 13, č. 1, s. 10-15.</w:t>
      </w:r>
    </w:p>
    <w:p w14:paraId="02958EFC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IŠOVIC, Karol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o pasce sa nechytili len myši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CHRISTIE, A.: </w:t>
      </w:r>
      <w:r w:rsidRPr="00AC0E4A">
        <w:rPr>
          <w:rFonts w:ascii="Arial" w:hAnsi="Arial" w:cs="Arial"/>
          <w:i/>
          <w:sz w:val="24"/>
          <w:szCs w:val="24"/>
        </w:rPr>
        <w:t>Pasca na myši,</w:t>
      </w:r>
      <w:r w:rsidRPr="00AC0E4A">
        <w:rPr>
          <w:rFonts w:ascii="Arial" w:hAnsi="Arial" w:cs="Arial"/>
          <w:sz w:val="24"/>
          <w:szCs w:val="24"/>
        </w:rPr>
        <w:t xml:space="preserve"> Divadlo Jozefa Gregora Tajovského Zvolen] 2019, roč. 13, č. 1, s. 16-21.</w:t>
      </w:r>
    </w:p>
    <w:p w14:paraId="3E9AFAD1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ZADÍKOVÁ, Len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Steny, múry, neslobody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Kol. aut.: </w:t>
      </w:r>
      <w:r w:rsidRPr="00AC0E4A">
        <w:rPr>
          <w:rFonts w:ascii="Arial" w:hAnsi="Arial" w:cs="Arial"/>
          <w:i/>
          <w:sz w:val="24"/>
          <w:szCs w:val="24"/>
        </w:rPr>
        <w:t>Príbehy stien</w:t>
      </w:r>
      <w:r w:rsidRPr="00AC0E4A">
        <w:rPr>
          <w:rFonts w:ascii="Arial" w:hAnsi="Arial" w:cs="Arial"/>
          <w:sz w:val="24"/>
          <w:szCs w:val="24"/>
        </w:rPr>
        <w:t>, Bratislavské bábkové divadlo] 2019, roč. 13, č. 1, s. 22-26.</w:t>
      </w:r>
    </w:p>
    <w:p w14:paraId="5A94F047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ABŮRKOVÁ, Natál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kus, omyl a jedna zlepená premiéra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Beatles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go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Baroque</w:t>
      </w:r>
      <w:proofErr w:type="spellEnd"/>
      <w:r w:rsidRPr="00AC0E4A">
        <w:rPr>
          <w:rFonts w:ascii="Arial" w:hAnsi="Arial" w:cs="Arial"/>
          <w:sz w:val="24"/>
          <w:szCs w:val="24"/>
        </w:rPr>
        <w:t>, Balet SND, Bratislava] 2019, roč. 13, č. 1, s. 27-31.</w:t>
      </w:r>
    </w:p>
    <w:p w14:paraId="1ED2C829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LDÍKOVÁ, Luc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Kopanec životu a ľudskosti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SCHMIDT, G., VEIEL, A.: </w:t>
      </w:r>
      <w:r w:rsidRPr="00AC0E4A">
        <w:rPr>
          <w:rFonts w:ascii="Arial" w:hAnsi="Arial" w:cs="Arial"/>
          <w:i/>
          <w:sz w:val="24"/>
          <w:szCs w:val="24"/>
        </w:rPr>
        <w:t>Kopanec,</w:t>
      </w:r>
      <w:r w:rsidRPr="00AC0E4A">
        <w:rPr>
          <w:rFonts w:ascii="Arial" w:hAnsi="Arial" w:cs="Arial"/>
          <w:sz w:val="24"/>
          <w:szCs w:val="24"/>
        </w:rPr>
        <w:t xml:space="preserve"> Divadlo Jána </w:t>
      </w:r>
      <w:proofErr w:type="spellStart"/>
      <w:r w:rsidRPr="00AC0E4A">
        <w:rPr>
          <w:rFonts w:ascii="Arial" w:hAnsi="Arial" w:cs="Arial"/>
          <w:sz w:val="24"/>
          <w:szCs w:val="24"/>
        </w:rPr>
        <w:t>Palárika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Trnava] 2019, roč. 13, č. 2, s. 13-17.</w:t>
      </w:r>
    </w:p>
    <w:p w14:paraId="175583BF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VLAČKOVÁ, Dia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zabúdajme (dýchať)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NELEGA, A.: </w:t>
      </w:r>
      <w:r w:rsidRPr="00AC0E4A">
        <w:rPr>
          <w:rFonts w:ascii="Arial" w:hAnsi="Arial" w:cs="Arial"/>
          <w:i/>
          <w:sz w:val="24"/>
          <w:szCs w:val="24"/>
        </w:rPr>
        <w:t>Amália dýcha zhlboka</w:t>
      </w:r>
      <w:r w:rsidRPr="00AC0E4A">
        <w:rPr>
          <w:rFonts w:ascii="Arial" w:hAnsi="Arial" w:cs="Arial"/>
          <w:sz w:val="24"/>
          <w:szCs w:val="24"/>
        </w:rPr>
        <w:t>, Bábkové divadlo na Rázcestí] 2019, roč. 13, č. 2, s. 18-21.</w:t>
      </w:r>
    </w:p>
    <w:p w14:paraId="46ABE85D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IBSENOVA, No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Som sama,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Mathea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NVOTA, J., KJERSTI A. S.: </w:t>
      </w:r>
      <w:r w:rsidRPr="00AC0E4A">
        <w:rPr>
          <w:rFonts w:ascii="Arial" w:hAnsi="Arial" w:cs="Arial"/>
          <w:i/>
          <w:sz w:val="24"/>
          <w:szCs w:val="24"/>
        </w:rPr>
        <w:t>Čím rýchlejšie kráčam, tým som menšia</w:t>
      </w:r>
      <w:r w:rsidRPr="00AC0E4A">
        <w:rPr>
          <w:rFonts w:ascii="Arial" w:hAnsi="Arial" w:cs="Arial"/>
          <w:sz w:val="24"/>
          <w:szCs w:val="24"/>
        </w:rPr>
        <w:t>, Divadlo ASTORKA Korzo ´90, Bratislava] 2019, roč. 13, č. 2, s. 22-24.</w:t>
      </w:r>
    </w:p>
    <w:p w14:paraId="4BFE178B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ŠUTHOVÁ, Zden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Selfie-mánia v Martine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KYRMEZER, P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Komedia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česká o 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bohatci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a Lazarovi</w:t>
      </w:r>
      <w:r w:rsidRPr="00AC0E4A">
        <w:rPr>
          <w:rFonts w:ascii="Arial" w:hAnsi="Arial" w:cs="Arial"/>
          <w:sz w:val="24"/>
          <w:szCs w:val="24"/>
        </w:rPr>
        <w:t>, Slovenské komorné divadlo Martin] 2019, roč. 13, č. 3, s. 10-16.</w:t>
      </w:r>
    </w:p>
    <w:p w14:paraId="6DDA0E94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NOPOVÁ, Ele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Keď sa divadlo sprieči filmu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ÖSTLUND, </w:t>
      </w:r>
      <w:proofErr w:type="spellStart"/>
      <w:r w:rsidRPr="00AC0E4A">
        <w:rPr>
          <w:rFonts w:ascii="Arial" w:hAnsi="Arial" w:cs="Arial"/>
          <w:sz w:val="24"/>
          <w:szCs w:val="24"/>
        </w:rPr>
        <w:t>Ruben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>Štvorec</w:t>
      </w:r>
      <w:r w:rsidRPr="00AC0E4A">
        <w:rPr>
          <w:rFonts w:ascii="Arial" w:hAnsi="Arial" w:cs="Arial"/>
          <w:sz w:val="24"/>
          <w:szCs w:val="24"/>
        </w:rPr>
        <w:t>, Činohra SND, Bratislava] 2019, roč. 13, č. 3, s. 17-23.</w:t>
      </w:r>
    </w:p>
    <w:p w14:paraId="616E30DC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TEJOVIČOVÁ, Stanislav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Cit bez umu a um bez citu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AUSTEN, J.: </w:t>
      </w:r>
      <w:r w:rsidRPr="00AC0E4A">
        <w:rPr>
          <w:rFonts w:ascii="Arial" w:hAnsi="Arial" w:cs="Arial"/>
          <w:i/>
          <w:sz w:val="24"/>
          <w:szCs w:val="24"/>
        </w:rPr>
        <w:t>Rozum a cit</w:t>
      </w:r>
      <w:r w:rsidRPr="00AC0E4A">
        <w:rPr>
          <w:rFonts w:ascii="Arial" w:hAnsi="Arial" w:cs="Arial"/>
          <w:sz w:val="24"/>
          <w:szCs w:val="24"/>
        </w:rPr>
        <w:t>, Nová scéna, Bratislava] 2019, roč. 13, č. 3, s. 24-28.</w:t>
      </w:r>
    </w:p>
    <w:p w14:paraId="5B5553BE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ZADÍKOVÁ, Len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rdidobrodružstvo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NESBØ, J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Prdiprášok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doktora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lastRenderedPageBreak/>
        <w:t>Proktora</w:t>
      </w:r>
      <w:proofErr w:type="spellEnd"/>
      <w:r w:rsidRPr="00AC0E4A">
        <w:rPr>
          <w:rFonts w:ascii="Arial" w:hAnsi="Arial" w:cs="Arial"/>
          <w:sz w:val="24"/>
          <w:szCs w:val="24"/>
        </w:rPr>
        <w:t>, Staré divadlo Karola Spišáka, Nitra] 2019, roč. 13, č. 3, s. 29-32.</w:t>
      </w:r>
    </w:p>
    <w:p w14:paraId="737A8878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TEJOVIČOVÁ, Stanislav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Jediný normálny chýba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HAŠEK, J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Josef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Švejk</w:t>
      </w:r>
      <w:r w:rsidRPr="00AC0E4A">
        <w:rPr>
          <w:rFonts w:ascii="Arial" w:hAnsi="Arial" w:cs="Arial"/>
          <w:sz w:val="24"/>
          <w:szCs w:val="24"/>
        </w:rPr>
        <w:t>, Činohra SND, Bratislava] 2019, roč. 13, č. 4, s. 13-16.</w:t>
      </w:r>
    </w:p>
    <w:p w14:paraId="3ED26BBD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MOLKOVÁ J</w:t>
      </w:r>
      <w:r w:rsidRPr="00AC0E4A">
        <w:rPr>
          <w:rFonts w:ascii="Arial" w:hAnsi="Arial" w:cs="Arial"/>
          <w:bCs/>
          <w:sz w:val="24"/>
          <w:szCs w:val="24"/>
        </w:rPr>
        <w:t>.,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Soň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Tretia vlna feminizmu? Sotva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MALGOT, V., ONDRUŠOVÁ, L.: </w:t>
      </w:r>
      <w:r w:rsidRPr="00AC0E4A">
        <w:rPr>
          <w:rFonts w:ascii="Arial" w:hAnsi="Arial" w:cs="Arial"/>
          <w:i/>
          <w:sz w:val="24"/>
          <w:szCs w:val="24"/>
        </w:rPr>
        <w:t xml:space="preserve">Mala Dr.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Csabová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pravdu?</w:t>
      </w:r>
      <w:r w:rsidRPr="00AC0E4A">
        <w:rPr>
          <w:rFonts w:ascii="Arial" w:hAnsi="Arial" w:cs="Arial"/>
          <w:sz w:val="24"/>
          <w:szCs w:val="24"/>
        </w:rPr>
        <w:t>, Divadlo NUDE, Bratislava] 2019, roč. 13, č. 4, s. 17-21.</w:t>
      </w:r>
    </w:p>
    <w:p w14:paraId="297C0D26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WIEFELHOFER, Miroslav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Pochybnosti divadla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kRAT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SkRAT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a </w:t>
      </w:r>
      <w:proofErr w:type="spellStart"/>
      <w:r w:rsidRPr="00AC0E4A">
        <w:rPr>
          <w:rFonts w:ascii="Arial" w:hAnsi="Arial" w:cs="Arial"/>
          <w:sz w:val="24"/>
          <w:szCs w:val="24"/>
        </w:rPr>
        <w:t>Radio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Ivo: </w:t>
      </w:r>
      <w:r w:rsidRPr="00AC0E4A">
        <w:rPr>
          <w:rFonts w:ascii="Arial" w:hAnsi="Arial" w:cs="Arial"/>
          <w:i/>
          <w:sz w:val="24"/>
          <w:szCs w:val="24"/>
        </w:rPr>
        <w:t>Tiene pochybností,</w:t>
      </w:r>
      <w:r w:rsidRPr="00AC0E4A">
        <w:rPr>
          <w:rFonts w:ascii="Arial" w:hAnsi="Arial" w:cs="Arial"/>
          <w:sz w:val="24"/>
          <w:szCs w:val="24"/>
        </w:rPr>
        <w:t xml:space="preserve"> Divadlo </w:t>
      </w:r>
      <w:proofErr w:type="spellStart"/>
      <w:r w:rsidRPr="00AC0E4A">
        <w:rPr>
          <w:rFonts w:ascii="Arial" w:hAnsi="Arial" w:cs="Arial"/>
          <w:sz w:val="24"/>
          <w:szCs w:val="24"/>
        </w:rPr>
        <w:t>SkRAT</w:t>
      </w:r>
      <w:proofErr w:type="spellEnd"/>
      <w:r w:rsidRPr="00AC0E4A">
        <w:rPr>
          <w:rFonts w:ascii="Arial" w:hAnsi="Arial" w:cs="Arial"/>
          <w:sz w:val="24"/>
          <w:szCs w:val="24"/>
        </w:rPr>
        <w:t>, Bratislava] 2019, roč. 13, č. 4, s. 22-25.</w:t>
      </w:r>
    </w:p>
    <w:p w14:paraId="17113C54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RUSKOVÁ, An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Aj pastierska aj symfónia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DITTE, M., DITTE-JURČOVÁ, I.: </w:t>
      </w:r>
      <w:r w:rsidRPr="00AC0E4A">
        <w:rPr>
          <w:rFonts w:ascii="Arial" w:hAnsi="Arial" w:cs="Arial"/>
          <w:i/>
          <w:sz w:val="24"/>
          <w:szCs w:val="24"/>
        </w:rPr>
        <w:t>Pastierska symfónia</w:t>
      </w:r>
      <w:r w:rsidRPr="00AC0E4A">
        <w:rPr>
          <w:rFonts w:ascii="Arial" w:hAnsi="Arial" w:cs="Arial"/>
          <w:sz w:val="24"/>
          <w:szCs w:val="24"/>
        </w:rPr>
        <w:t xml:space="preserve">, Divadlo </w:t>
      </w:r>
      <w:proofErr w:type="spellStart"/>
      <w:r w:rsidRPr="00AC0E4A">
        <w:rPr>
          <w:rFonts w:ascii="Arial" w:hAnsi="Arial" w:cs="Arial"/>
          <w:sz w:val="24"/>
          <w:szCs w:val="24"/>
        </w:rPr>
        <w:t>Pôtoň</w:t>
      </w:r>
      <w:proofErr w:type="spellEnd"/>
      <w:r w:rsidRPr="00AC0E4A">
        <w:rPr>
          <w:rFonts w:ascii="Arial" w:hAnsi="Arial" w:cs="Arial"/>
          <w:sz w:val="24"/>
          <w:szCs w:val="24"/>
        </w:rPr>
        <w:t>, Bátovce] 2019, roč. 13, č. 5, s. 15-18.</w:t>
      </w:r>
    </w:p>
    <w:p w14:paraId="0B442DF9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URÁNI, Mil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Vinný či nevinný?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SCHIRACH, F.: </w:t>
      </w:r>
      <w:r w:rsidRPr="00AC0E4A">
        <w:rPr>
          <w:rFonts w:ascii="Arial" w:hAnsi="Arial" w:cs="Arial"/>
          <w:i/>
          <w:sz w:val="24"/>
          <w:szCs w:val="24"/>
        </w:rPr>
        <w:t>Teror</w:t>
      </w:r>
      <w:r w:rsidRPr="00AC0E4A">
        <w:rPr>
          <w:rFonts w:ascii="Arial" w:hAnsi="Arial" w:cs="Arial"/>
          <w:sz w:val="24"/>
          <w:szCs w:val="24"/>
        </w:rPr>
        <w:t xml:space="preserve">, Divadlo Jonáša Záborského Prešov; Divadlo Thália </w:t>
      </w:r>
      <w:proofErr w:type="spellStart"/>
      <w:r w:rsidRPr="00AC0E4A">
        <w:rPr>
          <w:rFonts w:ascii="Arial" w:hAnsi="Arial" w:cs="Arial"/>
          <w:sz w:val="24"/>
          <w:szCs w:val="24"/>
        </w:rPr>
        <w:t>Színház</w:t>
      </w:r>
      <w:proofErr w:type="spellEnd"/>
      <w:r w:rsidRPr="00AC0E4A">
        <w:rPr>
          <w:rFonts w:ascii="Arial" w:hAnsi="Arial" w:cs="Arial"/>
          <w:sz w:val="24"/>
          <w:szCs w:val="24"/>
        </w:rPr>
        <w:t>, Košice] 2019, roč. 13, č. 5, s. 19-24.</w:t>
      </w:r>
    </w:p>
    <w:p w14:paraId="51A4598F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IBSENOVA, No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Zahrajme si o hlavu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HELLER, J.: </w:t>
      </w:r>
      <w:r w:rsidRPr="00AC0E4A">
        <w:rPr>
          <w:rFonts w:ascii="Arial" w:hAnsi="Arial" w:cs="Arial"/>
          <w:i/>
          <w:sz w:val="24"/>
          <w:szCs w:val="24"/>
        </w:rPr>
        <w:t>Hlava XXII</w:t>
      </w:r>
      <w:r w:rsidRPr="00AC0E4A">
        <w:rPr>
          <w:rFonts w:ascii="Arial" w:hAnsi="Arial" w:cs="Arial"/>
          <w:sz w:val="24"/>
          <w:szCs w:val="24"/>
        </w:rPr>
        <w:t>, Divadlo Andreja Bagara v Nitre] 2019, roč. 13, č. 5, s. 25-29.</w:t>
      </w:r>
    </w:p>
    <w:p w14:paraId="290CB451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ULMANOVÁ, Marti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Marec, mesiac Kafku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="00B13107" w:rsidRPr="00AC0E4A">
        <w:rPr>
          <w:rFonts w:ascii="Arial" w:hAnsi="Arial" w:cs="Arial"/>
          <w:bCs/>
          <w:iCs/>
          <w:sz w:val="24"/>
          <w:szCs w:val="24"/>
        </w:rPr>
        <w:t>.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KAFKA, F.: </w:t>
      </w:r>
      <w:r w:rsidRPr="00AC0E4A">
        <w:rPr>
          <w:rFonts w:ascii="Arial" w:hAnsi="Arial" w:cs="Arial"/>
          <w:i/>
          <w:sz w:val="24"/>
          <w:szCs w:val="24"/>
        </w:rPr>
        <w:t>Proces</w:t>
      </w:r>
      <w:r w:rsidRPr="00AC0E4A">
        <w:rPr>
          <w:rFonts w:ascii="Arial" w:hAnsi="Arial" w:cs="Arial"/>
          <w:sz w:val="24"/>
          <w:szCs w:val="24"/>
        </w:rPr>
        <w:t xml:space="preserve">, Nové divadlo, Nitra; Divadlo Petra </w:t>
      </w:r>
      <w:proofErr w:type="spellStart"/>
      <w:r w:rsidRPr="00AC0E4A">
        <w:rPr>
          <w:rFonts w:ascii="Arial" w:hAnsi="Arial" w:cs="Arial"/>
          <w:sz w:val="24"/>
          <w:szCs w:val="24"/>
        </w:rPr>
        <w:t>Mankoveckého</w:t>
      </w:r>
      <w:proofErr w:type="spellEnd"/>
      <w:r w:rsidRPr="00AC0E4A">
        <w:rPr>
          <w:rFonts w:ascii="Arial" w:hAnsi="Arial" w:cs="Arial"/>
          <w:sz w:val="24"/>
          <w:szCs w:val="24"/>
        </w:rPr>
        <w:t>, Bratislava] 2019, roč. 13, č. 5, s. 30-35.</w:t>
      </w:r>
    </w:p>
    <w:p w14:paraId="676E5A72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IŠOVIC, Karol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vyrovnaný zápas alebo keď ženy vládnu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SCHILLER, F.: </w:t>
      </w:r>
      <w:r w:rsidRPr="00AC0E4A">
        <w:rPr>
          <w:rFonts w:ascii="Arial" w:hAnsi="Arial" w:cs="Arial"/>
          <w:i/>
          <w:sz w:val="24"/>
          <w:szCs w:val="24"/>
        </w:rPr>
        <w:t xml:space="preserve">Mária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Stuartova</w:t>
      </w:r>
      <w:proofErr w:type="spellEnd"/>
      <w:r w:rsidRPr="00AC0E4A">
        <w:rPr>
          <w:rFonts w:ascii="Arial" w:hAnsi="Arial" w:cs="Arial"/>
          <w:sz w:val="24"/>
          <w:szCs w:val="24"/>
        </w:rPr>
        <w:t>, činohra Štátneho divadla Košice] 2019, roč. 13, č. 6, s. 12-18.</w:t>
      </w:r>
    </w:p>
    <w:p w14:paraId="0F90AB26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BARTKOVÁ, Vie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vyhnutná svedecká výpoveď</w:t>
      </w:r>
      <w:r w:rsidR="00B13107"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v SND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RACHMANOVOVA, A., POLÁK, R.: </w:t>
      </w:r>
      <w:r w:rsidRPr="00AC0E4A">
        <w:rPr>
          <w:rFonts w:ascii="Arial" w:hAnsi="Arial" w:cs="Arial"/>
          <w:i/>
          <w:sz w:val="24"/>
          <w:szCs w:val="24"/>
        </w:rPr>
        <w:t>Ruské denníky</w:t>
      </w:r>
      <w:r w:rsidRPr="00AC0E4A">
        <w:rPr>
          <w:rFonts w:ascii="Arial" w:hAnsi="Arial" w:cs="Arial"/>
          <w:sz w:val="24"/>
          <w:szCs w:val="24"/>
        </w:rPr>
        <w:t>, Činohra SND, Bratislava] 2019, roč. 13, č. 6, s. 19-25.</w:t>
      </w:r>
    </w:p>
    <w:p w14:paraId="3C027B37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LDÍKOVÁ, Luc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náročná zábava i na účet súčasnosti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BORGESON, J., LONG, A., SINGER, D.: </w:t>
      </w:r>
      <w:r w:rsidRPr="00AC0E4A">
        <w:rPr>
          <w:rFonts w:ascii="Arial" w:hAnsi="Arial" w:cs="Arial"/>
          <w:i/>
          <w:sz w:val="24"/>
          <w:szCs w:val="24"/>
        </w:rPr>
        <w:t>Kompletný Shakespeare zhltnutý za 120 minút</w:t>
      </w:r>
      <w:r w:rsidRPr="00AC0E4A">
        <w:rPr>
          <w:rFonts w:ascii="Arial" w:hAnsi="Arial" w:cs="Arial"/>
          <w:sz w:val="24"/>
          <w:szCs w:val="24"/>
        </w:rPr>
        <w:t xml:space="preserve">, Divadlo Jána </w:t>
      </w:r>
      <w:proofErr w:type="spellStart"/>
      <w:r w:rsidRPr="00AC0E4A">
        <w:rPr>
          <w:rFonts w:ascii="Arial" w:hAnsi="Arial" w:cs="Arial"/>
          <w:sz w:val="24"/>
          <w:szCs w:val="24"/>
        </w:rPr>
        <w:t>Palárika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v Trnave] 2019, roč. 13, č. 6, s. </w:t>
      </w:r>
      <w:r w:rsidR="000872A1" w:rsidRPr="00AC0E4A">
        <w:rPr>
          <w:rFonts w:ascii="Arial" w:hAnsi="Arial" w:cs="Arial"/>
          <w:sz w:val="24"/>
          <w:szCs w:val="24"/>
        </w:rPr>
        <w:t>26</w:t>
      </w:r>
      <w:r w:rsidR="009F0FE8" w:rsidRPr="00AC0E4A">
        <w:rPr>
          <w:rFonts w:ascii="Arial" w:hAnsi="Arial" w:cs="Arial"/>
          <w:sz w:val="24"/>
          <w:szCs w:val="24"/>
        </w:rPr>
        <w:t>-</w:t>
      </w:r>
      <w:r w:rsidR="000872A1" w:rsidRPr="00AC0E4A">
        <w:rPr>
          <w:rFonts w:ascii="Arial" w:hAnsi="Arial" w:cs="Arial"/>
          <w:sz w:val="24"/>
          <w:szCs w:val="24"/>
        </w:rPr>
        <w:t>30</w:t>
      </w:r>
      <w:r w:rsidRPr="00AC0E4A">
        <w:rPr>
          <w:rFonts w:ascii="Arial" w:hAnsi="Arial" w:cs="Arial"/>
          <w:sz w:val="24"/>
          <w:szCs w:val="24"/>
        </w:rPr>
        <w:t>.</w:t>
      </w:r>
    </w:p>
    <w:p w14:paraId="463DBF7A" w14:textId="77777777" w:rsidR="009F0FE8" w:rsidRPr="00AC0E4A" w:rsidRDefault="009F0FE8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VLAČKOVÁ, Dia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Pouličná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erudita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MACHIAVELLI, N.: </w:t>
      </w:r>
      <w:r w:rsidRPr="00AC0E4A">
        <w:rPr>
          <w:rFonts w:ascii="Arial" w:hAnsi="Arial" w:cs="Arial"/>
          <w:i/>
          <w:sz w:val="24"/>
          <w:szCs w:val="24"/>
        </w:rPr>
        <w:t>Mandragora</w:t>
      </w:r>
      <w:r w:rsidRPr="00AC0E4A">
        <w:rPr>
          <w:rFonts w:ascii="Arial" w:hAnsi="Arial" w:cs="Arial"/>
          <w:sz w:val="24"/>
          <w:szCs w:val="24"/>
        </w:rPr>
        <w:t xml:space="preserve">, </w:t>
      </w:r>
      <w:r w:rsidR="000872A1" w:rsidRPr="00AC0E4A">
        <w:rPr>
          <w:rFonts w:ascii="Arial" w:hAnsi="Arial" w:cs="Arial"/>
          <w:sz w:val="24"/>
          <w:szCs w:val="24"/>
        </w:rPr>
        <w:t>Divadlo Jozefa Gregora Tajovského vo Zvolene</w:t>
      </w:r>
      <w:r w:rsidRPr="00AC0E4A">
        <w:rPr>
          <w:rFonts w:ascii="Arial" w:hAnsi="Arial" w:cs="Arial"/>
          <w:sz w:val="24"/>
          <w:szCs w:val="24"/>
        </w:rPr>
        <w:t>] 2019, roč. 13, č. 6, s. 31-34.</w:t>
      </w:r>
    </w:p>
    <w:p w14:paraId="49E784A2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OJŽIŠOV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láková sonda do pomútenej mužskej mysle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SAINT-SAËNS, C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Samson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a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Dalila</w:t>
      </w:r>
      <w:proofErr w:type="spellEnd"/>
      <w:r w:rsidRPr="00AC0E4A">
        <w:rPr>
          <w:rFonts w:ascii="Arial" w:hAnsi="Arial" w:cs="Arial"/>
          <w:sz w:val="24"/>
          <w:szCs w:val="24"/>
        </w:rPr>
        <w:t>, opera Štátneho divadla Košice] 2019, roč. 13, č. 6, s. 35-</w:t>
      </w:r>
      <w:r w:rsidR="009F0FE8" w:rsidRPr="00AC0E4A">
        <w:rPr>
          <w:rFonts w:ascii="Arial" w:hAnsi="Arial" w:cs="Arial"/>
          <w:sz w:val="24"/>
          <w:szCs w:val="24"/>
        </w:rPr>
        <w:t>39</w:t>
      </w:r>
      <w:r w:rsidRPr="00AC0E4A">
        <w:rPr>
          <w:rFonts w:ascii="Arial" w:hAnsi="Arial" w:cs="Arial"/>
          <w:sz w:val="24"/>
          <w:szCs w:val="24"/>
        </w:rPr>
        <w:t>.</w:t>
      </w:r>
    </w:p>
    <w:p w14:paraId="51D82879" w14:textId="77777777" w:rsidR="009F0FE8" w:rsidRPr="00AC0E4A" w:rsidRDefault="000872A1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lastRenderedPageBreak/>
        <w:t>MAŠLÁROVÁ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artina</w:t>
      </w:r>
      <w:r w:rsidR="009F0FE8" w:rsidRPr="00AC0E4A">
        <w:rPr>
          <w:rFonts w:ascii="Arial" w:hAnsi="Arial" w:cs="Arial"/>
          <w:bCs/>
          <w:sz w:val="24"/>
          <w:szCs w:val="24"/>
        </w:rPr>
        <w:t>: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Jóbovka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o živote človeka</w:t>
      </w:r>
      <w:r w:rsidR="009F0FE8" w:rsidRPr="00AC0E4A">
        <w:rPr>
          <w:rFonts w:ascii="Arial" w:hAnsi="Arial" w:cs="Arial"/>
          <w:bCs/>
          <w:iCs/>
          <w:sz w:val="24"/>
          <w:szCs w:val="24"/>
        </w:rPr>
        <w:t>.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9F0FE8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LOMNICKÝ, P</w:t>
      </w:r>
      <w:r w:rsidR="009F0FE8" w:rsidRPr="00AC0E4A">
        <w:rPr>
          <w:rFonts w:ascii="Arial" w:hAnsi="Arial" w:cs="Arial"/>
          <w:sz w:val="24"/>
          <w:szCs w:val="24"/>
        </w:rPr>
        <w:t xml:space="preserve">.: </w:t>
      </w:r>
      <w:r w:rsidRPr="00AC0E4A">
        <w:rPr>
          <w:rFonts w:ascii="Arial" w:hAnsi="Arial" w:cs="Arial"/>
          <w:i/>
          <w:sz w:val="24"/>
          <w:szCs w:val="24"/>
        </w:rPr>
        <w:t>Jób</w:t>
      </w:r>
      <w:r w:rsidR="009F0FE8"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Debris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Company</w:t>
      </w:r>
      <w:proofErr w:type="spellEnd"/>
      <w:r w:rsidR="009F0FE8" w:rsidRPr="00AC0E4A">
        <w:rPr>
          <w:rFonts w:ascii="Arial" w:hAnsi="Arial" w:cs="Arial"/>
          <w:sz w:val="24"/>
          <w:szCs w:val="24"/>
        </w:rPr>
        <w:t xml:space="preserve">] 2019, roč. 13, č. 7, s. </w:t>
      </w:r>
      <w:r w:rsidRPr="00AC0E4A">
        <w:rPr>
          <w:rFonts w:ascii="Arial" w:hAnsi="Arial" w:cs="Arial"/>
          <w:sz w:val="24"/>
          <w:szCs w:val="24"/>
        </w:rPr>
        <w:t>11</w:t>
      </w:r>
      <w:r w:rsidR="009F0FE8" w:rsidRPr="00AC0E4A">
        <w:rPr>
          <w:rFonts w:ascii="Arial" w:hAnsi="Arial" w:cs="Arial"/>
          <w:sz w:val="24"/>
          <w:szCs w:val="24"/>
        </w:rPr>
        <w:t>-1</w:t>
      </w:r>
      <w:r w:rsidR="00E139E1" w:rsidRPr="00AC0E4A">
        <w:rPr>
          <w:rFonts w:ascii="Arial" w:hAnsi="Arial" w:cs="Arial"/>
          <w:sz w:val="24"/>
          <w:szCs w:val="24"/>
        </w:rPr>
        <w:t>4</w:t>
      </w:r>
      <w:r w:rsidR="009F0FE8" w:rsidRPr="00AC0E4A">
        <w:rPr>
          <w:rFonts w:ascii="Arial" w:hAnsi="Arial" w:cs="Arial"/>
          <w:sz w:val="24"/>
          <w:szCs w:val="24"/>
        </w:rPr>
        <w:t>.</w:t>
      </w:r>
    </w:p>
    <w:p w14:paraId="6C9579D4" w14:textId="77777777" w:rsidR="009F0FE8" w:rsidRPr="00AC0E4A" w:rsidRDefault="00E139E1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AUBRAVOVÁ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>, M</w:t>
      </w:r>
      <w:r w:rsidRPr="00AC0E4A">
        <w:rPr>
          <w:rFonts w:ascii="Arial" w:hAnsi="Arial" w:cs="Arial"/>
          <w:b/>
          <w:bCs/>
          <w:sz w:val="24"/>
          <w:szCs w:val="24"/>
        </w:rPr>
        <w:t>artina</w:t>
      </w:r>
      <w:r w:rsidR="009F0FE8" w:rsidRPr="00AC0E4A">
        <w:rPr>
          <w:rFonts w:ascii="Arial" w:hAnsi="Arial" w:cs="Arial"/>
          <w:bCs/>
          <w:sz w:val="24"/>
          <w:szCs w:val="24"/>
        </w:rPr>
        <w:t>: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Bakchanálie prvýkrát v Národnom</w:t>
      </w:r>
      <w:r w:rsidR="009F0FE8" w:rsidRPr="00AC0E4A">
        <w:rPr>
          <w:rFonts w:ascii="Arial" w:hAnsi="Arial" w:cs="Arial"/>
          <w:bCs/>
          <w:iCs/>
          <w:sz w:val="24"/>
          <w:szCs w:val="24"/>
        </w:rPr>
        <w:t>.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9F0FE8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EURIPIDES</w:t>
      </w:r>
      <w:r w:rsidR="009F0FE8"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Bakchantky</w:t>
      </w:r>
      <w:proofErr w:type="spellEnd"/>
      <w:r w:rsidR="009F0FE8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Činohra SND</w:t>
      </w:r>
      <w:r w:rsidR="009F0FE8" w:rsidRPr="00AC0E4A">
        <w:rPr>
          <w:rFonts w:ascii="Arial" w:hAnsi="Arial" w:cs="Arial"/>
          <w:sz w:val="24"/>
          <w:szCs w:val="24"/>
        </w:rPr>
        <w:t>] 2019, roč. 13, č. 7</w:t>
      </w:r>
      <w:r w:rsidRPr="00AC0E4A">
        <w:rPr>
          <w:rFonts w:ascii="Arial" w:hAnsi="Arial" w:cs="Arial"/>
          <w:sz w:val="24"/>
          <w:szCs w:val="24"/>
        </w:rPr>
        <w:t>, s. 15</w:t>
      </w:r>
      <w:r w:rsidR="009F0FE8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18</w:t>
      </w:r>
      <w:r w:rsidR="009F0FE8" w:rsidRPr="00AC0E4A">
        <w:rPr>
          <w:rFonts w:ascii="Arial" w:hAnsi="Arial" w:cs="Arial"/>
          <w:sz w:val="24"/>
          <w:szCs w:val="24"/>
        </w:rPr>
        <w:t>.</w:t>
      </w:r>
    </w:p>
    <w:p w14:paraId="3D6FABFB" w14:textId="77777777" w:rsidR="009F0FE8" w:rsidRPr="00AC0E4A" w:rsidRDefault="00E139E1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FORKOVIČOVÁ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Barbora</w:t>
      </w:r>
      <w:r w:rsidR="009F0FE8" w:rsidRPr="00AC0E4A">
        <w:rPr>
          <w:rFonts w:ascii="Arial" w:hAnsi="Arial" w:cs="Arial"/>
          <w:bCs/>
          <w:sz w:val="24"/>
          <w:szCs w:val="24"/>
        </w:rPr>
        <w:t>: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uchoň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ako kapitola z minulosti (?)</w:t>
      </w:r>
      <w:r w:rsidR="009F0FE8" w:rsidRPr="00AC0E4A">
        <w:rPr>
          <w:rFonts w:ascii="Arial" w:hAnsi="Arial" w:cs="Arial"/>
          <w:bCs/>
          <w:iCs/>
          <w:sz w:val="24"/>
          <w:szCs w:val="24"/>
        </w:rPr>
        <w:t>.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9F0FE8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 xml:space="preserve">HAVELKA, J. a kol.: </w:t>
      </w:r>
      <w:r w:rsidRPr="00AC0E4A">
        <w:rPr>
          <w:rFonts w:ascii="Arial" w:hAnsi="Arial" w:cs="Arial"/>
          <w:i/>
          <w:sz w:val="24"/>
          <w:szCs w:val="24"/>
        </w:rPr>
        <w:t>Slovenské komorné divadlo Martin</w:t>
      </w:r>
      <w:r w:rsidR="009F0FE8" w:rsidRPr="00AC0E4A">
        <w:rPr>
          <w:rFonts w:ascii="Arial" w:hAnsi="Arial" w:cs="Arial"/>
          <w:sz w:val="24"/>
          <w:szCs w:val="24"/>
        </w:rPr>
        <w:t xml:space="preserve">] 2019, roč. 13, č. 7, s. </w:t>
      </w:r>
      <w:r w:rsidRPr="00AC0E4A">
        <w:rPr>
          <w:rFonts w:ascii="Arial" w:hAnsi="Arial" w:cs="Arial"/>
          <w:sz w:val="24"/>
          <w:szCs w:val="24"/>
        </w:rPr>
        <w:t>19</w:t>
      </w:r>
      <w:r w:rsidR="009F0FE8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22</w:t>
      </w:r>
      <w:r w:rsidR="009F0FE8" w:rsidRPr="00AC0E4A">
        <w:rPr>
          <w:rFonts w:ascii="Arial" w:hAnsi="Arial" w:cs="Arial"/>
          <w:sz w:val="24"/>
          <w:szCs w:val="24"/>
        </w:rPr>
        <w:t>.</w:t>
      </w:r>
    </w:p>
    <w:p w14:paraId="0025A0AB" w14:textId="77777777" w:rsidR="009F0FE8" w:rsidRPr="00AC0E4A" w:rsidRDefault="00E139E1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WIEFELHOFER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iro</w:t>
      </w:r>
      <w:r w:rsidR="009F0FE8" w:rsidRPr="00AC0E4A">
        <w:rPr>
          <w:rFonts w:ascii="Arial" w:hAnsi="Arial" w:cs="Arial"/>
          <w:bCs/>
          <w:sz w:val="24"/>
          <w:szCs w:val="24"/>
        </w:rPr>
        <w:t>: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O mase, moci, divadelnom priestore a interpretácii</w:t>
      </w:r>
      <w:r w:rsidR="009F0FE8" w:rsidRPr="00AC0E4A">
        <w:rPr>
          <w:rFonts w:ascii="Arial" w:hAnsi="Arial" w:cs="Arial"/>
          <w:bCs/>
          <w:iCs/>
          <w:sz w:val="24"/>
          <w:szCs w:val="24"/>
        </w:rPr>
        <w:t>.</w:t>
      </w:r>
      <w:r w:rsidR="009F0FE8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9F0FE8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CANETTI, E.</w:t>
      </w:r>
      <w:r w:rsidR="009F0FE8"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Masa&amp;Moc</w:t>
      </w:r>
      <w:proofErr w:type="spellEnd"/>
      <w:r w:rsidR="009F0FE8"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Antiteatro</w:t>
      </w:r>
      <w:proofErr w:type="spellEnd"/>
      <w:r w:rsidR="009F0FE8" w:rsidRPr="00AC0E4A">
        <w:rPr>
          <w:rFonts w:ascii="Arial" w:hAnsi="Arial" w:cs="Arial"/>
          <w:sz w:val="24"/>
          <w:szCs w:val="24"/>
        </w:rPr>
        <w:t xml:space="preserve">] 2019, roč. 13, č. 7, s. </w:t>
      </w:r>
      <w:r w:rsidRPr="00AC0E4A">
        <w:rPr>
          <w:rFonts w:ascii="Arial" w:hAnsi="Arial" w:cs="Arial"/>
          <w:sz w:val="24"/>
          <w:szCs w:val="24"/>
        </w:rPr>
        <w:t>23</w:t>
      </w:r>
      <w:r w:rsidR="009F0FE8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26</w:t>
      </w:r>
      <w:r w:rsidR="009F0FE8" w:rsidRPr="00AC0E4A">
        <w:rPr>
          <w:rFonts w:ascii="Arial" w:hAnsi="Arial" w:cs="Arial"/>
          <w:sz w:val="24"/>
          <w:szCs w:val="24"/>
        </w:rPr>
        <w:t>.</w:t>
      </w:r>
    </w:p>
    <w:p w14:paraId="3E91637D" w14:textId="77777777" w:rsidR="00E139E1" w:rsidRPr="00AC0E4A" w:rsidRDefault="00E139E1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ULMANOVÁ, Marti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Fyzici bez jadra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DURRENMAT, F.: </w:t>
      </w:r>
      <w:r w:rsidRPr="00AC0E4A">
        <w:rPr>
          <w:rFonts w:ascii="Arial" w:hAnsi="Arial" w:cs="Arial"/>
          <w:i/>
          <w:sz w:val="24"/>
          <w:szCs w:val="24"/>
        </w:rPr>
        <w:t>Fyzici</w:t>
      </w:r>
      <w:r w:rsidRPr="00AC0E4A">
        <w:rPr>
          <w:rFonts w:ascii="Arial" w:hAnsi="Arial" w:cs="Arial"/>
          <w:sz w:val="24"/>
          <w:szCs w:val="24"/>
        </w:rPr>
        <w:t xml:space="preserve">, Činohra SND] 2019, roč. 13, č. 8, s. </w:t>
      </w:r>
      <w:r w:rsidR="009E12FC" w:rsidRPr="00AC0E4A">
        <w:rPr>
          <w:rFonts w:ascii="Arial" w:hAnsi="Arial" w:cs="Arial"/>
          <w:sz w:val="24"/>
          <w:szCs w:val="24"/>
        </w:rPr>
        <w:t>10</w:t>
      </w:r>
      <w:r w:rsidRPr="00AC0E4A">
        <w:rPr>
          <w:rFonts w:ascii="Arial" w:hAnsi="Arial" w:cs="Arial"/>
          <w:sz w:val="24"/>
          <w:szCs w:val="24"/>
        </w:rPr>
        <w:t>-</w:t>
      </w:r>
      <w:r w:rsidR="009E12FC" w:rsidRPr="00AC0E4A">
        <w:rPr>
          <w:rFonts w:ascii="Arial" w:hAnsi="Arial" w:cs="Arial"/>
          <w:sz w:val="24"/>
          <w:szCs w:val="24"/>
        </w:rPr>
        <w:t>14</w:t>
      </w:r>
      <w:r w:rsidRPr="00AC0E4A">
        <w:rPr>
          <w:rFonts w:ascii="Arial" w:hAnsi="Arial" w:cs="Arial"/>
          <w:sz w:val="24"/>
          <w:szCs w:val="24"/>
        </w:rPr>
        <w:t>.</w:t>
      </w:r>
    </w:p>
    <w:p w14:paraId="6AA2820F" w14:textId="77777777" w:rsidR="00E139E1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TEJOVIČOVÁ, Stanislava</w:t>
      </w:r>
      <w:r w:rsidR="00E139E1" w:rsidRPr="00AC0E4A">
        <w:rPr>
          <w:rFonts w:ascii="Arial" w:hAnsi="Arial" w:cs="Arial"/>
          <w:bCs/>
          <w:sz w:val="24"/>
          <w:szCs w:val="24"/>
        </w:rPr>
        <w:t>: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1F4C97" w:rsidRPr="00AC0E4A">
        <w:rPr>
          <w:rFonts w:ascii="Arial" w:hAnsi="Arial" w:cs="Arial"/>
          <w:b/>
          <w:bCs/>
          <w:i/>
          <w:iCs/>
          <w:sz w:val="24"/>
          <w:szCs w:val="24"/>
        </w:rPr>
        <w:t>Experiment k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omúna</w:t>
      </w:r>
      <w:r w:rsidR="00E139E1" w:rsidRPr="00AC0E4A">
        <w:rPr>
          <w:rFonts w:ascii="Arial" w:hAnsi="Arial" w:cs="Arial"/>
          <w:bCs/>
          <w:iCs/>
          <w:sz w:val="24"/>
          <w:szCs w:val="24"/>
        </w:rPr>
        <w:t>.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139E1"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Vinterberg</w:t>
      </w:r>
      <w:proofErr w:type="spellEnd"/>
      <w:r w:rsidRPr="00AC0E4A">
        <w:rPr>
          <w:rFonts w:ascii="Arial" w:hAnsi="Arial" w:cs="Arial"/>
          <w:sz w:val="24"/>
          <w:szCs w:val="24"/>
        </w:rPr>
        <w:t>, T., RUKOV, M.</w:t>
      </w:r>
      <w:r w:rsidR="00E139E1"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>Komúna</w:t>
      </w:r>
      <w:r w:rsidR="00E139E1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Divadlo ASTORKA Korzo ´90</w:t>
      </w:r>
      <w:r w:rsidR="00E139E1" w:rsidRPr="00AC0E4A">
        <w:rPr>
          <w:rFonts w:ascii="Arial" w:hAnsi="Arial" w:cs="Arial"/>
          <w:sz w:val="24"/>
          <w:szCs w:val="24"/>
        </w:rPr>
        <w:t xml:space="preserve">] 2019, roč. 13, č. 8, s. </w:t>
      </w:r>
      <w:r w:rsidRPr="00AC0E4A">
        <w:rPr>
          <w:rFonts w:ascii="Arial" w:hAnsi="Arial" w:cs="Arial"/>
          <w:sz w:val="24"/>
          <w:szCs w:val="24"/>
        </w:rPr>
        <w:t>15</w:t>
      </w:r>
      <w:r w:rsidR="00E139E1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18</w:t>
      </w:r>
      <w:r w:rsidR="00E139E1" w:rsidRPr="00AC0E4A">
        <w:rPr>
          <w:rFonts w:ascii="Arial" w:hAnsi="Arial" w:cs="Arial"/>
          <w:sz w:val="24"/>
          <w:szCs w:val="24"/>
        </w:rPr>
        <w:t>.</w:t>
      </w:r>
    </w:p>
    <w:p w14:paraId="776464E5" w14:textId="77777777" w:rsidR="00E139E1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ZADÍKOVÁ, Lenka: Viditeľní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>,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ale aj počuteľní</w:t>
      </w:r>
      <w:r w:rsidR="00E139E1" w:rsidRPr="00AC0E4A">
        <w:rPr>
          <w:rFonts w:ascii="Arial" w:hAnsi="Arial" w:cs="Arial"/>
          <w:bCs/>
          <w:iCs/>
          <w:sz w:val="24"/>
          <w:szCs w:val="24"/>
        </w:rPr>
        <w:t>.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139E1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DANADOVÁ, M., KOVÁČOVÁ, M.</w:t>
      </w:r>
      <w:r w:rsidR="00E139E1"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>Neviditeľní</w:t>
      </w:r>
      <w:r w:rsidR="00E139E1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Bratislavské bábkové divadlo</w:t>
      </w:r>
      <w:r w:rsidR="00E139E1" w:rsidRPr="00AC0E4A">
        <w:rPr>
          <w:rFonts w:ascii="Arial" w:hAnsi="Arial" w:cs="Arial"/>
          <w:sz w:val="24"/>
          <w:szCs w:val="24"/>
        </w:rPr>
        <w:t xml:space="preserve">] 2019, roč. 13, č. 8, s. </w:t>
      </w:r>
      <w:r w:rsidRPr="00AC0E4A">
        <w:rPr>
          <w:rFonts w:ascii="Arial" w:hAnsi="Arial" w:cs="Arial"/>
          <w:sz w:val="24"/>
          <w:szCs w:val="24"/>
        </w:rPr>
        <w:t>19</w:t>
      </w:r>
      <w:r w:rsidR="00E139E1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21</w:t>
      </w:r>
      <w:r w:rsidR="00E139E1" w:rsidRPr="00AC0E4A">
        <w:rPr>
          <w:rFonts w:ascii="Arial" w:hAnsi="Arial" w:cs="Arial"/>
          <w:sz w:val="24"/>
          <w:szCs w:val="24"/>
        </w:rPr>
        <w:t>.</w:t>
      </w:r>
    </w:p>
    <w:p w14:paraId="617F9129" w14:textId="77777777" w:rsidR="009F0FE8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IŠOVIC, Karol</w:t>
      </w:r>
      <w:r w:rsidR="00E139E1" w:rsidRPr="00AC0E4A">
        <w:rPr>
          <w:rFonts w:ascii="Arial" w:hAnsi="Arial" w:cs="Arial"/>
          <w:bCs/>
          <w:sz w:val="24"/>
          <w:szCs w:val="24"/>
        </w:rPr>
        <w:t>: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Kto za národ skutočne horí</w:t>
      </w:r>
      <w:r w:rsidR="001F4C97" w:rsidRPr="00AC0E4A">
        <w:rPr>
          <w:rFonts w:ascii="Arial" w:hAnsi="Arial" w:cs="Arial"/>
          <w:b/>
          <w:bCs/>
          <w:i/>
          <w:iCs/>
          <w:sz w:val="24"/>
          <w:szCs w:val="24"/>
        </w:rPr>
        <w:t>?</w:t>
      </w:r>
      <w:r w:rsidR="00E139E1" w:rsidRPr="00AC0E4A">
        <w:rPr>
          <w:rFonts w:ascii="Arial" w:hAnsi="Arial" w:cs="Arial"/>
          <w:bCs/>
          <w:iCs/>
          <w:sz w:val="24"/>
          <w:szCs w:val="24"/>
        </w:rPr>
        <w:t>.</w:t>
      </w:r>
      <w:r w:rsidR="00E139E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139E1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PALÁRIK, J</w:t>
      </w:r>
      <w:r w:rsidR="00E139E1" w:rsidRPr="00AC0E4A">
        <w:rPr>
          <w:rFonts w:ascii="Arial" w:hAnsi="Arial" w:cs="Arial"/>
          <w:sz w:val="24"/>
          <w:szCs w:val="24"/>
        </w:rPr>
        <w:t xml:space="preserve">.: </w:t>
      </w:r>
      <w:r w:rsidRPr="00AC0E4A">
        <w:rPr>
          <w:rFonts w:ascii="Arial" w:hAnsi="Arial" w:cs="Arial"/>
          <w:i/>
          <w:sz w:val="24"/>
          <w:szCs w:val="24"/>
        </w:rPr>
        <w:t>Drotár</w:t>
      </w:r>
      <w:r w:rsidR="00E139E1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Divadlo Andreja Bagara v Nitre</w:t>
      </w:r>
      <w:r w:rsidR="00E139E1" w:rsidRPr="00AC0E4A">
        <w:rPr>
          <w:rFonts w:ascii="Arial" w:hAnsi="Arial" w:cs="Arial"/>
          <w:sz w:val="24"/>
          <w:szCs w:val="24"/>
        </w:rPr>
        <w:t>] 2019, roč. 13, č. 8, s. 2</w:t>
      </w:r>
      <w:r w:rsidRPr="00AC0E4A">
        <w:rPr>
          <w:rFonts w:ascii="Arial" w:hAnsi="Arial" w:cs="Arial"/>
          <w:sz w:val="24"/>
          <w:szCs w:val="24"/>
        </w:rPr>
        <w:t>2</w:t>
      </w:r>
      <w:r w:rsidR="00E139E1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26</w:t>
      </w:r>
      <w:r w:rsidR="00E139E1" w:rsidRPr="00AC0E4A">
        <w:rPr>
          <w:rFonts w:ascii="Arial" w:hAnsi="Arial" w:cs="Arial"/>
          <w:sz w:val="24"/>
          <w:szCs w:val="24"/>
        </w:rPr>
        <w:t>.</w:t>
      </w:r>
    </w:p>
    <w:p w14:paraId="75F0C85A" w14:textId="77777777" w:rsidR="009E12FC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</w:p>
    <w:p w14:paraId="31432B91" w14:textId="77777777" w:rsidR="009E12FC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VADA, Mila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uchovia období varujú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JAKUBOVÁ, K., DROMOVICH, M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Kosmopol</w:t>
      </w:r>
      <w:proofErr w:type="spellEnd"/>
      <w:r w:rsidRPr="00AC0E4A">
        <w:rPr>
          <w:rFonts w:ascii="Arial" w:hAnsi="Arial" w:cs="Arial"/>
          <w:sz w:val="24"/>
          <w:szCs w:val="24"/>
        </w:rPr>
        <w:t>] 2019, roč. 13, č. 9, s. 12-16.</w:t>
      </w:r>
    </w:p>
    <w:p w14:paraId="78EB31B7" w14:textId="77777777" w:rsidR="009E12FC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AROŠOVÁ, Sá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Setkám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s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v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odcizení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Kolektív.: </w:t>
      </w:r>
      <w:r w:rsidRPr="00AC0E4A">
        <w:rPr>
          <w:rFonts w:ascii="Arial" w:hAnsi="Arial" w:cs="Arial"/>
          <w:i/>
          <w:sz w:val="24"/>
          <w:szCs w:val="24"/>
        </w:rPr>
        <w:t>Nezaujímavý krik</w:t>
      </w:r>
      <w:r w:rsidRPr="00AC0E4A">
        <w:rPr>
          <w:rFonts w:ascii="Arial" w:hAnsi="Arial" w:cs="Arial"/>
          <w:sz w:val="24"/>
          <w:szCs w:val="24"/>
        </w:rPr>
        <w:t>, Med a prach] 2019, roč. 13, č. 9, s. 17-21.</w:t>
      </w:r>
    </w:p>
    <w:p w14:paraId="71DF23BA" w14:textId="77777777" w:rsidR="009E12FC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BALLAY, Miroslav: Sme naozaj takí drbnutí!? </w:t>
      </w:r>
      <w:r w:rsidRPr="00AC0E4A">
        <w:rPr>
          <w:rFonts w:ascii="Arial" w:hAnsi="Arial" w:cs="Arial"/>
          <w:sz w:val="24"/>
          <w:szCs w:val="24"/>
        </w:rPr>
        <w:t>[</w:t>
      </w:r>
      <w:r w:rsidR="003E4A8D" w:rsidRPr="00AC0E4A">
        <w:rPr>
          <w:rFonts w:ascii="Arial" w:hAnsi="Arial" w:cs="Arial"/>
          <w:sz w:val="24"/>
          <w:szCs w:val="24"/>
        </w:rPr>
        <w:t>HESSE, H.</w:t>
      </w:r>
      <w:r w:rsidRPr="00AC0E4A">
        <w:rPr>
          <w:rFonts w:ascii="Arial" w:hAnsi="Arial" w:cs="Arial"/>
          <w:sz w:val="24"/>
          <w:szCs w:val="24"/>
        </w:rPr>
        <w:t xml:space="preserve">: </w:t>
      </w:r>
      <w:r w:rsidR="003E4A8D" w:rsidRPr="00AC0E4A">
        <w:rPr>
          <w:rFonts w:ascii="Arial" w:hAnsi="Arial" w:cs="Arial"/>
          <w:i/>
          <w:sz w:val="24"/>
          <w:szCs w:val="24"/>
        </w:rPr>
        <w:t>Posolstvo z inej planéty</w:t>
      </w:r>
      <w:r w:rsidRPr="00AC0E4A">
        <w:rPr>
          <w:rFonts w:ascii="Arial" w:hAnsi="Arial" w:cs="Arial"/>
          <w:sz w:val="24"/>
          <w:szCs w:val="24"/>
        </w:rPr>
        <w:t xml:space="preserve">, </w:t>
      </w:r>
      <w:r w:rsidR="003E4A8D" w:rsidRPr="00AC0E4A">
        <w:rPr>
          <w:rFonts w:ascii="Arial" w:hAnsi="Arial" w:cs="Arial"/>
          <w:sz w:val="24"/>
          <w:szCs w:val="24"/>
        </w:rPr>
        <w:t>Divadlo z pasáže</w:t>
      </w:r>
      <w:r w:rsidRPr="00AC0E4A">
        <w:rPr>
          <w:rFonts w:ascii="Arial" w:hAnsi="Arial" w:cs="Arial"/>
          <w:sz w:val="24"/>
          <w:szCs w:val="24"/>
        </w:rPr>
        <w:t>] 2019, roč. 13, č. 9, s. 22-2</w:t>
      </w:r>
      <w:r w:rsidR="003E4A8D" w:rsidRPr="00AC0E4A">
        <w:rPr>
          <w:rFonts w:ascii="Arial" w:hAnsi="Arial" w:cs="Arial"/>
          <w:sz w:val="24"/>
          <w:szCs w:val="24"/>
        </w:rPr>
        <w:t>4</w:t>
      </w:r>
      <w:r w:rsidRPr="00AC0E4A">
        <w:rPr>
          <w:rFonts w:ascii="Arial" w:hAnsi="Arial" w:cs="Arial"/>
          <w:sz w:val="24"/>
          <w:szCs w:val="24"/>
        </w:rPr>
        <w:t>.</w:t>
      </w:r>
    </w:p>
    <w:p w14:paraId="186A864B" w14:textId="77777777" w:rsidR="003E4A8D" w:rsidRPr="00AC0E4A" w:rsidRDefault="003E4A8D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ŠIMKOVÁ, Soňa: Dnes večer hráme </w:t>
      </w:r>
      <w:r w:rsidRPr="00AC0E4A">
        <w:rPr>
          <w:rFonts w:ascii="Arial" w:hAnsi="Arial" w:cs="Arial"/>
          <w:sz w:val="24"/>
          <w:szCs w:val="24"/>
        </w:rPr>
        <w:t xml:space="preserve">[HAVELKA, J. a kolektív. </w:t>
      </w:r>
      <w:r w:rsidRPr="00AC0E4A">
        <w:rPr>
          <w:rFonts w:ascii="Arial" w:hAnsi="Arial" w:cs="Arial"/>
          <w:i/>
          <w:sz w:val="24"/>
          <w:szCs w:val="24"/>
        </w:rPr>
        <w:t>Dnes večer nehráme</w:t>
      </w:r>
      <w:r w:rsidRPr="00AC0E4A">
        <w:rPr>
          <w:rFonts w:ascii="Arial" w:hAnsi="Arial" w:cs="Arial"/>
          <w:sz w:val="24"/>
          <w:szCs w:val="24"/>
        </w:rPr>
        <w:t>, Činohra SND] 2019, roč. 13, č. 10, s. 12-16.</w:t>
      </w:r>
    </w:p>
    <w:p w14:paraId="49AE9821" w14:textId="77777777" w:rsidR="003E4A8D" w:rsidRPr="00AC0E4A" w:rsidRDefault="003E4A8D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VAŇKOVÁ, Bohuslava: Dnes večer zahráme, že nehráme </w:t>
      </w:r>
      <w:r w:rsidRPr="00AC0E4A">
        <w:rPr>
          <w:rFonts w:ascii="Arial" w:hAnsi="Arial" w:cs="Arial"/>
          <w:sz w:val="24"/>
          <w:szCs w:val="24"/>
        </w:rPr>
        <w:t xml:space="preserve">[HAVELKA, J. a kolektív. </w:t>
      </w:r>
      <w:r w:rsidRPr="00AC0E4A">
        <w:rPr>
          <w:rFonts w:ascii="Arial" w:hAnsi="Arial" w:cs="Arial"/>
          <w:i/>
          <w:sz w:val="24"/>
          <w:szCs w:val="24"/>
        </w:rPr>
        <w:t>Dnes večer nehráme</w:t>
      </w:r>
      <w:r w:rsidRPr="00AC0E4A">
        <w:rPr>
          <w:rFonts w:ascii="Arial" w:hAnsi="Arial" w:cs="Arial"/>
          <w:sz w:val="24"/>
          <w:szCs w:val="24"/>
        </w:rPr>
        <w:t>, Činohra SND] 2019, roč. 13, č. 10, s. 1</w:t>
      </w:r>
      <w:r w:rsidR="00E37F68" w:rsidRPr="00AC0E4A">
        <w:rPr>
          <w:rFonts w:ascii="Arial" w:hAnsi="Arial" w:cs="Arial"/>
          <w:sz w:val="24"/>
          <w:szCs w:val="24"/>
        </w:rPr>
        <w:t>6</w:t>
      </w:r>
      <w:r w:rsidRPr="00AC0E4A">
        <w:rPr>
          <w:rFonts w:ascii="Arial" w:hAnsi="Arial" w:cs="Arial"/>
          <w:sz w:val="24"/>
          <w:szCs w:val="24"/>
        </w:rPr>
        <w:t>-1</w:t>
      </w:r>
      <w:r w:rsidR="00E37F68" w:rsidRPr="00AC0E4A">
        <w:rPr>
          <w:rFonts w:ascii="Arial" w:hAnsi="Arial" w:cs="Arial"/>
          <w:sz w:val="24"/>
          <w:szCs w:val="24"/>
        </w:rPr>
        <w:t>8</w:t>
      </w:r>
      <w:r w:rsidRPr="00AC0E4A">
        <w:rPr>
          <w:rFonts w:ascii="Arial" w:hAnsi="Arial" w:cs="Arial"/>
          <w:sz w:val="24"/>
          <w:szCs w:val="24"/>
        </w:rPr>
        <w:t>.</w:t>
      </w:r>
    </w:p>
    <w:p w14:paraId="4A0EFC42" w14:textId="77777777" w:rsidR="003E4A8D" w:rsidRPr="00AC0E4A" w:rsidRDefault="00E37F68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EÁKOVÁ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="001F4C97" w:rsidRPr="00AC0E4A">
        <w:rPr>
          <w:rFonts w:ascii="Arial" w:hAnsi="Arial" w:cs="Arial"/>
          <w:b/>
          <w:bCs/>
          <w:sz w:val="24"/>
          <w:szCs w:val="24"/>
        </w:rPr>
        <w:t>Rena</w:t>
      </w:r>
      <w:r w:rsidRPr="00AC0E4A">
        <w:rPr>
          <w:rFonts w:ascii="Arial" w:hAnsi="Arial" w:cs="Arial"/>
          <w:b/>
          <w:bCs/>
          <w:sz w:val="24"/>
          <w:szCs w:val="24"/>
        </w:rPr>
        <w:t>ta</w:t>
      </w:r>
      <w:proofErr w:type="spellEnd"/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Glembayovci</w:t>
      </w:r>
      <w:proofErr w:type="spellEnd"/>
      <w:r w:rsidRPr="00AC0E4A">
        <w:rPr>
          <w:rFonts w:ascii="Arial" w:hAnsi="Arial" w:cs="Arial"/>
          <w:b/>
          <w:bCs/>
          <w:sz w:val="24"/>
          <w:szCs w:val="24"/>
        </w:rPr>
        <w:t xml:space="preserve"> u nás ako doma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3E4A8D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KRLEŽA, M.</w:t>
      </w:r>
      <w:r w:rsidR="003E4A8D"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Glembayovci</w:t>
      </w:r>
      <w:proofErr w:type="spellEnd"/>
      <w:r w:rsidR="003E4A8D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Jókaiho divadlo Komárno</w:t>
      </w:r>
      <w:r w:rsidR="003E4A8D" w:rsidRPr="00AC0E4A">
        <w:rPr>
          <w:rFonts w:ascii="Arial" w:hAnsi="Arial" w:cs="Arial"/>
          <w:sz w:val="24"/>
          <w:szCs w:val="24"/>
        </w:rPr>
        <w:t xml:space="preserve">] 2019, roč. 13, č. 10, s. </w:t>
      </w:r>
      <w:r w:rsidRPr="00AC0E4A">
        <w:rPr>
          <w:rFonts w:ascii="Arial" w:hAnsi="Arial" w:cs="Arial"/>
          <w:sz w:val="24"/>
          <w:szCs w:val="24"/>
        </w:rPr>
        <w:t>19</w:t>
      </w:r>
      <w:r w:rsidR="003E4A8D" w:rsidRPr="00AC0E4A">
        <w:rPr>
          <w:rFonts w:ascii="Arial" w:hAnsi="Arial" w:cs="Arial"/>
          <w:sz w:val="24"/>
          <w:szCs w:val="24"/>
        </w:rPr>
        <w:t>-2</w:t>
      </w:r>
      <w:r w:rsidRPr="00AC0E4A">
        <w:rPr>
          <w:rFonts w:ascii="Arial" w:hAnsi="Arial" w:cs="Arial"/>
          <w:sz w:val="24"/>
          <w:szCs w:val="24"/>
        </w:rPr>
        <w:t>2</w:t>
      </w:r>
      <w:r w:rsidR="003E4A8D" w:rsidRPr="00AC0E4A">
        <w:rPr>
          <w:rFonts w:ascii="Arial" w:hAnsi="Arial" w:cs="Arial"/>
          <w:sz w:val="24"/>
          <w:szCs w:val="24"/>
        </w:rPr>
        <w:t>.</w:t>
      </w:r>
    </w:p>
    <w:p w14:paraId="3BF05AC0" w14:textId="77777777" w:rsidR="003E4A8D" w:rsidRPr="00AC0E4A" w:rsidRDefault="00E37F68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ZADÍKOVÁ, Lenka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: </w:t>
      </w:r>
      <w:r w:rsidR="001F4C97" w:rsidRPr="00AC0E4A">
        <w:rPr>
          <w:rFonts w:ascii="Arial" w:hAnsi="Arial" w:cs="Arial"/>
          <w:b/>
          <w:bCs/>
          <w:sz w:val="24"/>
          <w:szCs w:val="24"/>
        </w:rPr>
        <w:t xml:space="preserve">Mládeži </w:t>
      </w:r>
      <w:r w:rsidRPr="00AC0E4A">
        <w:rPr>
          <w:rFonts w:ascii="Arial" w:hAnsi="Arial" w:cs="Arial"/>
          <w:b/>
          <w:bCs/>
          <w:sz w:val="24"/>
          <w:szCs w:val="24"/>
        </w:rPr>
        <w:t>prístupné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3E4A8D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FUCHS, K.</w:t>
      </w:r>
      <w:r w:rsidR="003E4A8D"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sz w:val="24"/>
          <w:szCs w:val="24"/>
        </w:rPr>
        <w:t xml:space="preserve"> Naše šaty, Divadlo LUDUS; Baláž, M. Nemá trieda, DJP Trnava</w:t>
      </w:r>
      <w:r w:rsidR="003E4A8D" w:rsidRPr="00AC0E4A">
        <w:rPr>
          <w:rFonts w:ascii="Arial" w:hAnsi="Arial" w:cs="Arial"/>
          <w:sz w:val="24"/>
          <w:szCs w:val="24"/>
        </w:rPr>
        <w:t>] 2019, roč. 13, č. 10, s. 2</w:t>
      </w:r>
      <w:r w:rsidRPr="00AC0E4A">
        <w:rPr>
          <w:rFonts w:ascii="Arial" w:hAnsi="Arial" w:cs="Arial"/>
          <w:sz w:val="24"/>
          <w:szCs w:val="24"/>
        </w:rPr>
        <w:t>3</w:t>
      </w:r>
      <w:r w:rsidR="003E4A8D" w:rsidRPr="00AC0E4A">
        <w:rPr>
          <w:rFonts w:ascii="Arial" w:hAnsi="Arial" w:cs="Arial"/>
          <w:sz w:val="24"/>
          <w:szCs w:val="24"/>
        </w:rPr>
        <w:t>-2</w:t>
      </w:r>
      <w:r w:rsidRPr="00AC0E4A">
        <w:rPr>
          <w:rFonts w:ascii="Arial" w:hAnsi="Arial" w:cs="Arial"/>
          <w:sz w:val="24"/>
          <w:szCs w:val="24"/>
        </w:rPr>
        <w:t>7</w:t>
      </w:r>
      <w:r w:rsidR="003E4A8D" w:rsidRPr="00AC0E4A">
        <w:rPr>
          <w:rFonts w:ascii="Arial" w:hAnsi="Arial" w:cs="Arial"/>
          <w:sz w:val="24"/>
          <w:szCs w:val="24"/>
        </w:rPr>
        <w:t>.</w:t>
      </w:r>
    </w:p>
    <w:p w14:paraId="0ED64B60" w14:textId="77777777" w:rsidR="003E4A8D" w:rsidRPr="00AC0E4A" w:rsidRDefault="00E37F68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RODOVÁ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Hana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bCs/>
          <w:sz w:val="24"/>
          <w:szCs w:val="24"/>
        </w:rPr>
        <w:t>List v divadle alebo Dôležitosť slobody</w:t>
      </w:r>
      <w:r w:rsidR="003E4A8D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3E4A8D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HAVEL, V.</w:t>
      </w:r>
      <w:r w:rsidR="003E4A8D"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 xml:space="preserve">List </w:t>
      </w:r>
      <w:r w:rsidRPr="00AC0E4A">
        <w:rPr>
          <w:rFonts w:ascii="Arial" w:hAnsi="Arial" w:cs="Arial"/>
          <w:i/>
          <w:sz w:val="24"/>
          <w:szCs w:val="24"/>
        </w:rPr>
        <w:lastRenderedPageBreak/>
        <w:t>Gustávovi Husákovi</w:t>
      </w:r>
      <w:r w:rsidR="003E4A8D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Štátne divadlo Košice</w:t>
      </w:r>
      <w:r w:rsidR="003E4A8D" w:rsidRPr="00AC0E4A">
        <w:rPr>
          <w:rFonts w:ascii="Arial" w:hAnsi="Arial" w:cs="Arial"/>
          <w:sz w:val="24"/>
          <w:szCs w:val="24"/>
        </w:rPr>
        <w:t xml:space="preserve">] 2019, roč. 13, č. 10, s. </w:t>
      </w:r>
      <w:r w:rsidRPr="00AC0E4A">
        <w:rPr>
          <w:rFonts w:ascii="Arial" w:hAnsi="Arial" w:cs="Arial"/>
          <w:sz w:val="24"/>
          <w:szCs w:val="24"/>
        </w:rPr>
        <w:t>28</w:t>
      </w:r>
      <w:r w:rsidR="003E4A8D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31</w:t>
      </w:r>
      <w:r w:rsidR="003E4A8D" w:rsidRPr="00AC0E4A">
        <w:rPr>
          <w:rFonts w:ascii="Arial" w:hAnsi="Arial" w:cs="Arial"/>
          <w:sz w:val="24"/>
          <w:szCs w:val="24"/>
        </w:rPr>
        <w:t>.</w:t>
      </w:r>
    </w:p>
    <w:p w14:paraId="4E164A43" w14:textId="77777777" w:rsidR="009E12FC" w:rsidRPr="00AC0E4A" w:rsidRDefault="009E12F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482BC28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FESTIVALY</w:t>
      </w:r>
    </w:p>
    <w:p w14:paraId="51D1CAB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785AD85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VECOVÁ, Veroni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Německy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v pražských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ivadlech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Theater.cz, Praha, Česká republika] 2019, roč. 13, č. 1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2-37.</w:t>
      </w:r>
    </w:p>
    <w:p w14:paraId="502AB090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PODNIAKOVÁ, Zuza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Od veľkej klasiky po plastovú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ramatiku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Európska cena za divadlo, Petrohrad, Rusko] 2019, roč. 13, č. 2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5-30.</w:t>
      </w:r>
    </w:p>
    <w:p w14:paraId="10C46340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URÁNI, Mil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ájazd do utópie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Malá </w:t>
      </w:r>
      <w:proofErr w:type="spellStart"/>
      <w:r w:rsidRPr="00AC0E4A">
        <w:rPr>
          <w:rFonts w:ascii="Arial" w:hAnsi="Arial" w:cs="Arial"/>
          <w:sz w:val="24"/>
          <w:szCs w:val="24"/>
        </w:rPr>
        <w:t>inventura</w:t>
      </w:r>
      <w:proofErr w:type="spellEnd"/>
      <w:r w:rsidRPr="00AC0E4A">
        <w:rPr>
          <w:rFonts w:ascii="Arial" w:hAnsi="Arial" w:cs="Arial"/>
          <w:sz w:val="24"/>
          <w:szCs w:val="24"/>
        </w:rPr>
        <w:t>, Praha, Česká republika] 2019, roč. 13, č. 4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6-31.</w:t>
      </w:r>
    </w:p>
    <w:p w14:paraId="5920470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IKULKA, Vladimír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Politika u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unaje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Nová dráma/New </w:t>
      </w:r>
      <w:proofErr w:type="spellStart"/>
      <w:r w:rsidRPr="00AC0E4A">
        <w:rPr>
          <w:rFonts w:ascii="Arial" w:hAnsi="Arial" w:cs="Arial"/>
          <w:sz w:val="24"/>
          <w:szCs w:val="24"/>
        </w:rPr>
        <w:t>Drama</w:t>
      </w:r>
      <w:proofErr w:type="spellEnd"/>
      <w:r w:rsidRPr="00AC0E4A">
        <w:rPr>
          <w:rFonts w:ascii="Arial" w:hAnsi="Arial" w:cs="Arial"/>
          <w:sz w:val="24"/>
          <w:szCs w:val="24"/>
        </w:rPr>
        <w:t>, Bratislava] 2019, roč. 13, č. 6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40-47.</w:t>
      </w:r>
    </w:p>
    <w:p w14:paraId="4652650F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AŠPAROVÁ, Barbo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Nu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anc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Fest 2019 –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v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znamení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mapování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Nu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Dance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Fest, Bratislava] 2019, roč. 13, č. 6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48-53.</w:t>
      </w:r>
    </w:p>
    <w:p w14:paraId="61FBD826" w14:textId="77777777" w:rsidR="00AE559B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BERNÁTEK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Dotyky a spojenia 2019: politická kritik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Dotyky a spojenia 2019, Martin] 2019, roč. 13, č. 7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7-31.</w:t>
      </w:r>
    </w:p>
    <w:p w14:paraId="15A012A2" w14:textId="77777777" w:rsidR="00AE559B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LDÍKOVÁ, Luc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Eurokontext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odhalil verejné i súkromné limity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Eurokontext.sk, Bratislava] 2019, roč. 13, č. 7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2-36.</w:t>
      </w:r>
    </w:p>
    <w:p w14:paraId="38F788C0" w14:textId="77777777" w:rsidR="00D914E2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LINDOVSKÁ, Nadežd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Zviditeľňovanie tzv. divadelnej periférie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</w:t>
      </w:r>
      <w:r w:rsidR="00D914E2" w:rsidRPr="00AC0E4A">
        <w:rPr>
          <w:rFonts w:ascii="Arial" w:hAnsi="Arial" w:cs="Arial"/>
          <w:sz w:val="24"/>
          <w:szCs w:val="24"/>
        </w:rPr>
        <w:t>Zlatá maska</w:t>
      </w:r>
      <w:r w:rsidRPr="00AC0E4A">
        <w:rPr>
          <w:rFonts w:ascii="Arial" w:hAnsi="Arial" w:cs="Arial"/>
          <w:sz w:val="24"/>
          <w:szCs w:val="24"/>
        </w:rPr>
        <w:t xml:space="preserve">, </w:t>
      </w:r>
      <w:r w:rsidR="00D914E2" w:rsidRPr="00AC0E4A">
        <w:rPr>
          <w:rFonts w:ascii="Arial" w:hAnsi="Arial" w:cs="Arial"/>
          <w:sz w:val="24"/>
          <w:szCs w:val="24"/>
        </w:rPr>
        <w:t>Moskva, Rusko</w:t>
      </w:r>
      <w:r w:rsidRPr="00AC0E4A">
        <w:rPr>
          <w:rFonts w:ascii="Arial" w:hAnsi="Arial" w:cs="Arial"/>
          <w:sz w:val="24"/>
          <w:szCs w:val="24"/>
        </w:rPr>
        <w:t>] 2019, roč. 13, č. 7, s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914E2" w:rsidRPr="00AC0E4A">
        <w:rPr>
          <w:rFonts w:ascii="Arial" w:hAnsi="Arial" w:cs="Arial"/>
          <w:bCs/>
          <w:sz w:val="24"/>
          <w:szCs w:val="24"/>
        </w:rPr>
        <w:t>37</w:t>
      </w:r>
      <w:r w:rsidRPr="00AC0E4A">
        <w:rPr>
          <w:rFonts w:ascii="Arial" w:hAnsi="Arial" w:cs="Arial"/>
          <w:bCs/>
          <w:sz w:val="24"/>
          <w:szCs w:val="24"/>
        </w:rPr>
        <w:t>-</w:t>
      </w:r>
      <w:r w:rsidR="00D914E2" w:rsidRPr="00AC0E4A">
        <w:rPr>
          <w:rFonts w:ascii="Arial" w:hAnsi="Arial" w:cs="Arial"/>
          <w:bCs/>
          <w:sz w:val="24"/>
          <w:szCs w:val="24"/>
        </w:rPr>
        <w:t>41</w:t>
      </w:r>
      <w:r w:rsidRPr="00AC0E4A">
        <w:rPr>
          <w:rFonts w:ascii="Arial" w:hAnsi="Arial" w:cs="Arial"/>
          <w:bCs/>
          <w:sz w:val="24"/>
          <w:szCs w:val="24"/>
        </w:rPr>
        <w:t>.</w:t>
      </w:r>
    </w:p>
    <w:p w14:paraId="0B45F490" w14:textId="77777777" w:rsidR="00AE559B" w:rsidRPr="00AC0E4A" w:rsidRDefault="00D914E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ŠUTHOVÁ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Zdenk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ianiškov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nemravnosti na ostravskom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ream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Factory</w:t>
      </w:r>
      <w:proofErr w:type="spellEnd"/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Dream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Factory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Ostrava</w:t>
      </w:r>
      <w:r w:rsidR="00AE559B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Ostrava, Česká republika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sz w:val="24"/>
          <w:szCs w:val="24"/>
        </w:rPr>
        <w:t>8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7</w:t>
      </w:r>
      <w:r w:rsidR="00AE559B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30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15C3DE61" w14:textId="77777777" w:rsidR="00AE559B" w:rsidRPr="00AC0E4A" w:rsidRDefault="00D914E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AŤKOVÁ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Dominik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Živý festival, živé divadlo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Bábková Žilina – Živý festival</w:t>
      </w:r>
      <w:r w:rsidR="00AE559B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Žilina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sz w:val="24"/>
          <w:szCs w:val="24"/>
        </w:rPr>
        <w:t>8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1-34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1636ED35" w14:textId="77777777" w:rsidR="00AE559B" w:rsidRPr="00AC0E4A" w:rsidRDefault="00D914E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LIŠKA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>, Barbor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Znovuzrození</w:t>
      </w:r>
      <w:proofErr w:type="spellEnd"/>
      <w:r w:rsidR="001F4C97" w:rsidRPr="00AC0E4A">
        <w:rPr>
          <w:rFonts w:ascii="Arial" w:hAnsi="Arial" w:cs="Arial"/>
          <w:b/>
          <w:bCs/>
          <w:i/>
          <w:sz w:val="24"/>
          <w:szCs w:val="24"/>
        </w:rPr>
        <w:t>?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Kiosk</w:t>
      </w:r>
      <w:r w:rsidR="00AE559B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Žilina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sz w:val="24"/>
          <w:szCs w:val="24"/>
        </w:rPr>
        <w:t>8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5-38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5436C60C" w14:textId="77777777" w:rsidR="00AE559B" w:rsidRPr="00AC0E4A" w:rsidRDefault="0065244D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TVEIČUK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arian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erspektívy pohľadov na Divadelnú Nitru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Medzinárodný festival Divadelná Nitra</w:t>
      </w:r>
      <w:r w:rsidR="00AE559B" w:rsidRPr="00AC0E4A">
        <w:rPr>
          <w:rFonts w:ascii="Arial" w:hAnsi="Arial" w:cs="Arial"/>
          <w:sz w:val="24"/>
          <w:szCs w:val="24"/>
        </w:rPr>
        <w:t xml:space="preserve">, </w:t>
      </w:r>
      <w:r w:rsidRPr="00AC0E4A">
        <w:rPr>
          <w:rFonts w:ascii="Arial" w:hAnsi="Arial" w:cs="Arial"/>
          <w:sz w:val="24"/>
          <w:szCs w:val="24"/>
        </w:rPr>
        <w:t>Nitra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="0013553C" w:rsidRPr="00AC0E4A">
        <w:rPr>
          <w:rFonts w:ascii="Arial" w:hAnsi="Arial" w:cs="Arial"/>
          <w:sz w:val="24"/>
          <w:szCs w:val="24"/>
        </w:rPr>
        <w:t>9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5</w:t>
      </w:r>
      <w:r w:rsidR="00AE559B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29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54589240" w14:textId="77777777" w:rsidR="00AE559B" w:rsidRPr="00AC0E4A" w:rsidRDefault="0065244D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RCINČIN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atúš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1989 – Sloboda alebo karikatúra slobody? – 2019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="0013553C" w:rsidRPr="00AC0E4A">
        <w:rPr>
          <w:rFonts w:ascii="Arial" w:hAnsi="Arial" w:cs="Arial"/>
          <w:sz w:val="24"/>
          <w:szCs w:val="24"/>
        </w:rPr>
        <w:t>TRANS/MISIE</w:t>
      </w:r>
      <w:r w:rsidR="00AE559B" w:rsidRPr="00AC0E4A">
        <w:rPr>
          <w:rFonts w:ascii="Arial" w:hAnsi="Arial" w:cs="Arial"/>
          <w:sz w:val="24"/>
          <w:szCs w:val="24"/>
        </w:rPr>
        <w:t xml:space="preserve">, </w:t>
      </w:r>
      <w:r w:rsidR="0013553C" w:rsidRPr="00AC0E4A">
        <w:rPr>
          <w:rFonts w:ascii="Arial" w:hAnsi="Arial" w:cs="Arial"/>
          <w:sz w:val="24"/>
          <w:szCs w:val="24"/>
        </w:rPr>
        <w:t>Košice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="0013553C" w:rsidRPr="00AC0E4A">
        <w:rPr>
          <w:rFonts w:ascii="Arial" w:hAnsi="Arial" w:cs="Arial"/>
          <w:sz w:val="24"/>
          <w:szCs w:val="24"/>
        </w:rPr>
        <w:t>9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0</w:t>
      </w:r>
      <w:r w:rsidR="00AE559B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34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64EF7D8F" w14:textId="77777777" w:rsidR="00AE559B" w:rsidRPr="00AC0E4A" w:rsidRDefault="001355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NOPOVÁ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Elen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O krízach, ktorým čelíme, a úlohách súčasného divadla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 xml:space="preserve">Festival </w:t>
      </w:r>
      <w:proofErr w:type="spellStart"/>
      <w:r w:rsidRPr="00AC0E4A">
        <w:rPr>
          <w:rFonts w:ascii="Arial" w:hAnsi="Arial" w:cs="Arial"/>
          <w:sz w:val="24"/>
          <w:szCs w:val="24"/>
        </w:rPr>
        <w:t>d´Avignon</w:t>
      </w:r>
      <w:proofErr w:type="spellEnd"/>
      <w:r w:rsidR="00AE559B"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Avignon</w:t>
      </w:r>
      <w:proofErr w:type="spellEnd"/>
      <w:r w:rsidRPr="00AC0E4A">
        <w:rPr>
          <w:rFonts w:ascii="Arial" w:hAnsi="Arial" w:cs="Arial"/>
          <w:sz w:val="24"/>
          <w:szCs w:val="24"/>
        </w:rPr>
        <w:t>, Francúzsko</w:t>
      </w:r>
      <w:r w:rsidR="00AE559B" w:rsidRPr="00AC0E4A">
        <w:rPr>
          <w:rFonts w:ascii="Arial" w:hAnsi="Arial" w:cs="Arial"/>
          <w:sz w:val="24"/>
          <w:szCs w:val="24"/>
        </w:rPr>
        <w:t xml:space="preserve">] 2019, roč. 13, č. </w:t>
      </w:r>
      <w:r w:rsidRPr="00AC0E4A">
        <w:rPr>
          <w:rFonts w:ascii="Arial" w:hAnsi="Arial" w:cs="Arial"/>
          <w:sz w:val="24"/>
          <w:szCs w:val="24"/>
        </w:rPr>
        <w:t>9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65244D" w:rsidRPr="00AC0E4A">
        <w:rPr>
          <w:rFonts w:ascii="Arial" w:hAnsi="Arial" w:cs="Arial"/>
          <w:bCs/>
          <w:sz w:val="24"/>
          <w:szCs w:val="24"/>
        </w:rPr>
        <w:t>35</w:t>
      </w:r>
      <w:r w:rsidR="00AE559B" w:rsidRPr="00AC0E4A">
        <w:rPr>
          <w:rFonts w:ascii="Arial" w:hAnsi="Arial" w:cs="Arial"/>
          <w:bCs/>
          <w:sz w:val="24"/>
          <w:szCs w:val="24"/>
        </w:rPr>
        <w:t>-</w:t>
      </w:r>
      <w:r w:rsidR="0065244D" w:rsidRPr="00AC0E4A">
        <w:rPr>
          <w:rFonts w:ascii="Arial" w:hAnsi="Arial" w:cs="Arial"/>
          <w:bCs/>
          <w:sz w:val="24"/>
          <w:szCs w:val="24"/>
        </w:rPr>
        <w:t>40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52B0CEC2" w14:textId="77777777" w:rsidR="00AE559B" w:rsidRPr="00AC0E4A" w:rsidRDefault="001355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ODOVIČ, Marek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Rôznorod</w:t>
      </w:r>
      <w:r w:rsidR="001F4C97" w:rsidRPr="00AC0E4A">
        <w:rPr>
          <w:rFonts w:ascii="Arial" w:hAnsi="Arial" w:cs="Arial"/>
          <w:b/>
          <w:bCs/>
          <w:i/>
          <w:sz w:val="24"/>
          <w:szCs w:val="24"/>
        </w:rPr>
        <w:t>osť tanečného sveta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na Bratislave v pohybe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Bratislava v pohybe</w:t>
      </w:r>
      <w:r w:rsidR="00AE559B" w:rsidRPr="00AC0E4A">
        <w:rPr>
          <w:rFonts w:ascii="Arial" w:hAnsi="Arial" w:cs="Arial"/>
          <w:sz w:val="24"/>
          <w:szCs w:val="24"/>
        </w:rPr>
        <w:t xml:space="preserve">, Bratislava] 2019, roč. 13, č. </w:t>
      </w:r>
      <w:r w:rsidRPr="00AC0E4A">
        <w:rPr>
          <w:rFonts w:ascii="Arial" w:hAnsi="Arial" w:cs="Arial"/>
          <w:sz w:val="24"/>
          <w:szCs w:val="24"/>
        </w:rPr>
        <w:t>10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2-35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63F8D353" w14:textId="77777777" w:rsidR="00AE559B" w:rsidRPr="00AC0E4A" w:rsidRDefault="001355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LDÍKOVÁ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Lucia</w:t>
      </w:r>
      <w:r w:rsidR="00AE559B" w:rsidRPr="00AC0E4A">
        <w:rPr>
          <w:rFonts w:ascii="Arial" w:hAnsi="Arial" w:cs="Arial"/>
          <w:bCs/>
          <w:sz w:val="24"/>
          <w:szCs w:val="24"/>
        </w:rPr>
        <w:t>: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Možnosti a hranice tela, tragédia, humor i politika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AE559B"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Drama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lastRenderedPageBreak/>
        <w:t>Queer</w:t>
      </w:r>
      <w:proofErr w:type="spellEnd"/>
      <w:r w:rsidR="00AE559B" w:rsidRPr="00AC0E4A">
        <w:rPr>
          <w:rFonts w:ascii="Arial" w:hAnsi="Arial" w:cs="Arial"/>
          <w:sz w:val="24"/>
          <w:szCs w:val="24"/>
        </w:rPr>
        <w:t>,</w:t>
      </w:r>
      <w:r w:rsidR="005D0095" w:rsidRPr="00AC0E4A">
        <w:rPr>
          <w:rFonts w:ascii="Arial" w:hAnsi="Arial" w:cs="Arial"/>
          <w:sz w:val="24"/>
          <w:szCs w:val="24"/>
        </w:rPr>
        <w:t xml:space="preserve"> Bratislava] 2019, roč. 13, č. 10</w:t>
      </w:r>
      <w:r w:rsidR="00AE559B" w:rsidRPr="00AC0E4A">
        <w:rPr>
          <w:rFonts w:ascii="Arial" w:hAnsi="Arial" w:cs="Arial"/>
          <w:sz w:val="24"/>
          <w:szCs w:val="24"/>
        </w:rPr>
        <w:t>, s.</w:t>
      </w:r>
      <w:r w:rsidR="00AE559B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3</w:t>
      </w:r>
      <w:r w:rsidR="00D83B45" w:rsidRPr="00AC0E4A">
        <w:rPr>
          <w:rFonts w:ascii="Arial" w:hAnsi="Arial" w:cs="Arial"/>
          <w:bCs/>
          <w:sz w:val="24"/>
          <w:szCs w:val="24"/>
        </w:rPr>
        <w:t>6-39</w:t>
      </w:r>
      <w:r w:rsidR="00AE559B" w:rsidRPr="00AC0E4A">
        <w:rPr>
          <w:rFonts w:ascii="Arial" w:hAnsi="Arial" w:cs="Arial"/>
          <w:bCs/>
          <w:sz w:val="24"/>
          <w:szCs w:val="24"/>
        </w:rPr>
        <w:t>.</w:t>
      </w:r>
    </w:p>
    <w:p w14:paraId="5BCFF1BD" w14:textId="77777777" w:rsidR="00AE559B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5379D0A7" w14:textId="77777777" w:rsidR="00AE559B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3466D37" w14:textId="77777777" w:rsidR="00AE559B" w:rsidRPr="00AC0E4A" w:rsidRDefault="00AE559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FD88297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ZAHRANIČIE</w:t>
      </w:r>
    </w:p>
    <w:p w14:paraId="7016A9C1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307B4C39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GDOVÁ, Marcela</w:t>
      </w:r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Absurdita na ruský </w:t>
      </w:r>
      <w:r w:rsidRPr="00AC0E4A">
        <w:rPr>
          <w:rFonts w:ascii="Arial" w:hAnsi="Arial" w:cs="Arial"/>
          <w:b/>
          <w:bCs/>
          <w:i/>
          <w:iCs/>
          <w:sz w:val="24"/>
          <w:szCs w:val="24"/>
          <w:lang w:val="cs-CZ"/>
        </w:rPr>
        <w:t>způsob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Nezávislá ruská scéna, Moskva, Rusko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2, s. 31-37. </w:t>
      </w:r>
    </w:p>
    <w:p w14:paraId="0527EAF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CHÁČEK</w:t>
      </w:r>
      <w:r w:rsidRPr="00AC0E4A">
        <w:rPr>
          <w:rFonts w:ascii="Arial" w:hAnsi="Arial" w:cs="Arial"/>
          <w:sz w:val="24"/>
          <w:szCs w:val="24"/>
        </w:rPr>
        <w:t>,</w:t>
      </w:r>
      <w:r w:rsidRPr="00AC0E4A">
        <w:rPr>
          <w:rFonts w:ascii="Arial" w:hAnsi="Arial" w:cs="Arial"/>
          <w:b/>
          <w:sz w:val="24"/>
          <w:szCs w:val="24"/>
        </w:rPr>
        <w:t xml:space="preserve"> Martin</w:t>
      </w:r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Tradic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i nová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erspektiva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brněnské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Husy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na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rovázku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Divadlo </w:t>
      </w:r>
      <w:proofErr w:type="spellStart"/>
      <w:r w:rsidRPr="00AC0E4A">
        <w:rPr>
          <w:rFonts w:ascii="Arial" w:hAnsi="Arial" w:cs="Arial"/>
          <w:sz w:val="24"/>
          <w:szCs w:val="24"/>
        </w:rPr>
        <w:t>Husa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na </w:t>
      </w:r>
      <w:proofErr w:type="spellStart"/>
      <w:r w:rsidRPr="00AC0E4A">
        <w:rPr>
          <w:rFonts w:ascii="Arial" w:hAnsi="Arial" w:cs="Arial"/>
          <w:sz w:val="24"/>
          <w:szCs w:val="24"/>
        </w:rPr>
        <w:t>provázku</w:t>
      </w:r>
      <w:proofErr w:type="spellEnd"/>
      <w:r w:rsidRPr="00AC0E4A">
        <w:rPr>
          <w:rFonts w:ascii="Arial" w:hAnsi="Arial" w:cs="Arial"/>
          <w:sz w:val="24"/>
          <w:szCs w:val="24"/>
        </w:rPr>
        <w:t>, Brno, Česká republika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3, s. 33-37. </w:t>
      </w:r>
    </w:p>
    <w:p w14:paraId="676DF1C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VASILEVIČ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Anastasia</w:t>
      </w:r>
      <w:proofErr w:type="spellEnd"/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Bieloruská nová dráma alebo Hľadanie identity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Noví dramatici v Bielorusku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4, s. 32-37. </w:t>
      </w:r>
    </w:p>
    <w:p w14:paraId="7FE1364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VONDRÁKOVÁ, Adela</w:t>
      </w:r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West End v 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zajetí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kouzel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Inscenácia </w:t>
      </w:r>
      <w:r w:rsidRPr="00AC0E4A">
        <w:rPr>
          <w:rFonts w:ascii="Arial" w:hAnsi="Arial" w:cs="Arial"/>
          <w:i/>
          <w:sz w:val="24"/>
          <w:szCs w:val="24"/>
        </w:rPr>
        <w:t xml:space="preserve">Harry Potter and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the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Cursed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Child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Place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Theatre</w:t>
      </w:r>
      <w:proofErr w:type="spellEnd"/>
      <w:r w:rsidRPr="00AC0E4A">
        <w:rPr>
          <w:rFonts w:ascii="Arial" w:hAnsi="Arial" w:cs="Arial"/>
          <w:sz w:val="24"/>
          <w:szCs w:val="24"/>
        </w:rPr>
        <w:t>, Londýn, Veľká Británia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5, s. 36-40. </w:t>
      </w:r>
    </w:p>
    <w:p w14:paraId="7DEC63EF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IŠOVIC, Karol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Naliehavé volanie z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Karslruhe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Inscenácia </w:t>
      </w:r>
      <w:r w:rsidRPr="00AC0E4A">
        <w:rPr>
          <w:rFonts w:ascii="Arial" w:hAnsi="Arial" w:cs="Arial"/>
          <w:i/>
          <w:sz w:val="24"/>
          <w:szCs w:val="24"/>
        </w:rPr>
        <w:t xml:space="preserve">Am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Königsweg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Badisches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Staatstheater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Karlsruhe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Karlsruhe</w:t>
      </w:r>
      <w:proofErr w:type="spellEnd"/>
      <w:r w:rsidRPr="00AC0E4A">
        <w:rPr>
          <w:rFonts w:ascii="Arial" w:hAnsi="Arial" w:cs="Arial"/>
          <w:sz w:val="24"/>
          <w:szCs w:val="24"/>
        </w:rPr>
        <w:t>, Nemecko 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6, s. 62-65. </w:t>
      </w:r>
    </w:p>
    <w:p w14:paraId="70C2CAB9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ČEUNG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Ping-Kuen</w:t>
      </w:r>
      <w:proofErr w:type="spellEnd"/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Sloboda a (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)tolerancia v 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honkongskom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divadle</w:t>
      </w:r>
      <w:r w:rsidR="00BE76FC" w:rsidRPr="00AC0E4A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Divadlo v Hongkongu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6, s. 66-73. </w:t>
      </w:r>
    </w:p>
    <w:p w14:paraId="7BE801A1" w14:textId="77777777" w:rsidR="00BE76FC" w:rsidRPr="00AC0E4A" w:rsidRDefault="00BE76F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PAVELKOVÁ, Tereza:</w:t>
      </w:r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Známý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francouzský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provokatér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vyráží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do boje za záchranu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Evropy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. </w:t>
      </w:r>
      <w:r w:rsidRPr="00AC0E4A">
        <w:rPr>
          <w:rFonts w:ascii="Arial" w:hAnsi="Arial" w:cs="Arial"/>
          <w:sz w:val="24"/>
          <w:szCs w:val="24"/>
        </w:rPr>
        <w:t>[Bernard-</w:t>
      </w:r>
      <w:proofErr w:type="spellStart"/>
      <w:r w:rsidRPr="00AC0E4A">
        <w:rPr>
          <w:rFonts w:ascii="Arial" w:hAnsi="Arial" w:cs="Arial"/>
          <w:sz w:val="24"/>
          <w:szCs w:val="24"/>
        </w:rPr>
        <w:t>Henri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Lévy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Looking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For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Europe</w:t>
      </w:r>
      <w:proofErr w:type="spellEnd"/>
      <w:r w:rsidRPr="00AC0E4A">
        <w:rPr>
          <w:rFonts w:ascii="Arial" w:hAnsi="Arial" w:cs="Arial"/>
          <w:sz w:val="24"/>
          <w:szCs w:val="24"/>
        </w:rPr>
        <w:t>] 2019, roč. 13, č. 6, s. 74-79.</w:t>
      </w:r>
    </w:p>
    <w:p w14:paraId="0E938962" w14:textId="77777777" w:rsidR="0013553C" w:rsidRPr="00AC0E4A" w:rsidRDefault="001355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PATSALIDIS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Savas</w:t>
      </w:r>
      <w:proofErr w:type="spellEnd"/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ivadlo a kríza: Prípad Grécko</w:t>
      </w:r>
      <w:r w:rsidR="00BE76FC" w:rsidRPr="00AC0E4A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Divadlo v Grécku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7, s.</w:t>
      </w:r>
      <w:r w:rsidR="00C611EF" w:rsidRPr="00AC0E4A">
        <w:rPr>
          <w:rFonts w:ascii="Arial" w:hAnsi="Arial" w:cs="Arial"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44-49. </w:t>
      </w:r>
    </w:p>
    <w:p w14:paraId="4D0A2CDF" w14:textId="77777777" w:rsidR="0013553C" w:rsidRPr="00AC0E4A" w:rsidRDefault="001355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1A6850A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2EEB4195" w14:textId="77777777" w:rsidR="006B4269" w:rsidRPr="00AC0E4A" w:rsidRDefault="006B4269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T/H/K</w:t>
      </w:r>
    </w:p>
    <w:p w14:paraId="123FB0F9" w14:textId="77777777" w:rsidR="00D42AAC" w:rsidRPr="00AC0E4A" w:rsidRDefault="00D42AA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3074EAA5" w14:textId="77777777" w:rsidR="006B4269" w:rsidRPr="00AC0E4A" w:rsidRDefault="00DB436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AUPINEN</w:t>
      </w:r>
      <w:r w:rsidR="006B4269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Otto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6B4269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Mentální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aktivizac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diváka v 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oučasném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evropském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olitickém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divadle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6B4269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F14C4" w:rsidRPr="00AC0E4A">
        <w:rPr>
          <w:rFonts w:ascii="Arial" w:hAnsi="Arial" w:cs="Arial"/>
          <w:bCs/>
          <w:sz w:val="24"/>
          <w:szCs w:val="24"/>
        </w:rPr>
        <w:t>201</w:t>
      </w:r>
      <w:r w:rsidRPr="00AC0E4A">
        <w:rPr>
          <w:rFonts w:ascii="Arial" w:hAnsi="Arial" w:cs="Arial"/>
          <w:bCs/>
          <w:sz w:val="24"/>
          <w:szCs w:val="24"/>
        </w:rPr>
        <w:t>9</w:t>
      </w:r>
      <w:r w:rsidR="006B4269" w:rsidRPr="00AC0E4A">
        <w:rPr>
          <w:rFonts w:ascii="Arial" w:hAnsi="Arial" w:cs="Arial"/>
          <w:bCs/>
          <w:sz w:val="24"/>
          <w:szCs w:val="24"/>
        </w:rPr>
        <w:t xml:space="preserve">, roč. </w:t>
      </w:r>
      <w:r w:rsidRPr="00AC0E4A">
        <w:rPr>
          <w:rFonts w:ascii="Arial" w:hAnsi="Arial" w:cs="Arial"/>
          <w:bCs/>
          <w:sz w:val="24"/>
          <w:szCs w:val="24"/>
        </w:rPr>
        <w:t>13</w:t>
      </w:r>
      <w:r w:rsidR="006B4269" w:rsidRPr="00AC0E4A">
        <w:rPr>
          <w:rFonts w:ascii="Arial" w:hAnsi="Arial" w:cs="Arial"/>
          <w:bCs/>
          <w:sz w:val="24"/>
          <w:szCs w:val="24"/>
        </w:rPr>
        <w:t xml:space="preserve">, č. </w:t>
      </w:r>
      <w:r w:rsidRPr="00AC0E4A">
        <w:rPr>
          <w:rFonts w:ascii="Arial" w:hAnsi="Arial" w:cs="Arial"/>
          <w:bCs/>
          <w:sz w:val="24"/>
          <w:szCs w:val="24"/>
        </w:rPr>
        <w:t>1</w:t>
      </w:r>
      <w:r w:rsidR="00F7181A" w:rsidRPr="00AC0E4A">
        <w:rPr>
          <w:rFonts w:ascii="Arial" w:hAnsi="Arial" w:cs="Arial"/>
          <w:bCs/>
          <w:sz w:val="24"/>
          <w:szCs w:val="24"/>
        </w:rPr>
        <w:t xml:space="preserve">, s. </w:t>
      </w:r>
      <w:r w:rsidRPr="00AC0E4A">
        <w:rPr>
          <w:rFonts w:ascii="Arial" w:hAnsi="Arial" w:cs="Arial"/>
          <w:bCs/>
          <w:sz w:val="24"/>
          <w:szCs w:val="24"/>
        </w:rPr>
        <w:t>38-43</w:t>
      </w:r>
      <w:r w:rsidR="006B4269" w:rsidRPr="00AC0E4A">
        <w:rPr>
          <w:rFonts w:ascii="Arial" w:hAnsi="Arial" w:cs="Arial"/>
          <w:bCs/>
          <w:sz w:val="24"/>
          <w:szCs w:val="24"/>
        </w:rPr>
        <w:t>.</w:t>
      </w:r>
    </w:p>
    <w:p w14:paraId="105A7989" w14:textId="77777777" w:rsidR="009413FD" w:rsidRPr="00AC0E4A" w:rsidRDefault="009413FD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ANDERSON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Joel</w:t>
      </w:r>
      <w:proofErr w:type="spellEnd"/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Momentky divadelnej fotografie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2, s. 38-43.</w:t>
      </w:r>
    </w:p>
    <w:p w14:paraId="79F53C15" w14:textId="77777777" w:rsidR="009413FD" w:rsidRPr="00AC0E4A" w:rsidRDefault="00BE76F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ADAME, </w:t>
      </w:r>
      <w:r w:rsidR="009413FD" w:rsidRPr="00AC0E4A">
        <w:rPr>
          <w:rFonts w:ascii="Arial" w:hAnsi="Arial" w:cs="Arial"/>
          <w:b/>
          <w:bCs/>
          <w:sz w:val="24"/>
          <w:szCs w:val="24"/>
        </w:rPr>
        <w:t>D</w:t>
      </w:r>
      <w:r w:rsidRPr="00AC0E4A">
        <w:rPr>
          <w:rFonts w:ascii="Arial" w:hAnsi="Arial" w:cs="Arial"/>
          <w:b/>
          <w:bCs/>
          <w:sz w:val="24"/>
          <w:szCs w:val="24"/>
        </w:rPr>
        <w:t>omingo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9413FD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9413FD" w:rsidRPr="00AC0E4A">
        <w:rPr>
          <w:rFonts w:ascii="Arial" w:hAnsi="Arial" w:cs="Arial"/>
          <w:b/>
          <w:bCs/>
          <w:i/>
          <w:sz w:val="24"/>
          <w:szCs w:val="24"/>
        </w:rPr>
        <w:t>Transdisciplinárne</w:t>
      </w:r>
      <w:proofErr w:type="spellEnd"/>
      <w:r w:rsidR="009413FD" w:rsidRPr="00AC0E4A">
        <w:rPr>
          <w:rFonts w:ascii="Arial" w:hAnsi="Arial" w:cs="Arial"/>
          <w:b/>
          <w:bCs/>
          <w:i/>
          <w:sz w:val="24"/>
          <w:szCs w:val="24"/>
        </w:rPr>
        <w:t xml:space="preserve"> divadlo ako </w:t>
      </w:r>
      <w:proofErr w:type="spellStart"/>
      <w:r w:rsidR="009413FD" w:rsidRPr="00AC0E4A">
        <w:rPr>
          <w:rFonts w:ascii="Arial" w:hAnsi="Arial" w:cs="Arial"/>
          <w:b/>
          <w:bCs/>
          <w:i/>
          <w:sz w:val="24"/>
          <w:szCs w:val="24"/>
        </w:rPr>
        <w:t>znovuočarenie</w:t>
      </w:r>
      <w:proofErr w:type="spellEnd"/>
      <w:r w:rsidR="009413FD" w:rsidRPr="00AC0E4A">
        <w:rPr>
          <w:rFonts w:ascii="Arial" w:hAnsi="Arial" w:cs="Arial"/>
          <w:b/>
          <w:bCs/>
          <w:i/>
          <w:sz w:val="24"/>
          <w:szCs w:val="24"/>
        </w:rPr>
        <w:t xml:space="preserve"> bytia a svet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9413FD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9413FD" w:rsidRPr="00AC0E4A">
        <w:rPr>
          <w:rFonts w:ascii="Arial" w:hAnsi="Arial" w:cs="Arial"/>
          <w:bCs/>
          <w:sz w:val="24"/>
          <w:szCs w:val="24"/>
        </w:rPr>
        <w:t>2019, roč. 13, č. 4, s. 38-41.</w:t>
      </w:r>
    </w:p>
    <w:p w14:paraId="500EDE20" w14:textId="77777777" w:rsidR="00D26F9E" w:rsidRPr="00AC0E4A" w:rsidRDefault="00D26F9E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WOYNARSKI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Lisa</w:t>
      </w:r>
      <w:proofErr w:type="spellEnd"/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Stručný úvod k téme ekológie v scénických umeniach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lastRenderedPageBreak/>
        <w:t>2019, roč. 13, č. 6, s. 80-84.</w:t>
      </w:r>
    </w:p>
    <w:p w14:paraId="656C4C10" w14:textId="77777777" w:rsidR="00C611EF" w:rsidRPr="00AC0E4A" w:rsidRDefault="00C611E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RYŠKA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volávám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všechny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diváky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aneb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erformativita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divadelních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lakáů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č. 8, s. </w:t>
      </w:r>
      <w:r w:rsidR="00FC313C" w:rsidRPr="00AC0E4A">
        <w:rPr>
          <w:rFonts w:ascii="Arial" w:hAnsi="Arial" w:cs="Arial"/>
          <w:bCs/>
          <w:sz w:val="24"/>
          <w:szCs w:val="24"/>
        </w:rPr>
        <w:t>44</w:t>
      </w:r>
      <w:r w:rsidRPr="00AC0E4A">
        <w:rPr>
          <w:rFonts w:ascii="Arial" w:hAnsi="Arial" w:cs="Arial"/>
          <w:bCs/>
          <w:sz w:val="24"/>
          <w:szCs w:val="24"/>
        </w:rPr>
        <w:t>-</w:t>
      </w:r>
      <w:r w:rsidR="00FC313C" w:rsidRPr="00AC0E4A">
        <w:rPr>
          <w:rFonts w:ascii="Arial" w:hAnsi="Arial" w:cs="Arial"/>
          <w:bCs/>
          <w:sz w:val="24"/>
          <w:szCs w:val="24"/>
        </w:rPr>
        <w:t>49</w:t>
      </w:r>
      <w:r w:rsidRPr="00AC0E4A">
        <w:rPr>
          <w:rFonts w:ascii="Arial" w:hAnsi="Arial" w:cs="Arial"/>
          <w:bCs/>
          <w:sz w:val="24"/>
          <w:szCs w:val="24"/>
        </w:rPr>
        <w:t>.</w:t>
      </w:r>
    </w:p>
    <w:p w14:paraId="06AEE4DF" w14:textId="77777777" w:rsidR="00C611EF" w:rsidRPr="00AC0E4A" w:rsidRDefault="00FC31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OUGH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Richard</w:t>
      </w:r>
      <w:r w:rsidR="00C611EF" w:rsidRPr="00AC0E4A">
        <w:rPr>
          <w:rFonts w:ascii="Arial" w:hAnsi="Arial" w:cs="Arial"/>
          <w:bCs/>
          <w:sz w:val="24"/>
          <w:szCs w:val="24"/>
        </w:rPr>
        <w:t>: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ríprava na divadlo,</w:t>
      </w:r>
      <w:r w:rsidR="00C42712"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toré eš</w:t>
      </w:r>
      <w:r w:rsidR="00C42712" w:rsidRPr="00AC0E4A">
        <w:rPr>
          <w:rFonts w:ascii="Arial" w:hAnsi="Arial" w:cs="Arial"/>
          <w:b/>
          <w:bCs/>
          <w:i/>
          <w:sz w:val="24"/>
          <w:szCs w:val="24"/>
        </w:rPr>
        <w:t>t</w:t>
      </w:r>
      <w:r w:rsidRPr="00AC0E4A">
        <w:rPr>
          <w:rFonts w:ascii="Arial" w:hAnsi="Arial" w:cs="Arial"/>
          <w:b/>
          <w:bCs/>
          <w:i/>
          <w:sz w:val="24"/>
          <w:szCs w:val="24"/>
        </w:rPr>
        <w:t>e neexistuje</w:t>
      </w:r>
      <w:r w:rsidR="00C611EF" w:rsidRPr="00AC0E4A">
        <w:rPr>
          <w:rFonts w:ascii="Arial" w:hAnsi="Arial" w:cs="Arial"/>
          <w:bCs/>
          <w:sz w:val="24"/>
          <w:szCs w:val="24"/>
        </w:rPr>
        <w:t>.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C611EF" w:rsidRPr="00AC0E4A">
        <w:rPr>
          <w:rFonts w:ascii="Arial" w:hAnsi="Arial" w:cs="Arial"/>
          <w:bCs/>
          <w:sz w:val="24"/>
          <w:szCs w:val="24"/>
        </w:rPr>
        <w:t xml:space="preserve">2019, roč. 13, č. 9, s. </w:t>
      </w:r>
      <w:r w:rsidRPr="00AC0E4A">
        <w:rPr>
          <w:rFonts w:ascii="Arial" w:hAnsi="Arial" w:cs="Arial"/>
          <w:bCs/>
          <w:sz w:val="24"/>
          <w:szCs w:val="24"/>
        </w:rPr>
        <w:t>44</w:t>
      </w:r>
      <w:r w:rsidR="00C611EF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50</w:t>
      </w:r>
      <w:r w:rsidR="00C611EF" w:rsidRPr="00AC0E4A">
        <w:rPr>
          <w:rFonts w:ascii="Arial" w:hAnsi="Arial" w:cs="Arial"/>
          <w:bCs/>
          <w:sz w:val="24"/>
          <w:szCs w:val="24"/>
        </w:rPr>
        <w:t>.</w:t>
      </w:r>
    </w:p>
    <w:p w14:paraId="7E8EF76E" w14:textId="77777777" w:rsidR="00C611EF" w:rsidRPr="00AC0E4A" w:rsidRDefault="00FC313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RÉNOVÁ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Ľubica</w:t>
      </w:r>
      <w:r w:rsidR="00C611EF" w:rsidRPr="00AC0E4A">
        <w:rPr>
          <w:rFonts w:ascii="Arial" w:hAnsi="Arial" w:cs="Arial"/>
          <w:bCs/>
          <w:sz w:val="24"/>
          <w:szCs w:val="24"/>
        </w:rPr>
        <w:t>: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Javiská ako tribúny, námestia ako javiská</w:t>
      </w:r>
      <w:r w:rsidR="00C611EF" w:rsidRPr="00AC0E4A">
        <w:rPr>
          <w:rFonts w:ascii="Arial" w:hAnsi="Arial" w:cs="Arial"/>
          <w:bCs/>
          <w:sz w:val="24"/>
          <w:szCs w:val="24"/>
        </w:rPr>
        <w:t>.</w:t>
      </w:r>
      <w:r w:rsidR="00C611EF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C611EF" w:rsidRPr="00AC0E4A">
        <w:rPr>
          <w:rFonts w:ascii="Arial" w:hAnsi="Arial" w:cs="Arial"/>
          <w:bCs/>
          <w:sz w:val="24"/>
          <w:szCs w:val="24"/>
        </w:rPr>
        <w:t xml:space="preserve">2019, roč. 13, č. 10, s. </w:t>
      </w:r>
      <w:r w:rsidRPr="00AC0E4A">
        <w:rPr>
          <w:rFonts w:ascii="Arial" w:hAnsi="Arial" w:cs="Arial"/>
          <w:bCs/>
          <w:sz w:val="24"/>
          <w:szCs w:val="24"/>
        </w:rPr>
        <w:t>44</w:t>
      </w:r>
      <w:r w:rsidR="00C611EF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48</w:t>
      </w:r>
      <w:r w:rsidR="00C611EF" w:rsidRPr="00AC0E4A">
        <w:rPr>
          <w:rFonts w:ascii="Arial" w:hAnsi="Arial" w:cs="Arial"/>
          <w:bCs/>
          <w:sz w:val="24"/>
          <w:szCs w:val="24"/>
        </w:rPr>
        <w:t>.</w:t>
      </w:r>
    </w:p>
    <w:p w14:paraId="4DB72E8C" w14:textId="77777777" w:rsidR="00C611EF" w:rsidRPr="00AC0E4A" w:rsidRDefault="00C611E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078186C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0F1D4D6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EXTRA</w:t>
      </w:r>
    </w:p>
    <w:p w14:paraId="72301819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3A197E8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WILD, Ja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Musíme rozšíriť hranice, s ktorými pracujeme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rozhovor s </w:t>
      </w:r>
      <w:proofErr w:type="spellStart"/>
      <w:r w:rsidRPr="00AC0E4A">
        <w:rPr>
          <w:rFonts w:ascii="Arial" w:hAnsi="Arial" w:cs="Arial"/>
          <w:sz w:val="24"/>
          <w:szCs w:val="24"/>
        </w:rPr>
        <w:t>Christopherom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Balmom</w:t>
      </w:r>
      <w:proofErr w:type="spellEnd"/>
      <w:r w:rsidRPr="00AC0E4A">
        <w:rPr>
          <w:rFonts w:ascii="Arial" w:hAnsi="Arial" w:cs="Arial"/>
          <w:sz w:val="24"/>
          <w:szCs w:val="24"/>
        </w:rPr>
        <w:t>]2019, roč. 13, č. 1, s. 44-49.</w:t>
      </w:r>
    </w:p>
    <w:p w14:paraId="7F18D0A5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CVEČKOVÁ, Katarí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Znovuoživeni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divadelnej fotografie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rozhovor s Janou </w:t>
      </w:r>
      <w:proofErr w:type="spellStart"/>
      <w:r w:rsidRPr="00AC0E4A">
        <w:rPr>
          <w:rFonts w:ascii="Arial" w:hAnsi="Arial" w:cs="Arial"/>
          <w:sz w:val="24"/>
          <w:szCs w:val="24"/>
        </w:rPr>
        <w:t>Hojstričovou</w:t>
      </w:r>
      <w:proofErr w:type="spellEnd"/>
      <w:r w:rsidRPr="00AC0E4A">
        <w:rPr>
          <w:rFonts w:ascii="Arial" w:hAnsi="Arial" w:cs="Arial"/>
          <w:sz w:val="24"/>
          <w:szCs w:val="24"/>
        </w:rPr>
        <w:t>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2, s. 44-47.</w:t>
      </w:r>
    </w:p>
    <w:p w14:paraId="76093995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ODOVIČ, Marek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ohľad späť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2, s. 48-49.</w:t>
      </w:r>
    </w:p>
    <w:p w14:paraId="5AF2FBD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RAJOVÁ, Len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B97C69" w:rsidRPr="00AC0E4A">
        <w:rPr>
          <w:rFonts w:ascii="Arial" w:hAnsi="Arial" w:cs="Arial"/>
          <w:b/>
          <w:bCs/>
          <w:i/>
          <w:iCs/>
          <w:sz w:val="24"/>
          <w:szCs w:val="24"/>
        </w:rPr>
        <w:t>Divadelný kataló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g dramaturga nenahradí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rozhovor s Petrou Markovou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3, s. 38-41.</w:t>
      </w:r>
    </w:p>
    <w:p w14:paraId="36B46AE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CELDRÁN, Carlos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solstvo k Svetovému dňu divadla 2019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3, s. 42-43.</w:t>
      </w:r>
    </w:p>
    <w:p w14:paraId="42760D2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REDAKC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Autorský zákon v divadle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3, s. 44.</w:t>
      </w:r>
    </w:p>
    <w:p w14:paraId="45E3D7A7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CSÉFALVAY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András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Osloviť diváka nie je až také ťažké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4, s. 42.</w:t>
      </w:r>
    </w:p>
    <w:p w14:paraId="50D501E0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MANSOUR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Karim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solstvo k Medzinárodnému dňu tanca 2019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4, s. 43-44.</w:t>
      </w:r>
    </w:p>
    <w:p w14:paraId="16B5D0E9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UDMJEE, D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Dadi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solstvo k Svetovému dňu bábkarstva 2019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4, s. 45-46.</w:t>
      </w:r>
    </w:p>
    <w:p w14:paraId="581C28A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HARDIE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Yvette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Posolstvo k Svetovému dňu divadla pre deti a mládež 2019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4, s. 47</w:t>
      </w:r>
    </w:p>
    <w:p w14:paraId="4B505660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SVOBODA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Ondřej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Každý návštevník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může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být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kurátorem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vlastního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zážitku</w:t>
      </w:r>
      <w:r w:rsidR="00103638" w:rsidRPr="00AC0E4A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rozhovor s Markétou </w:t>
      </w:r>
      <w:proofErr w:type="spellStart"/>
      <w:r w:rsidRPr="00AC0E4A">
        <w:rPr>
          <w:rFonts w:ascii="Arial" w:hAnsi="Arial" w:cs="Arial"/>
          <w:sz w:val="24"/>
          <w:szCs w:val="24"/>
        </w:rPr>
        <w:t>Fantovou</w:t>
      </w:r>
      <w:proofErr w:type="spellEnd"/>
      <w:r w:rsidRPr="00AC0E4A">
        <w:rPr>
          <w:rFonts w:ascii="Arial" w:hAnsi="Arial" w:cs="Arial"/>
          <w:sz w:val="24"/>
          <w:szCs w:val="24"/>
        </w:rPr>
        <w:t>]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5, s. 41-46.</w:t>
      </w:r>
    </w:p>
    <w:p w14:paraId="640E743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WOJNOWSKI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Konrad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erformativita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a užitočnosť katastrof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5, s. 47-49.</w:t>
      </w:r>
    </w:p>
    <w:p w14:paraId="198C7B6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CARBUNARIU, </w:t>
      </w:r>
      <w:proofErr w:type="spellStart"/>
      <w:r w:rsidRPr="00AC0E4A">
        <w:rPr>
          <w:rFonts w:ascii="Arial" w:hAnsi="Arial" w:cs="Arial"/>
          <w:b/>
          <w:sz w:val="24"/>
          <w:szCs w:val="24"/>
        </w:rPr>
        <w:t>Gianina</w:t>
      </w:r>
      <w:proofErr w:type="spellEnd"/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i/>
          <w:sz w:val="24"/>
          <w:szCs w:val="24"/>
        </w:rPr>
        <w:t>Stratégie spájania</w:t>
      </w:r>
      <w:r w:rsidRPr="00AC0E4A">
        <w:rPr>
          <w:rFonts w:ascii="Arial" w:hAnsi="Arial" w:cs="Arial"/>
          <w:sz w:val="24"/>
          <w:szCs w:val="24"/>
        </w:rPr>
        <w:t>.</w:t>
      </w:r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6, s. 54-57.</w:t>
      </w:r>
    </w:p>
    <w:p w14:paraId="3D67051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lastRenderedPageBreak/>
        <w:t>REDAKCI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S2 – parazit spod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Rondela</w:t>
      </w:r>
      <w:proofErr w:type="spellEnd"/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2019, roč. 13, č. </w:t>
      </w:r>
      <w:r w:rsidR="00B97C69" w:rsidRPr="00AC0E4A">
        <w:rPr>
          <w:rFonts w:ascii="Arial" w:hAnsi="Arial" w:cs="Arial"/>
          <w:sz w:val="24"/>
          <w:szCs w:val="24"/>
        </w:rPr>
        <w:t>6</w:t>
      </w:r>
      <w:r w:rsidRPr="00AC0E4A">
        <w:rPr>
          <w:rFonts w:ascii="Arial" w:hAnsi="Arial" w:cs="Arial"/>
          <w:sz w:val="24"/>
          <w:szCs w:val="24"/>
        </w:rPr>
        <w:t>, s. 57-61.</w:t>
      </w:r>
    </w:p>
    <w:p w14:paraId="343A5789" w14:textId="77777777" w:rsidR="00866723" w:rsidRPr="00AC0E4A" w:rsidRDefault="0010363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VLAČKOVÁ, Diana</w:t>
      </w:r>
      <w:r w:rsidR="00866723" w:rsidRPr="00AC0E4A">
        <w:rPr>
          <w:rFonts w:ascii="Arial" w:hAnsi="Arial" w:cs="Arial"/>
          <w:bCs/>
          <w:sz w:val="24"/>
          <w:szCs w:val="24"/>
        </w:rPr>
        <w:t>:</w:t>
      </w:r>
      <w:r w:rsidR="00866723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Festivalové dni spomalenia</w:t>
      </w:r>
      <w:r w:rsidR="00B97C69"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a fantázie</w:t>
      </w:r>
      <w:r w:rsidR="00887729" w:rsidRPr="00AC0E4A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Festival rozhlasovej hry, Trnava]</w:t>
      </w:r>
      <w:r w:rsidRPr="00AC0E4A">
        <w:rPr>
          <w:rFonts w:ascii="Arial" w:hAnsi="Arial" w:cs="Arial"/>
          <w:bCs/>
          <w:iCs/>
          <w:sz w:val="24"/>
          <w:szCs w:val="24"/>
        </w:rPr>
        <w:t xml:space="preserve"> </w:t>
      </w:r>
      <w:r w:rsidR="00866723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866723" w:rsidRPr="00AC0E4A">
        <w:rPr>
          <w:rFonts w:ascii="Arial" w:hAnsi="Arial" w:cs="Arial"/>
          <w:sz w:val="24"/>
          <w:szCs w:val="24"/>
        </w:rPr>
        <w:t xml:space="preserve">2019, roč. 13, č. </w:t>
      </w:r>
      <w:r w:rsidRPr="00AC0E4A">
        <w:rPr>
          <w:rFonts w:ascii="Arial" w:hAnsi="Arial" w:cs="Arial"/>
          <w:sz w:val="24"/>
          <w:szCs w:val="24"/>
        </w:rPr>
        <w:t>7</w:t>
      </w:r>
      <w:r w:rsidR="00866723" w:rsidRPr="00AC0E4A">
        <w:rPr>
          <w:rFonts w:ascii="Arial" w:hAnsi="Arial" w:cs="Arial"/>
          <w:sz w:val="24"/>
          <w:szCs w:val="24"/>
        </w:rPr>
        <w:t xml:space="preserve">, s. </w:t>
      </w:r>
      <w:r w:rsidRPr="00AC0E4A">
        <w:rPr>
          <w:rFonts w:ascii="Arial" w:hAnsi="Arial" w:cs="Arial"/>
          <w:sz w:val="24"/>
          <w:szCs w:val="24"/>
        </w:rPr>
        <w:t>42</w:t>
      </w:r>
      <w:r w:rsidR="00866723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43</w:t>
      </w:r>
      <w:r w:rsidR="00866723" w:rsidRPr="00AC0E4A">
        <w:rPr>
          <w:rFonts w:ascii="Arial" w:hAnsi="Arial" w:cs="Arial"/>
          <w:sz w:val="24"/>
          <w:szCs w:val="24"/>
        </w:rPr>
        <w:t>.</w:t>
      </w:r>
    </w:p>
    <w:p w14:paraId="3D3CEDFF" w14:textId="77777777" w:rsidR="00866723" w:rsidRPr="00AC0E4A" w:rsidRDefault="0010363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URÁNI, Milo</w:t>
      </w:r>
      <w:r w:rsidR="00866723" w:rsidRPr="00AC0E4A">
        <w:rPr>
          <w:rFonts w:ascii="Arial" w:hAnsi="Arial" w:cs="Arial"/>
          <w:bCs/>
          <w:sz w:val="24"/>
          <w:szCs w:val="24"/>
        </w:rPr>
        <w:t>:</w:t>
      </w:r>
      <w:r w:rsidR="00866723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Dizajn je v prvom rade služba</w:t>
      </w:r>
      <w:r w:rsidR="00866723"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rozhovor s Martinom Mistríkom]</w:t>
      </w:r>
      <w:r w:rsidR="00866723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866723" w:rsidRPr="00AC0E4A">
        <w:rPr>
          <w:rFonts w:ascii="Arial" w:hAnsi="Arial" w:cs="Arial"/>
          <w:sz w:val="24"/>
          <w:szCs w:val="24"/>
        </w:rPr>
        <w:t xml:space="preserve">2019, roč. 13, č. </w:t>
      </w:r>
      <w:r w:rsidRPr="00AC0E4A">
        <w:rPr>
          <w:rFonts w:ascii="Arial" w:hAnsi="Arial" w:cs="Arial"/>
          <w:sz w:val="24"/>
          <w:szCs w:val="24"/>
        </w:rPr>
        <w:t>8</w:t>
      </w:r>
      <w:r w:rsidR="00866723" w:rsidRPr="00AC0E4A">
        <w:rPr>
          <w:rFonts w:ascii="Arial" w:hAnsi="Arial" w:cs="Arial"/>
          <w:sz w:val="24"/>
          <w:szCs w:val="24"/>
        </w:rPr>
        <w:t xml:space="preserve">, s. </w:t>
      </w:r>
      <w:r w:rsidRPr="00AC0E4A">
        <w:rPr>
          <w:rFonts w:ascii="Arial" w:hAnsi="Arial" w:cs="Arial"/>
          <w:sz w:val="24"/>
          <w:szCs w:val="24"/>
        </w:rPr>
        <w:t>39</w:t>
      </w:r>
      <w:r w:rsidR="00866723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43</w:t>
      </w:r>
      <w:r w:rsidR="00866723" w:rsidRPr="00AC0E4A">
        <w:rPr>
          <w:rFonts w:ascii="Arial" w:hAnsi="Arial" w:cs="Arial"/>
          <w:sz w:val="24"/>
          <w:szCs w:val="24"/>
        </w:rPr>
        <w:t>.</w:t>
      </w:r>
    </w:p>
    <w:p w14:paraId="6583378F" w14:textId="77777777" w:rsidR="00866723" w:rsidRPr="00AC0E4A" w:rsidRDefault="00103638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JURÁNI, Milo: Študenti sú vždy múdrejší ako ich vzdelávacie inštitúcie</w:t>
      </w:r>
      <w:r w:rsidR="00887729" w:rsidRPr="00AC0E4A">
        <w:rPr>
          <w:rFonts w:ascii="Arial" w:hAnsi="Arial" w:cs="Arial"/>
          <w:b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rozhovor s </w:t>
      </w:r>
      <w:proofErr w:type="spellStart"/>
      <w:r w:rsidRPr="00AC0E4A">
        <w:rPr>
          <w:rFonts w:ascii="Arial" w:hAnsi="Arial" w:cs="Arial"/>
          <w:sz w:val="24"/>
          <w:szCs w:val="24"/>
        </w:rPr>
        <w:t>Philippom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Schultem</w:t>
      </w:r>
      <w:proofErr w:type="spellEnd"/>
      <w:r w:rsidRPr="00AC0E4A">
        <w:rPr>
          <w:rFonts w:ascii="Arial" w:hAnsi="Arial" w:cs="Arial"/>
          <w:sz w:val="24"/>
          <w:szCs w:val="24"/>
        </w:rPr>
        <w:t>]</w:t>
      </w:r>
      <w:r w:rsidR="00866723" w:rsidRPr="00AC0E4A">
        <w:rPr>
          <w:rFonts w:ascii="Arial" w:hAnsi="Arial" w:cs="Arial"/>
          <w:bCs/>
          <w:iCs/>
          <w:sz w:val="24"/>
          <w:szCs w:val="24"/>
        </w:rPr>
        <w:t>.</w:t>
      </w:r>
      <w:r w:rsidR="00866723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866723" w:rsidRPr="00AC0E4A">
        <w:rPr>
          <w:rFonts w:ascii="Arial" w:hAnsi="Arial" w:cs="Arial"/>
          <w:sz w:val="24"/>
          <w:szCs w:val="24"/>
        </w:rPr>
        <w:t xml:space="preserve">2019, roč. 13, č. </w:t>
      </w:r>
      <w:r w:rsidRPr="00AC0E4A">
        <w:rPr>
          <w:rFonts w:ascii="Arial" w:hAnsi="Arial" w:cs="Arial"/>
          <w:sz w:val="24"/>
          <w:szCs w:val="24"/>
        </w:rPr>
        <w:t>9</w:t>
      </w:r>
      <w:r w:rsidR="00866723" w:rsidRPr="00AC0E4A">
        <w:rPr>
          <w:rFonts w:ascii="Arial" w:hAnsi="Arial" w:cs="Arial"/>
          <w:sz w:val="24"/>
          <w:szCs w:val="24"/>
        </w:rPr>
        <w:t xml:space="preserve">, s. </w:t>
      </w:r>
      <w:r w:rsidRPr="00AC0E4A">
        <w:rPr>
          <w:rFonts w:ascii="Arial" w:hAnsi="Arial" w:cs="Arial"/>
          <w:sz w:val="24"/>
          <w:szCs w:val="24"/>
        </w:rPr>
        <w:t>41</w:t>
      </w:r>
      <w:r w:rsidR="00866723" w:rsidRPr="00AC0E4A">
        <w:rPr>
          <w:rFonts w:ascii="Arial" w:hAnsi="Arial" w:cs="Arial"/>
          <w:sz w:val="24"/>
          <w:szCs w:val="24"/>
        </w:rPr>
        <w:t>-</w:t>
      </w:r>
      <w:r w:rsidRPr="00AC0E4A">
        <w:rPr>
          <w:rFonts w:ascii="Arial" w:hAnsi="Arial" w:cs="Arial"/>
          <w:sz w:val="24"/>
          <w:szCs w:val="24"/>
        </w:rPr>
        <w:t>44</w:t>
      </w:r>
      <w:r w:rsidR="00866723" w:rsidRPr="00AC0E4A">
        <w:rPr>
          <w:rFonts w:ascii="Arial" w:hAnsi="Arial" w:cs="Arial"/>
          <w:sz w:val="24"/>
          <w:szCs w:val="24"/>
        </w:rPr>
        <w:t>.</w:t>
      </w:r>
    </w:p>
    <w:p w14:paraId="75F766AD" w14:textId="77777777" w:rsidR="00887729" w:rsidRPr="00AC0E4A" w:rsidRDefault="00887729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JURÁNI, Milo: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Havla</w:t>
      </w:r>
      <w:proofErr w:type="spellEnd"/>
      <w:r w:rsidRPr="00AC0E4A">
        <w:rPr>
          <w:rFonts w:ascii="Arial" w:hAnsi="Arial" w:cs="Arial"/>
          <w:b/>
          <w:bCs/>
          <w:sz w:val="24"/>
          <w:szCs w:val="24"/>
        </w:rPr>
        <w:t xml:space="preserve"> sme Čechom trochu závideli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rozhovor s </w:t>
      </w:r>
      <w:proofErr w:type="spellStart"/>
      <w:r w:rsidRPr="00AC0E4A">
        <w:rPr>
          <w:rFonts w:ascii="Arial" w:hAnsi="Arial" w:cs="Arial"/>
          <w:sz w:val="24"/>
          <w:szCs w:val="24"/>
        </w:rPr>
        <w:t>Dáriusz</w:t>
      </w:r>
      <w:r w:rsidR="000275C4" w:rsidRPr="00AC0E4A">
        <w:rPr>
          <w:rFonts w:ascii="Arial" w:hAnsi="Arial" w:cs="Arial"/>
          <w:sz w:val="24"/>
          <w:szCs w:val="24"/>
        </w:rPr>
        <w:t>om</w:t>
      </w:r>
      <w:proofErr w:type="spellEnd"/>
      <w:r w:rsidR="000275C4"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275C4" w:rsidRPr="00AC0E4A">
        <w:rPr>
          <w:rFonts w:ascii="Arial" w:hAnsi="Arial" w:cs="Arial"/>
          <w:sz w:val="24"/>
          <w:szCs w:val="24"/>
        </w:rPr>
        <w:t>Kosińským</w:t>
      </w:r>
      <w:proofErr w:type="spellEnd"/>
      <w:r w:rsidRPr="00AC0E4A">
        <w:rPr>
          <w:rFonts w:ascii="Arial" w:hAnsi="Arial" w:cs="Arial"/>
          <w:sz w:val="24"/>
          <w:szCs w:val="24"/>
        </w:rPr>
        <w:t>]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, roč. 13, č. 10, s. 40-43.</w:t>
      </w:r>
    </w:p>
    <w:p w14:paraId="2F2AF31C" w14:textId="77777777" w:rsidR="006B4269" w:rsidRPr="00AC0E4A" w:rsidRDefault="006B4269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1DBD412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IN MEMORIAM</w:t>
      </w:r>
    </w:p>
    <w:p w14:paraId="007A4A8C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6E8A7F40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BABIAK, Michal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...</w:t>
      </w:r>
      <w:r w:rsidRPr="00AC0E4A">
        <w:rPr>
          <w:rFonts w:ascii="Arial" w:hAnsi="Arial" w:cs="Arial"/>
          <w:b/>
          <w:bCs/>
          <w:sz w:val="24"/>
          <w:szCs w:val="24"/>
        </w:rPr>
        <w:t>n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ech ma nečaká k večeri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Anton Kret] 2019, roč. 13, č. 3, s. 46-47.</w:t>
      </w:r>
    </w:p>
    <w:p w14:paraId="5240A267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MOJŽIŠOVÁ, Michaela</w:t>
      </w:r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i/>
          <w:sz w:val="24"/>
          <w:szCs w:val="24"/>
        </w:rPr>
        <w:t>Za prvou dámou slovenského muzikálu</w:t>
      </w:r>
      <w:r w:rsidRPr="00AC0E4A">
        <w:rPr>
          <w:rFonts w:ascii="Arial" w:hAnsi="Arial" w:cs="Arial"/>
          <w:sz w:val="24"/>
          <w:szCs w:val="24"/>
        </w:rPr>
        <w:t>.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Gizela </w:t>
      </w:r>
      <w:proofErr w:type="spellStart"/>
      <w:r w:rsidRPr="00AC0E4A">
        <w:rPr>
          <w:rFonts w:ascii="Arial" w:hAnsi="Arial" w:cs="Arial"/>
          <w:sz w:val="24"/>
          <w:szCs w:val="24"/>
        </w:rPr>
        <w:t>Veclová</w:t>
      </w:r>
      <w:proofErr w:type="spellEnd"/>
      <w:r w:rsidRPr="00AC0E4A">
        <w:rPr>
          <w:rFonts w:ascii="Arial" w:hAnsi="Arial" w:cs="Arial"/>
          <w:sz w:val="24"/>
          <w:szCs w:val="24"/>
        </w:rPr>
        <w:t>] 2019, roč. 13, č. 3, s. 46.</w:t>
      </w:r>
    </w:p>
    <w:p w14:paraId="14A31AD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MOJŽIŠOVÁ, Michaela</w:t>
      </w:r>
      <w:r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i/>
          <w:sz w:val="24"/>
          <w:szCs w:val="24"/>
        </w:rPr>
        <w:t>Za Jaroslavom Blahom</w:t>
      </w:r>
      <w:r w:rsidRPr="00AC0E4A">
        <w:rPr>
          <w:rFonts w:ascii="Arial" w:hAnsi="Arial" w:cs="Arial"/>
          <w:sz w:val="24"/>
          <w:szCs w:val="24"/>
        </w:rPr>
        <w:t>.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Jaroslav Blaho] 2019, roč. 1</w:t>
      </w:r>
      <w:r w:rsidR="0089160B" w:rsidRPr="00AC0E4A">
        <w:rPr>
          <w:rFonts w:ascii="Arial" w:hAnsi="Arial" w:cs="Arial"/>
          <w:sz w:val="24"/>
          <w:szCs w:val="24"/>
        </w:rPr>
        <w:t>3</w:t>
      </w:r>
      <w:r w:rsidRPr="00AC0E4A">
        <w:rPr>
          <w:rFonts w:ascii="Arial" w:hAnsi="Arial" w:cs="Arial"/>
          <w:sz w:val="24"/>
          <w:szCs w:val="24"/>
        </w:rPr>
        <w:t>, č. 6, s. 84.</w:t>
      </w:r>
    </w:p>
    <w:p w14:paraId="504A7B22" w14:textId="77777777" w:rsidR="0089160B" w:rsidRPr="00AC0E4A" w:rsidRDefault="0089160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ČANECKÝ, Peter</w:t>
      </w:r>
      <w:r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Šťastná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Babula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[Eugénia </w:t>
      </w:r>
      <w:proofErr w:type="spellStart"/>
      <w:r w:rsidRPr="00AC0E4A">
        <w:rPr>
          <w:rFonts w:ascii="Arial" w:hAnsi="Arial" w:cs="Arial"/>
          <w:sz w:val="24"/>
          <w:szCs w:val="24"/>
        </w:rPr>
        <w:t>Sikorová</w:t>
      </w:r>
      <w:proofErr w:type="spellEnd"/>
      <w:r w:rsidRPr="00AC0E4A">
        <w:rPr>
          <w:rFonts w:ascii="Arial" w:hAnsi="Arial" w:cs="Arial"/>
          <w:sz w:val="24"/>
          <w:szCs w:val="24"/>
        </w:rPr>
        <w:t>] 2019, roč. 13, č. 7, s. 49.</w:t>
      </w:r>
    </w:p>
    <w:p w14:paraId="5462A1F0" w14:textId="77777777" w:rsidR="0089160B" w:rsidRPr="00AC0E4A" w:rsidRDefault="0089160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NVOTA, Juraj: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Naša nenápadná kronikárka </w:t>
      </w:r>
      <w:r w:rsidRPr="00AC0E4A">
        <w:rPr>
          <w:rFonts w:ascii="Arial" w:hAnsi="Arial" w:cs="Arial"/>
          <w:sz w:val="24"/>
          <w:szCs w:val="24"/>
        </w:rPr>
        <w:t xml:space="preserve">[Zuzana </w:t>
      </w:r>
      <w:proofErr w:type="spellStart"/>
      <w:r w:rsidRPr="00AC0E4A">
        <w:rPr>
          <w:rFonts w:ascii="Arial" w:hAnsi="Arial" w:cs="Arial"/>
          <w:sz w:val="24"/>
          <w:szCs w:val="24"/>
        </w:rPr>
        <w:t>Bakošová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sz w:val="24"/>
          <w:szCs w:val="24"/>
        </w:rPr>
        <w:t>Hlavenková</w:t>
      </w:r>
      <w:proofErr w:type="spellEnd"/>
      <w:r w:rsidRPr="00AC0E4A">
        <w:rPr>
          <w:rFonts w:ascii="Arial" w:hAnsi="Arial" w:cs="Arial"/>
          <w:sz w:val="24"/>
          <w:szCs w:val="24"/>
        </w:rPr>
        <w:t>] 2019, roč. 13, č. 10, s. 49.</w:t>
      </w:r>
    </w:p>
    <w:p w14:paraId="66EB652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6F956C40" w14:textId="77777777" w:rsidR="005E0E0F" w:rsidRPr="00AC0E4A" w:rsidRDefault="005E0E0F" w:rsidP="00AC0E4A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br w:type="page"/>
      </w:r>
    </w:p>
    <w:p w14:paraId="5266CB9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AC0E4A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KRÁTKO KRITICKY </w:t>
      </w:r>
    </w:p>
    <w:p w14:paraId="4C9D088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F5D882D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RCINČIN, Matúš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Nenávidím, teda som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BRAJERČÍK, P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Moral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Insanity</w:t>
      </w:r>
      <w:proofErr w:type="spellEnd"/>
      <w:r w:rsidRPr="00AC0E4A">
        <w:rPr>
          <w:rFonts w:ascii="Arial" w:hAnsi="Arial" w:cs="Arial"/>
          <w:sz w:val="24"/>
          <w:szCs w:val="24"/>
        </w:rPr>
        <w:t>, Prešovské národné divadlo] 2019, roč. 13, č. 1, s. 50.</w:t>
      </w:r>
    </w:p>
    <w:p w14:paraId="023DEB5C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WIEFELHOFER, Mir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Trochu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insiderská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oddychovka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TASNÁDI, I.: </w:t>
      </w:r>
      <w:r w:rsidRPr="00AC0E4A">
        <w:rPr>
          <w:rFonts w:ascii="Arial" w:hAnsi="Arial" w:cs="Arial"/>
          <w:i/>
          <w:sz w:val="24"/>
          <w:szCs w:val="24"/>
        </w:rPr>
        <w:t>Vysoká škola diváckeho umenia</w:t>
      </w:r>
      <w:r w:rsidRPr="00AC0E4A">
        <w:rPr>
          <w:rFonts w:ascii="Arial" w:hAnsi="Arial" w:cs="Arial"/>
          <w:sz w:val="24"/>
          <w:szCs w:val="24"/>
        </w:rPr>
        <w:t>, Činohra SND, Bratislava] 2019, roč. 13, č. 1, s. 51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C7AE710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RODOVÁ, Ha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Alexandrín</w:t>
      </w:r>
      <w:proofErr w:type="spellEnd"/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košickému divadlu pristane</w:t>
      </w:r>
      <w:r w:rsidRPr="00AC0E4A">
        <w:rPr>
          <w:rFonts w:ascii="Arial" w:hAnsi="Arial" w:cs="Arial"/>
          <w:bCs/>
          <w:i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MOLIÈRE: </w:t>
      </w:r>
      <w:r w:rsidRPr="00AC0E4A">
        <w:rPr>
          <w:rFonts w:ascii="Arial" w:hAnsi="Arial" w:cs="Arial"/>
          <w:i/>
          <w:sz w:val="24"/>
          <w:szCs w:val="24"/>
        </w:rPr>
        <w:t>Škola žien</w:t>
      </w:r>
      <w:r w:rsidRPr="00AC0E4A">
        <w:rPr>
          <w:rFonts w:ascii="Arial" w:hAnsi="Arial" w:cs="Arial"/>
          <w:sz w:val="24"/>
          <w:szCs w:val="24"/>
        </w:rPr>
        <w:t>, činohra Štátneho divadla Košice] 2019, roč. 13, č. 2, s. 50.</w:t>
      </w:r>
    </w:p>
    <w:p w14:paraId="31FF24F6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ŠLÁROVÁ, Marti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Ostermeierove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návraty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ERIBON, D., OSTERMEIER, T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Retour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à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Reims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sz w:val="24"/>
          <w:szCs w:val="24"/>
        </w:rPr>
        <w:t>Théâtre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de la </w:t>
      </w:r>
      <w:proofErr w:type="spellStart"/>
      <w:r w:rsidRPr="00AC0E4A">
        <w:rPr>
          <w:rFonts w:ascii="Arial" w:hAnsi="Arial" w:cs="Arial"/>
          <w:sz w:val="24"/>
          <w:szCs w:val="24"/>
        </w:rPr>
        <w:t>ville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AC0E4A">
        <w:rPr>
          <w:rFonts w:ascii="Arial" w:hAnsi="Arial" w:cs="Arial"/>
          <w:sz w:val="24"/>
          <w:szCs w:val="24"/>
        </w:rPr>
        <w:t>Paris</w:t>
      </w:r>
      <w:proofErr w:type="spellEnd"/>
      <w:r w:rsidRPr="00AC0E4A">
        <w:rPr>
          <w:rFonts w:ascii="Arial" w:hAnsi="Arial" w:cs="Arial"/>
          <w:sz w:val="24"/>
          <w:szCs w:val="24"/>
        </w:rPr>
        <w:t>, Paríž, Francúzsko] 2019, roč. 13, č. 2, s. 51.</w:t>
      </w:r>
    </w:p>
    <w:p w14:paraId="2439BB2C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ZADÍKOVÁ, Len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alik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a 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erinbaba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FELDEK, Ľ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Perinbaba</w:t>
      </w:r>
      <w:proofErr w:type="spellEnd"/>
      <w:r w:rsidRPr="00AC0E4A">
        <w:rPr>
          <w:rFonts w:ascii="Arial" w:hAnsi="Arial" w:cs="Arial"/>
          <w:sz w:val="24"/>
          <w:szCs w:val="24"/>
        </w:rPr>
        <w:t>, Spišské divadlo Spišská Nová Ves] 2019, roč. 13, č. 3, s. 51.</w:t>
      </w:r>
    </w:p>
    <w:p w14:paraId="55CE5D9A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GALDÍKOVÁ, Lucia: </w:t>
      </w:r>
      <w:r w:rsidRPr="00AC0E4A">
        <w:rPr>
          <w:rFonts w:ascii="Arial" w:hAnsi="Arial" w:cs="Arial"/>
          <w:b/>
          <w:i/>
          <w:sz w:val="24"/>
          <w:szCs w:val="24"/>
        </w:rPr>
        <w:t>Lekárske experimenty s láskou.</w:t>
      </w:r>
      <w:r w:rsidRPr="00AC0E4A">
        <w:rPr>
          <w:rFonts w:ascii="Arial" w:hAnsi="Arial" w:cs="Arial"/>
          <w:sz w:val="24"/>
          <w:szCs w:val="24"/>
        </w:rPr>
        <w:t xml:space="preserve"> [PREBBLE, </w:t>
      </w:r>
      <w:proofErr w:type="spellStart"/>
      <w:r w:rsidRPr="00AC0E4A">
        <w:rPr>
          <w:rFonts w:ascii="Arial" w:hAnsi="Arial" w:cs="Arial"/>
          <w:sz w:val="24"/>
          <w:szCs w:val="24"/>
        </w:rPr>
        <w:t>Lucy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>Vedľajšie účinky</w:t>
      </w:r>
      <w:r w:rsidRPr="00AC0E4A">
        <w:rPr>
          <w:rFonts w:ascii="Arial" w:hAnsi="Arial" w:cs="Arial"/>
          <w:sz w:val="24"/>
          <w:szCs w:val="24"/>
        </w:rPr>
        <w:t>, Činohra SND] 2019, roč. 13, č. 3, s. 50.</w:t>
      </w:r>
    </w:p>
    <w:p w14:paraId="68E9B5E2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ODOVIČ, Marek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ým neukrižujeme stvoriteľ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i/>
          <w:sz w:val="24"/>
          <w:szCs w:val="24"/>
        </w:rPr>
        <w:t>Biblia</w:t>
      </w:r>
      <w:r w:rsidRPr="00AC0E4A">
        <w:rPr>
          <w:rFonts w:ascii="Arial" w:hAnsi="Arial" w:cs="Arial"/>
          <w:sz w:val="24"/>
          <w:szCs w:val="24"/>
        </w:rPr>
        <w:t>, Divadlo Aréna, Bratislava] 2019, roč. 13, č. 4, s. 50.</w:t>
      </w:r>
    </w:p>
    <w:p w14:paraId="68F3903E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ŠTEKOV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Anti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>-tradičná opera?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SOFOKLES, GRÄFFINGER, V., MAŤO, P.: </w:t>
      </w:r>
      <w:r w:rsidRPr="00AC0E4A">
        <w:rPr>
          <w:rFonts w:ascii="Arial" w:hAnsi="Arial" w:cs="Arial"/>
          <w:i/>
          <w:sz w:val="24"/>
          <w:szCs w:val="24"/>
        </w:rPr>
        <w:t>ANTI-GONÉ</w:t>
      </w:r>
      <w:r w:rsidRPr="00AC0E4A">
        <w:rPr>
          <w:rFonts w:ascii="Arial" w:hAnsi="Arial" w:cs="Arial"/>
          <w:sz w:val="24"/>
          <w:szCs w:val="24"/>
        </w:rPr>
        <w:t>, Nová synagóga, Žilina] 2019, roč. 13, č. 4, s. 51.</w:t>
      </w:r>
    </w:p>
    <w:p w14:paraId="62F17F00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GALDÍKOVÁ, Lucia: </w:t>
      </w:r>
      <w:r w:rsidRPr="00AC0E4A">
        <w:rPr>
          <w:rFonts w:ascii="Arial" w:hAnsi="Arial" w:cs="Arial"/>
          <w:b/>
          <w:i/>
          <w:sz w:val="24"/>
          <w:szCs w:val="24"/>
        </w:rPr>
        <w:t>Tanec demokraticky, ironicky a s humorom</w:t>
      </w:r>
      <w:r w:rsidRPr="00AC0E4A">
        <w:rPr>
          <w:rFonts w:ascii="Arial" w:hAnsi="Arial" w:cs="Arial"/>
          <w:b/>
          <w:sz w:val="24"/>
          <w:szCs w:val="24"/>
        </w:rPr>
        <w:t xml:space="preserve">. </w:t>
      </w:r>
      <w:r w:rsidRPr="00AC0E4A">
        <w:rPr>
          <w:rFonts w:ascii="Arial" w:hAnsi="Arial" w:cs="Arial"/>
          <w:sz w:val="24"/>
          <w:szCs w:val="24"/>
        </w:rPr>
        <w:t xml:space="preserve">[DANIELIS, T: </w:t>
      </w:r>
      <w:r w:rsidRPr="00AC0E4A">
        <w:rPr>
          <w:rFonts w:ascii="Arial" w:hAnsi="Arial" w:cs="Arial"/>
          <w:i/>
          <w:sz w:val="24"/>
          <w:szCs w:val="24"/>
        </w:rPr>
        <w:t>21&amp;COUNTING</w:t>
      </w:r>
      <w:r w:rsidRPr="00AC0E4A">
        <w:rPr>
          <w:rFonts w:ascii="Arial" w:hAnsi="Arial" w:cs="Arial"/>
          <w:sz w:val="24"/>
          <w:szCs w:val="24"/>
        </w:rPr>
        <w:t>] 2019, roč. 13, č. 5, s. 50.</w:t>
      </w:r>
    </w:p>
    <w:p w14:paraId="65A21317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MATEJOVIČOVÁ, Stanislava: </w:t>
      </w:r>
      <w:r w:rsidRPr="00AC0E4A">
        <w:rPr>
          <w:rFonts w:ascii="Arial" w:hAnsi="Arial" w:cs="Arial"/>
          <w:b/>
          <w:i/>
          <w:sz w:val="24"/>
          <w:szCs w:val="24"/>
        </w:rPr>
        <w:t>Spomienky.</w:t>
      </w:r>
      <w:r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 xml:space="preserve">[KRIŠTOFOVIČOVÁ, D.: </w:t>
      </w:r>
      <w:r w:rsidRPr="00AC0E4A">
        <w:rPr>
          <w:rFonts w:ascii="Arial" w:hAnsi="Arial" w:cs="Arial"/>
          <w:i/>
          <w:strike/>
          <w:sz w:val="24"/>
          <w:szCs w:val="24"/>
        </w:rPr>
        <w:t>Pamäť</w:t>
      </w:r>
      <w:r w:rsidRPr="00AC0E4A">
        <w:rPr>
          <w:rFonts w:ascii="Arial" w:hAnsi="Arial" w:cs="Arial"/>
          <w:sz w:val="24"/>
          <w:szCs w:val="24"/>
        </w:rPr>
        <w:t>, Divadlo Prvý plán] 2019, roč. 13, č. 5, s. 51.</w:t>
      </w:r>
    </w:p>
    <w:p w14:paraId="15C34F5F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DOLEŽEL, </w:t>
      </w:r>
      <w:proofErr w:type="spellStart"/>
      <w:r w:rsidRPr="00AC0E4A">
        <w:rPr>
          <w:rFonts w:ascii="Arial" w:hAnsi="Arial" w:cs="Arial"/>
          <w:b/>
          <w:sz w:val="24"/>
          <w:szCs w:val="24"/>
        </w:rPr>
        <w:t>Jan</w:t>
      </w:r>
      <w:proofErr w:type="spellEnd"/>
      <w:r w:rsidRPr="00AC0E4A">
        <w:rPr>
          <w:rFonts w:ascii="Arial" w:hAnsi="Arial" w:cs="Arial"/>
          <w:b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Opuštěný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Tabery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anebo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kdo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>?</w:t>
      </w:r>
      <w:r w:rsidRPr="00AC0E4A">
        <w:rPr>
          <w:rFonts w:ascii="Arial" w:hAnsi="Arial" w:cs="Arial"/>
          <w:sz w:val="24"/>
          <w:szCs w:val="24"/>
        </w:rPr>
        <w:t xml:space="preserve"> [TABERY, E., MIKULOVÁ, I., LANČARIČ, P.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Opuštěná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společnost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Divadlo na </w:t>
      </w:r>
      <w:proofErr w:type="spellStart"/>
      <w:r w:rsidRPr="00AC0E4A">
        <w:rPr>
          <w:rFonts w:ascii="Arial" w:hAnsi="Arial" w:cs="Arial"/>
          <w:sz w:val="24"/>
          <w:szCs w:val="24"/>
        </w:rPr>
        <w:t>cucky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Olomouc] 2019, roč. 13, č. 6, s. </w:t>
      </w:r>
      <w:r w:rsidR="0089160B" w:rsidRPr="00AC0E4A">
        <w:rPr>
          <w:rFonts w:ascii="Arial" w:hAnsi="Arial" w:cs="Arial"/>
          <w:sz w:val="24"/>
          <w:szCs w:val="24"/>
        </w:rPr>
        <w:t>86</w:t>
      </w:r>
      <w:r w:rsidRPr="00AC0E4A">
        <w:rPr>
          <w:rFonts w:ascii="Arial" w:hAnsi="Arial" w:cs="Arial"/>
          <w:sz w:val="24"/>
          <w:szCs w:val="24"/>
        </w:rPr>
        <w:t>.</w:t>
      </w:r>
    </w:p>
    <w:p w14:paraId="00C8A637" w14:textId="77777777" w:rsidR="005E0E0F" w:rsidRPr="00AC0E4A" w:rsidRDefault="005E0E0F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GODOVIČ, Marek: </w:t>
      </w:r>
      <w:r w:rsidRPr="00AC0E4A">
        <w:rPr>
          <w:rFonts w:ascii="Arial" w:hAnsi="Arial" w:cs="Arial"/>
          <w:b/>
          <w:i/>
          <w:sz w:val="24"/>
          <w:szCs w:val="24"/>
        </w:rPr>
        <w:t>Terapia úžasným zoznamom</w:t>
      </w:r>
      <w:r w:rsidRPr="00AC0E4A">
        <w:rPr>
          <w:rFonts w:ascii="Arial" w:hAnsi="Arial" w:cs="Arial"/>
          <w:b/>
          <w:sz w:val="24"/>
          <w:szCs w:val="24"/>
        </w:rPr>
        <w:t>.</w:t>
      </w:r>
      <w:r w:rsidRPr="00AC0E4A">
        <w:rPr>
          <w:rFonts w:ascii="Arial" w:hAnsi="Arial" w:cs="Arial"/>
          <w:sz w:val="24"/>
          <w:szCs w:val="24"/>
        </w:rPr>
        <w:t xml:space="preserve"> [MACMILLAN, D., DONAHOE, J.: </w:t>
      </w:r>
      <w:r w:rsidRPr="00AC0E4A">
        <w:rPr>
          <w:rFonts w:ascii="Arial" w:hAnsi="Arial" w:cs="Arial"/>
          <w:i/>
          <w:sz w:val="24"/>
          <w:szCs w:val="24"/>
        </w:rPr>
        <w:t>Všetky úžasné veci</w:t>
      </w:r>
      <w:r w:rsidRPr="00AC0E4A">
        <w:rPr>
          <w:rFonts w:ascii="Arial" w:hAnsi="Arial" w:cs="Arial"/>
          <w:sz w:val="24"/>
          <w:szCs w:val="24"/>
        </w:rPr>
        <w:t xml:space="preserve">, Divadlo Ticho a spol.] 2019, roč. 13, č. 6, s. </w:t>
      </w:r>
      <w:r w:rsidR="0089160B" w:rsidRPr="00AC0E4A">
        <w:rPr>
          <w:rFonts w:ascii="Arial" w:hAnsi="Arial" w:cs="Arial"/>
          <w:sz w:val="24"/>
          <w:szCs w:val="24"/>
        </w:rPr>
        <w:t>87</w:t>
      </w:r>
      <w:r w:rsidRPr="00AC0E4A">
        <w:rPr>
          <w:rFonts w:ascii="Arial" w:hAnsi="Arial" w:cs="Arial"/>
          <w:sz w:val="24"/>
          <w:szCs w:val="24"/>
        </w:rPr>
        <w:t>.</w:t>
      </w:r>
    </w:p>
    <w:p w14:paraId="2C9D3006" w14:textId="77777777" w:rsidR="0089160B" w:rsidRPr="00AC0E4A" w:rsidRDefault="00756236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GVOZDJAKOVÁ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sz w:val="24"/>
          <w:szCs w:val="24"/>
        </w:rPr>
        <w:t>Barbor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Svadba ako spoločenská hr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.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KRIŠTOFOVIČOVÁ, D. a kol.</w:t>
      </w:r>
      <w:r w:rsidR="0089160B"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Fake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it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till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you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make</w:t>
      </w:r>
      <w:proofErr w:type="spellEnd"/>
      <w:r w:rsidRPr="00AC0E4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i/>
          <w:sz w:val="24"/>
          <w:szCs w:val="24"/>
        </w:rPr>
        <w:t>it</w:t>
      </w:r>
      <w:proofErr w:type="spellEnd"/>
      <w:r w:rsidR="00F64E55" w:rsidRPr="00AC0E4A">
        <w:rPr>
          <w:rFonts w:ascii="Arial" w:hAnsi="Arial" w:cs="Arial"/>
          <w:iCs/>
          <w:sz w:val="24"/>
          <w:szCs w:val="24"/>
        </w:rPr>
        <w:t>, Prvý plán</w:t>
      </w:r>
      <w:r w:rsidR="0089160B" w:rsidRPr="00AC0E4A">
        <w:rPr>
          <w:rFonts w:ascii="Arial" w:hAnsi="Arial" w:cs="Arial"/>
          <w:sz w:val="24"/>
          <w:szCs w:val="24"/>
        </w:rPr>
        <w:t>] 2019, roč. 13, č. 7, s. 50.</w:t>
      </w:r>
    </w:p>
    <w:p w14:paraId="254817D2" w14:textId="77777777" w:rsidR="0089160B" w:rsidRPr="00AC0E4A" w:rsidRDefault="00756236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VAŇKOVÁ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sz w:val="24"/>
          <w:szCs w:val="24"/>
        </w:rPr>
        <w:t>Bohuslav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Túlavé zázraky</w:t>
      </w:r>
      <w:r w:rsidR="0089160B" w:rsidRPr="00AC0E4A">
        <w:rPr>
          <w:rFonts w:ascii="Arial" w:hAnsi="Arial" w:cs="Arial"/>
          <w:b/>
          <w:i/>
          <w:sz w:val="24"/>
          <w:szCs w:val="24"/>
        </w:rPr>
        <w:t>.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NVOTA, J.</w:t>
      </w:r>
      <w:r w:rsidR="0089160B"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sz w:val="24"/>
          <w:szCs w:val="24"/>
        </w:rPr>
        <w:t xml:space="preserve"> </w:t>
      </w:r>
      <w:r w:rsidRPr="00AC0E4A">
        <w:rPr>
          <w:rFonts w:ascii="Arial" w:hAnsi="Arial" w:cs="Arial"/>
          <w:i/>
          <w:iCs/>
          <w:sz w:val="24"/>
          <w:szCs w:val="24"/>
        </w:rPr>
        <w:t>Ešte jeden zázrak</w:t>
      </w:r>
      <w:r w:rsidR="00F64E55" w:rsidRPr="00AC0E4A">
        <w:rPr>
          <w:rFonts w:ascii="Arial" w:hAnsi="Arial" w:cs="Arial"/>
          <w:sz w:val="24"/>
          <w:szCs w:val="24"/>
        </w:rPr>
        <w:t xml:space="preserve">, </w:t>
      </w:r>
      <w:r w:rsidR="00F64E55" w:rsidRPr="00AC0E4A">
        <w:rPr>
          <w:rFonts w:ascii="Arial" w:hAnsi="Arial" w:cs="Arial"/>
          <w:sz w:val="24"/>
          <w:szCs w:val="24"/>
        </w:rPr>
        <w:lastRenderedPageBreak/>
        <w:t>Túlavé divadlo</w:t>
      </w:r>
      <w:r w:rsidR="0089160B" w:rsidRPr="00AC0E4A">
        <w:rPr>
          <w:rFonts w:ascii="Arial" w:hAnsi="Arial" w:cs="Arial"/>
          <w:sz w:val="24"/>
          <w:szCs w:val="24"/>
        </w:rPr>
        <w:t>] 2019, roč. 13, č. 7, s. 51.</w:t>
      </w:r>
    </w:p>
    <w:p w14:paraId="59C696C3" w14:textId="77777777" w:rsidR="0089160B" w:rsidRPr="00AC0E4A" w:rsidRDefault="00756236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JURÁNI, Milo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Dno sa prehlbuje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.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Kolektív</w:t>
      </w:r>
      <w:r w:rsidR="0089160B"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Cs/>
          <w:sz w:val="24"/>
          <w:szCs w:val="24"/>
        </w:rPr>
        <w:t>Posun</w:t>
      </w:r>
      <w:r w:rsidR="00F64E55" w:rsidRPr="00AC0E4A">
        <w:rPr>
          <w:rFonts w:ascii="Arial" w:hAnsi="Arial" w:cs="Arial"/>
          <w:iCs/>
          <w:sz w:val="24"/>
          <w:szCs w:val="24"/>
        </w:rPr>
        <w:t>, Divadlo STOKA</w:t>
      </w:r>
      <w:r w:rsidR="0089160B" w:rsidRPr="00AC0E4A">
        <w:rPr>
          <w:rFonts w:ascii="Arial" w:hAnsi="Arial" w:cs="Arial"/>
          <w:sz w:val="24"/>
          <w:szCs w:val="24"/>
        </w:rPr>
        <w:t>] 2019, roč. 13, č. 8, s. 50.</w:t>
      </w:r>
    </w:p>
    <w:p w14:paraId="32929344" w14:textId="77777777" w:rsidR="0089160B" w:rsidRPr="00AC0E4A" w:rsidRDefault="00756236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MAŠLÁROVÁ, Martin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Modrofúz by si vystačil aj sám</w:t>
      </w:r>
      <w:r w:rsidR="0089160B" w:rsidRPr="00AC0E4A">
        <w:rPr>
          <w:rFonts w:ascii="Arial" w:hAnsi="Arial" w:cs="Arial"/>
          <w:b/>
          <w:i/>
          <w:sz w:val="24"/>
          <w:szCs w:val="24"/>
        </w:rPr>
        <w:t>.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BÁRTOK, B.</w:t>
      </w:r>
      <w:r w:rsidR="0089160B"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sz w:val="24"/>
          <w:szCs w:val="24"/>
        </w:rPr>
        <w:t xml:space="preserve"> Hrad kniežaťa Modrofúza</w:t>
      </w:r>
      <w:r w:rsidR="00F64E55" w:rsidRPr="00AC0E4A">
        <w:rPr>
          <w:rFonts w:ascii="Arial" w:hAnsi="Arial" w:cs="Arial"/>
          <w:sz w:val="24"/>
          <w:szCs w:val="24"/>
        </w:rPr>
        <w:t xml:space="preserve">, Peter </w:t>
      </w:r>
      <w:proofErr w:type="spellStart"/>
      <w:r w:rsidR="00F64E55" w:rsidRPr="00AC0E4A">
        <w:rPr>
          <w:rFonts w:ascii="Arial" w:hAnsi="Arial" w:cs="Arial"/>
          <w:sz w:val="24"/>
          <w:szCs w:val="24"/>
        </w:rPr>
        <w:t>Mazalán</w:t>
      </w:r>
      <w:proofErr w:type="spellEnd"/>
      <w:r w:rsidR="0089160B" w:rsidRPr="00AC0E4A">
        <w:rPr>
          <w:rFonts w:ascii="Arial" w:hAnsi="Arial" w:cs="Arial"/>
          <w:sz w:val="24"/>
          <w:szCs w:val="24"/>
        </w:rPr>
        <w:t>] 2019, roč. 13, č. 8, s. 51.</w:t>
      </w:r>
    </w:p>
    <w:p w14:paraId="3C286062" w14:textId="77777777" w:rsidR="0089160B" w:rsidRPr="00AC0E4A" w:rsidRDefault="0006257C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JURÁNI, Milo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Hra o tróny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.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="00F64E55" w:rsidRPr="00AC0E4A">
        <w:rPr>
          <w:rFonts w:ascii="Arial" w:hAnsi="Arial" w:cs="Arial"/>
          <w:sz w:val="24"/>
          <w:szCs w:val="24"/>
        </w:rPr>
        <w:t>STRINDBERG, A</w:t>
      </w:r>
      <w:r w:rsidR="0089160B" w:rsidRPr="00AC0E4A">
        <w:rPr>
          <w:rFonts w:ascii="Arial" w:hAnsi="Arial" w:cs="Arial"/>
          <w:sz w:val="24"/>
          <w:szCs w:val="24"/>
        </w:rPr>
        <w:t xml:space="preserve">: </w:t>
      </w:r>
      <w:r w:rsidR="00F64E55" w:rsidRPr="00AC0E4A">
        <w:rPr>
          <w:rFonts w:ascii="Arial" w:hAnsi="Arial" w:cs="Arial"/>
          <w:i/>
          <w:sz w:val="24"/>
          <w:szCs w:val="24"/>
        </w:rPr>
        <w:t>Tanec smrti, DJP Trnava</w:t>
      </w:r>
      <w:r w:rsidR="0089160B" w:rsidRPr="00AC0E4A">
        <w:rPr>
          <w:rFonts w:ascii="Arial" w:hAnsi="Arial" w:cs="Arial"/>
          <w:sz w:val="24"/>
          <w:szCs w:val="24"/>
        </w:rPr>
        <w:t>] 2019, roč. 13, č. 9, s. 50.</w:t>
      </w:r>
    </w:p>
    <w:p w14:paraId="740670C8" w14:textId="77777777" w:rsidR="0089160B" w:rsidRPr="00AC0E4A" w:rsidRDefault="00F64E55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MAŠLÁROVÁ, Martin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S 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chronoškriatkami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sa dobre starne</w:t>
      </w:r>
      <w:r w:rsidR="0089160B" w:rsidRPr="00AC0E4A">
        <w:rPr>
          <w:rFonts w:ascii="Arial" w:hAnsi="Arial" w:cs="Arial"/>
          <w:b/>
          <w:i/>
          <w:sz w:val="24"/>
          <w:szCs w:val="24"/>
        </w:rPr>
        <w:t>.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 xml:space="preserve">TOČINSKÝ, T., KLÁROVÁ, J., MAKSYMOV, J.: </w:t>
      </w:r>
      <w:proofErr w:type="spellStart"/>
      <w:r w:rsidRPr="00AC0E4A">
        <w:rPr>
          <w:rFonts w:ascii="Arial" w:hAnsi="Arial" w:cs="Arial"/>
          <w:i/>
          <w:iCs/>
          <w:sz w:val="24"/>
          <w:szCs w:val="24"/>
        </w:rPr>
        <w:t>Chronoškriatkovia</w:t>
      </w:r>
      <w:proofErr w:type="spellEnd"/>
      <w:r w:rsidRPr="00AC0E4A">
        <w:rPr>
          <w:rFonts w:ascii="Arial" w:hAnsi="Arial" w:cs="Arial"/>
          <w:sz w:val="24"/>
          <w:szCs w:val="24"/>
        </w:rPr>
        <w:t>, Bratislavské bábkové divadlo</w:t>
      </w:r>
      <w:r w:rsidR="0089160B" w:rsidRPr="00AC0E4A">
        <w:rPr>
          <w:rFonts w:ascii="Arial" w:hAnsi="Arial" w:cs="Arial"/>
          <w:sz w:val="24"/>
          <w:szCs w:val="24"/>
        </w:rPr>
        <w:t>] 2019, roč. 13, č. 9, s. 51.</w:t>
      </w:r>
    </w:p>
    <w:p w14:paraId="3621990D" w14:textId="77777777" w:rsidR="0089160B" w:rsidRPr="00AC0E4A" w:rsidRDefault="00F64E55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ČERTEZNI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sz w:val="24"/>
          <w:szCs w:val="24"/>
        </w:rPr>
        <w:t>Monik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>Manifest možností slobody a marazmu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. </w:t>
      </w:r>
      <w:r w:rsidR="0089160B" w:rsidRPr="00AC0E4A">
        <w:rPr>
          <w:rFonts w:ascii="Arial" w:hAnsi="Arial" w:cs="Arial"/>
          <w:sz w:val="24"/>
          <w:szCs w:val="24"/>
        </w:rPr>
        <w:t>[</w:t>
      </w:r>
      <w:r w:rsidRPr="00AC0E4A">
        <w:rPr>
          <w:rFonts w:ascii="Arial" w:hAnsi="Arial" w:cs="Arial"/>
          <w:sz w:val="24"/>
          <w:szCs w:val="24"/>
        </w:rPr>
        <w:t>FORNAYOVÁ, P.</w:t>
      </w:r>
      <w:r w:rsidR="0089160B"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i/>
          <w:sz w:val="24"/>
          <w:szCs w:val="24"/>
        </w:rPr>
        <w:t>Manifest možností</w:t>
      </w:r>
      <w:r w:rsidRPr="00AC0E4A">
        <w:rPr>
          <w:rFonts w:ascii="Arial" w:hAnsi="Arial" w:cs="Arial"/>
          <w:iCs/>
          <w:sz w:val="24"/>
          <w:szCs w:val="24"/>
        </w:rPr>
        <w:t xml:space="preserve">, Petra </w:t>
      </w:r>
      <w:proofErr w:type="spellStart"/>
      <w:r w:rsidRPr="00AC0E4A">
        <w:rPr>
          <w:rFonts w:ascii="Arial" w:hAnsi="Arial" w:cs="Arial"/>
          <w:iCs/>
          <w:sz w:val="24"/>
          <w:szCs w:val="24"/>
        </w:rPr>
        <w:t>Fornayová</w:t>
      </w:r>
      <w:proofErr w:type="spellEnd"/>
      <w:r w:rsidR="0089160B" w:rsidRPr="00AC0E4A">
        <w:rPr>
          <w:rFonts w:ascii="Arial" w:hAnsi="Arial" w:cs="Arial"/>
          <w:sz w:val="24"/>
          <w:szCs w:val="24"/>
        </w:rPr>
        <w:t>] 2019, roč. 13, č. 10, s. 50.</w:t>
      </w:r>
    </w:p>
    <w:p w14:paraId="41F94CE2" w14:textId="77777777" w:rsidR="0089160B" w:rsidRPr="00AC0E4A" w:rsidRDefault="00F64E55" w:rsidP="00AC0E4A">
      <w:pPr>
        <w:widowControl w:val="0"/>
        <w:overflowPunct w:val="0"/>
        <w:autoSpaceDE w:val="0"/>
        <w:autoSpaceDN w:val="0"/>
        <w:adjustRightInd w:val="0"/>
        <w:spacing w:after="0" w:line="360" w:lineRule="auto"/>
        <w:ind w:right="600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KNOPOVÁ, Elena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Woyzeck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trochu inak</w:t>
      </w:r>
      <w:r w:rsidR="0089160B" w:rsidRPr="00AC0E4A">
        <w:rPr>
          <w:rFonts w:ascii="Arial" w:hAnsi="Arial" w:cs="Arial"/>
          <w:b/>
          <w:i/>
          <w:sz w:val="24"/>
          <w:szCs w:val="24"/>
        </w:rPr>
        <w:t>.</w:t>
      </w:r>
      <w:r w:rsidR="0089160B" w:rsidRPr="00AC0E4A">
        <w:rPr>
          <w:rFonts w:ascii="Arial" w:hAnsi="Arial" w:cs="Arial"/>
          <w:b/>
          <w:sz w:val="24"/>
          <w:szCs w:val="24"/>
        </w:rPr>
        <w:t xml:space="preserve"> </w:t>
      </w:r>
      <w:r w:rsidR="0089160B" w:rsidRPr="00AC0E4A">
        <w:rPr>
          <w:rFonts w:ascii="Arial" w:hAnsi="Arial" w:cs="Arial"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sz w:val="24"/>
          <w:szCs w:val="24"/>
        </w:rPr>
        <w:t>Büchner</w:t>
      </w:r>
      <w:proofErr w:type="spellEnd"/>
      <w:r w:rsidRPr="00AC0E4A">
        <w:rPr>
          <w:rFonts w:ascii="Arial" w:hAnsi="Arial" w:cs="Arial"/>
          <w:sz w:val="24"/>
          <w:szCs w:val="24"/>
        </w:rPr>
        <w:t>, G.</w:t>
      </w:r>
      <w:r w:rsidR="0089160B" w:rsidRPr="00AC0E4A">
        <w:rPr>
          <w:rFonts w:ascii="Arial" w:hAnsi="Arial" w:cs="Arial"/>
          <w:sz w:val="24"/>
          <w:szCs w:val="24"/>
        </w:rPr>
        <w:t>:</w:t>
      </w:r>
      <w:r w:rsidRPr="00AC0E4A">
        <w:rPr>
          <w:rFonts w:ascii="Arial" w:hAnsi="Arial" w:cs="Arial"/>
          <w:sz w:val="24"/>
          <w:szCs w:val="24"/>
        </w:rPr>
        <w:t xml:space="preserve"> Franz W., Divadlo </w:t>
      </w:r>
      <w:proofErr w:type="spellStart"/>
      <w:r w:rsidRPr="00AC0E4A">
        <w:rPr>
          <w:rFonts w:ascii="Arial" w:hAnsi="Arial" w:cs="Arial"/>
          <w:sz w:val="24"/>
          <w:szCs w:val="24"/>
        </w:rPr>
        <w:t>Actores</w:t>
      </w:r>
      <w:proofErr w:type="spellEnd"/>
      <w:r w:rsidR="0089160B" w:rsidRPr="00AC0E4A">
        <w:rPr>
          <w:rFonts w:ascii="Arial" w:hAnsi="Arial" w:cs="Arial"/>
          <w:sz w:val="24"/>
          <w:szCs w:val="24"/>
        </w:rPr>
        <w:t>] 2019, roč. 13, č. 10, s. 51.</w:t>
      </w:r>
    </w:p>
    <w:p w14:paraId="140746A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  <w:u w:val="single"/>
        </w:rPr>
      </w:pPr>
    </w:p>
    <w:p w14:paraId="762F4D1C" w14:textId="77777777" w:rsidR="00031410" w:rsidRPr="00AC0E4A" w:rsidRDefault="00C2013E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AC0E4A">
        <w:rPr>
          <w:rFonts w:ascii="Arial" w:hAnsi="Arial" w:cs="Arial"/>
          <w:b/>
          <w:sz w:val="24"/>
          <w:szCs w:val="24"/>
          <w:u w:val="single"/>
        </w:rPr>
        <w:t>KNIŽNÁ RECENZIA</w:t>
      </w:r>
    </w:p>
    <w:p w14:paraId="0FAE2B74" w14:textId="77777777" w:rsidR="00D42AAC" w:rsidRPr="00AC0E4A" w:rsidRDefault="00D42AA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27C5B36B" w14:textId="77777777" w:rsidR="00031410" w:rsidRPr="00AC0E4A" w:rsidRDefault="00E358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NAGYOVÁ, Nora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031410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Pergerov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život so scénou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031410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031410" w:rsidRPr="00AC0E4A">
        <w:rPr>
          <w:rFonts w:ascii="Arial" w:hAnsi="Arial" w:cs="Arial"/>
          <w:bCs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Perger</w:t>
      </w:r>
      <w:proofErr w:type="spellEnd"/>
      <w:r w:rsidR="00F7181A" w:rsidRPr="00AC0E4A">
        <w:rPr>
          <w:rFonts w:ascii="Arial" w:hAnsi="Arial" w:cs="Arial"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Cs/>
          <w:sz w:val="24"/>
          <w:szCs w:val="24"/>
        </w:rPr>
        <w:t>F</w:t>
      </w:r>
      <w:r w:rsidR="00F7181A" w:rsidRPr="00AC0E4A">
        <w:rPr>
          <w:rFonts w:ascii="Arial" w:hAnsi="Arial" w:cs="Arial"/>
          <w:bCs/>
          <w:sz w:val="24"/>
          <w:szCs w:val="24"/>
        </w:rPr>
        <w:t>.</w:t>
      </w:r>
      <w:r w:rsidR="00031410"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Život so scénou</w:t>
      </w:r>
      <w:r w:rsidR="00031410" w:rsidRPr="00AC0E4A">
        <w:rPr>
          <w:rFonts w:ascii="Arial" w:hAnsi="Arial" w:cs="Arial"/>
          <w:bCs/>
          <w:sz w:val="24"/>
          <w:szCs w:val="24"/>
        </w:rPr>
        <w:t>] 201</w:t>
      </w:r>
      <w:r w:rsidRPr="00AC0E4A">
        <w:rPr>
          <w:rFonts w:ascii="Arial" w:hAnsi="Arial" w:cs="Arial"/>
          <w:bCs/>
          <w:sz w:val="24"/>
          <w:szCs w:val="24"/>
        </w:rPr>
        <w:t>9</w:t>
      </w:r>
      <w:r w:rsidR="00031410" w:rsidRPr="00AC0E4A">
        <w:rPr>
          <w:rFonts w:ascii="Arial" w:hAnsi="Arial" w:cs="Arial"/>
          <w:bCs/>
          <w:sz w:val="24"/>
          <w:szCs w:val="24"/>
        </w:rPr>
        <w:t xml:space="preserve">, roč. </w:t>
      </w:r>
      <w:r w:rsidR="00F7181A" w:rsidRPr="00AC0E4A">
        <w:rPr>
          <w:rFonts w:ascii="Arial" w:hAnsi="Arial" w:cs="Arial"/>
          <w:bCs/>
          <w:sz w:val="24"/>
          <w:szCs w:val="24"/>
        </w:rPr>
        <w:t>1</w:t>
      </w:r>
      <w:r w:rsidRPr="00AC0E4A">
        <w:rPr>
          <w:rFonts w:ascii="Arial" w:hAnsi="Arial" w:cs="Arial"/>
          <w:bCs/>
          <w:sz w:val="24"/>
          <w:szCs w:val="24"/>
        </w:rPr>
        <w:t>3</w:t>
      </w:r>
      <w:r w:rsidR="00031410" w:rsidRPr="00AC0E4A">
        <w:rPr>
          <w:rFonts w:ascii="Arial" w:hAnsi="Arial" w:cs="Arial"/>
          <w:bCs/>
          <w:sz w:val="24"/>
          <w:szCs w:val="24"/>
        </w:rPr>
        <w:t xml:space="preserve">, č. </w:t>
      </w:r>
      <w:r w:rsidRPr="00AC0E4A">
        <w:rPr>
          <w:rFonts w:ascii="Arial" w:hAnsi="Arial" w:cs="Arial"/>
          <w:bCs/>
          <w:sz w:val="24"/>
          <w:szCs w:val="24"/>
        </w:rPr>
        <w:t>1, s. 52-53</w:t>
      </w:r>
      <w:r w:rsidR="00031410" w:rsidRPr="00AC0E4A">
        <w:rPr>
          <w:rFonts w:ascii="Arial" w:hAnsi="Arial" w:cs="Arial"/>
          <w:bCs/>
          <w:sz w:val="24"/>
          <w:szCs w:val="24"/>
        </w:rPr>
        <w:t>.</w:t>
      </w:r>
    </w:p>
    <w:p w14:paraId="6680E523" w14:textId="77777777" w:rsidR="00E3583A" w:rsidRPr="00AC0E4A" w:rsidRDefault="00E358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CÍSAŘ, Ján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="00807791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ozoruhodná historiografie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r w:rsidR="00807791" w:rsidRPr="00AC0E4A">
        <w:rPr>
          <w:rFonts w:ascii="Arial" w:hAnsi="Arial" w:cs="Arial"/>
          <w:bCs/>
          <w:sz w:val="24"/>
          <w:szCs w:val="24"/>
        </w:rPr>
        <w:t>[</w:t>
      </w:r>
      <w:r w:rsidRPr="00AC0E4A">
        <w:rPr>
          <w:rFonts w:ascii="Arial" w:hAnsi="Arial" w:cs="Arial"/>
          <w:bCs/>
          <w:sz w:val="24"/>
          <w:szCs w:val="24"/>
        </w:rPr>
        <w:t>Kolektív autorov. Dejiny slovenského divadla I.] 2019, roč. 13</w:t>
      </w:r>
      <w:r w:rsidR="000B604B" w:rsidRPr="00AC0E4A">
        <w:rPr>
          <w:rFonts w:ascii="Arial" w:hAnsi="Arial" w:cs="Arial"/>
          <w:bCs/>
          <w:sz w:val="24"/>
          <w:szCs w:val="24"/>
        </w:rPr>
        <w:t>, č. 4</w:t>
      </w:r>
      <w:r w:rsidR="00807791" w:rsidRPr="00AC0E4A">
        <w:rPr>
          <w:rFonts w:ascii="Arial" w:hAnsi="Arial" w:cs="Arial"/>
          <w:bCs/>
          <w:sz w:val="24"/>
          <w:szCs w:val="24"/>
        </w:rPr>
        <w:t xml:space="preserve">, s. </w:t>
      </w:r>
      <w:r w:rsidRPr="00AC0E4A">
        <w:rPr>
          <w:rFonts w:ascii="Arial" w:hAnsi="Arial" w:cs="Arial"/>
          <w:bCs/>
          <w:sz w:val="24"/>
          <w:szCs w:val="24"/>
        </w:rPr>
        <w:t>50</w:t>
      </w:r>
      <w:r w:rsidR="00807791" w:rsidRPr="00AC0E4A">
        <w:rPr>
          <w:rFonts w:ascii="Arial" w:hAnsi="Arial" w:cs="Arial"/>
          <w:bCs/>
          <w:sz w:val="24"/>
          <w:szCs w:val="24"/>
        </w:rPr>
        <w:t>-</w:t>
      </w:r>
      <w:r w:rsidRPr="00AC0E4A">
        <w:rPr>
          <w:rFonts w:ascii="Arial" w:hAnsi="Arial" w:cs="Arial"/>
          <w:bCs/>
          <w:sz w:val="24"/>
          <w:szCs w:val="24"/>
        </w:rPr>
        <w:t>53</w:t>
      </w:r>
      <w:r w:rsidR="00807791" w:rsidRPr="00AC0E4A">
        <w:rPr>
          <w:rFonts w:ascii="Arial" w:hAnsi="Arial" w:cs="Arial"/>
          <w:bCs/>
          <w:sz w:val="24"/>
          <w:szCs w:val="24"/>
        </w:rPr>
        <w:t>.</w:t>
      </w:r>
    </w:p>
    <w:p w14:paraId="79E364AD" w14:textId="77777777" w:rsidR="00E3583A" w:rsidRPr="00AC0E4A" w:rsidRDefault="00E3583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TILAJČÍK, Peter</w:t>
      </w:r>
      <w:r w:rsidR="00B07D2F"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de bábka/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loutka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naša</w:t>
      </w:r>
      <w:r w:rsidR="008C7CDF" w:rsidRPr="00AC0E4A">
        <w:rPr>
          <w:rFonts w:ascii="Arial" w:hAnsi="Arial" w:cs="Arial"/>
          <w:b/>
          <w:bCs/>
          <w:i/>
          <w:sz w:val="24"/>
          <w:szCs w:val="24"/>
        </w:rPr>
        <w:t>?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[</w:t>
      </w:r>
      <w:r w:rsidR="008C7CDF" w:rsidRPr="00AC0E4A">
        <w:rPr>
          <w:rFonts w:ascii="Arial" w:hAnsi="Arial" w:cs="Arial"/>
          <w:bCs/>
          <w:sz w:val="24"/>
          <w:szCs w:val="24"/>
        </w:rPr>
        <w:t xml:space="preserve">Kolektív autorov. </w:t>
      </w:r>
      <w:r w:rsidRPr="00AC0E4A">
        <w:rPr>
          <w:rFonts w:ascii="Arial" w:hAnsi="Arial" w:cs="Arial"/>
          <w:bCs/>
          <w:sz w:val="24"/>
          <w:szCs w:val="24"/>
        </w:rPr>
        <w:t>Bábky na česko-slovenskej medzi.] 2018, roč. 13, č. 6, s. 88-89.</w:t>
      </w:r>
    </w:p>
    <w:p w14:paraId="239A2F72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NAGYOVÁ, Nor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„</w:t>
      </w:r>
      <w:r w:rsidRPr="00AC0E4A">
        <w:rPr>
          <w:rFonts w:ascii="Arial" w:hAnsi="Arial" w:cs="Arial"/>
          <w:b/>
          <w:bCs/>
          <w:i/>
          <w:sz w:val="24"/>
          <w:szCs w:val="24"/>
        </w:rPr>
        <w:t>Rozrezané“ strany povojnovej slovenskej drámy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[</w:t>
      </w:r>
      <w:proofErr w:type="spellStart"/>
      <w:r w:rsidRPr="00AC0E4A">
        <w:rPr>
          <w:rFonts w:ascii="Arial" w:hAnsi="Arial" w:cs="Arial"/>
          <w:bCs/>
          <w:sz w:val="24"/>
          <w:szCs w:val="24"/>
        </w:rPr>
        <w:t>Kročanová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, D. Nerozrezaná dráma] 2019, roč. 13, č. 7, s. 52-53.</w:t>
      </w:r>
    </w:p>
    <w:p w14:paraId="6D1ADFC9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CHRISTOV, Peter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Kudy</w:t>
      </w:r>
      <w:proofErr w:type="spellEnd"/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tudy</w:t>
      </w:r>
      <w:proofErr w:type="spellEnd"/>
      <w:r w:rsidRPr="00AC0E4A">
        <w:rPr>
          <w:rFonts w:ascii="Arial" w:hAnsi="Arial" w:cs="Arial"/>
          <w:b/>
          <w:bCs/>
          <w:sz w:val="24"/>
          <w:szCs w:val="24"/>
        </w:rPr>
        <w:t xml:space="preserve"> vede cesta do Francie? </w:t>
      </w:r>
      <w:r w:rsidRPr="00AC0E4A">
        <w:rPr>
          <w:rFonts w:ascii="Arial" w:hAnsi="Arial" w:cs="Arial"/>
          <w:bCs/>
          <w:sz w:val="24"/>
          <w:szCs w:val="24"/>
        </w:rPr>
        <w:t>[ŠIMKOVÁ, S. Divadlo prekračuje hranice] 2019, roč. 13, č. 8, s. 52-53.</w:t>
      </w:r>
    </w:p>
    <w:p w14:paraId="3B0804C7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3DAC095B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0BEFB158" w14:textId="77777777" w:rsidR="00807791" w:rsidRPr="00AC0E4A" w:rsidRDefault="00807791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057322D0" w14:textId="77777777" w:rsidR="00AC0E4A" w:rsidRDefault="00AC0E4A">
      <w:pPr>
        <w:spacing w:after="160" w:line="259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2D0B2EA0" w14:textId="77777777" w:rsidR="00055D2F" w:rsidRPr="00AC0E4A" w:rsidRDefault="00055D2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lastRenderedPageBreak/>
        <w:t>KNIŽNÁ UKÁŽKA</w:t>
      </w:r>
    </w:p>
    <w:p w14:paraId="21087848" w14:textId="77777777" w:rsidR="00D42AAC" w:rsidRPr="00AC0E4A" w:rsidRDefault="00D42AA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CFB38EC" w14:textId="77777777" w:rsidR="00055D2F" w:rsidRPr="00AC0E4A" w:rsidRDefault="00327E5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KOLEKTÍV AUTOROV</w:t>
      </w:r>
      <w:r w:rsidR="00055D2F" w:rsidRPr="00AC0E4A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Reclaimed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Avant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-garde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Spaces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and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Stages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of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Avant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-garde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Theatre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in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Central-Eastern</w:t>
      </w:r>
      <w:proofErr w:type="spellEnd"/>
      <w:r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Europe</w:t>
      </w:r>
      <w:proofErr w:type="spellEnd"/>
      <w:r w:rsidR="00F7181A" w:rsidRPr="00AC0E4A">
        <w:rPr>
          <w:rFonts w:ascii="Arial" w:hAnsi="Arial" w:cs="Arial"/>
          <w:sz w:val="24"/>
          <w:szCs w:val="24"/>
        </w:rPr>
        <w:t>. 201</w:t>
      </w:r>
      <w:r w:rsidRPr="00AC0E4A">
        <w:rPr>
          <w:rFonts w:ascii="Arial" w:hAnsi="Arial" w:cs="Arial"/>
          <w:sz w:val="24"/>
          <w:szCs w:val="24"/>
        </w:rPr>
        <w:t>9</w:t>
      </w:r>
      <w:r w:rsidR="00F7181A" w:rsidRPr="00AC0E4A">
        <w:rPr>
          <w:rFonts w:ascii="Arial" w:hAnsi="Arial" w:cs="Arial"/>
          <w:sz w:val="24"/>
          <w:szCs w:val="24"/>
        </w:rPr>
        <w:t>, roč. 1</w:t>
      </w:r>
      <w:r w:rsidRPr="00AC0E4A">
        <w:rPr>
          <w:rFonts w:ascii="Arial" w:hAnsi="Arial" w:cs="Arial"/>
          <w:sz w:val="24"/>
          <w:szCs w:val="24"/>
        </w:rPr>
        <w:t>3</w:t>
      </w:r>
      <w:r w:rsidR="00055D2F" w:rsidRPr="00AC0E4A">
        <w:rPr>
          <w:rFonts w:ascii="Arial" w:hAnsi="Arial" w:cs="Arial"/>
          <w:sz w:val="24"/>
          <w:szCs w:val="24"/>
        </w:rPr>
        <w:t xml:space="preserve">, č. </w:t>
      </w:r>
      <w:r w:rsidR="00F7181A" w:rsidRPr="00AC0E4A">
        <w:rPr>
          <w:rFonts w:ascii="Arial" w:hAnsi="Arial" w:cs="Arial"/>
          <w:sz w:val="24"/>
          <w:szCs w:val="24"/>
        </w:rPr>
        <w:t>2</w:t>
      </w:r>
      <w:r w:rsidR="00055D2F" w:rsidRPr="00AC0E4A">
        <w:rPr>
          <w:rFonts w:ascii="Arial" w:hAnsi="Arial" w:cs="Arial"/>
          <w:sz w:val="24"/>
          <w:szCs w:val="24"/>
        </w:rPr>
        <w:t>, s. 5</w:t>
      </w:r>
      <w:r w:rsidR="00F7181A" w:rsidRPr="00AC0E4A">
        <w:rPr>
          <w:rFonts w:ascii="Arial" w:hAnsi="Arial" w:cs="Arial"/>
          <w:sz w:val="24"/>
          <w:szCs w:val="24"/>
        </w:rPr>
        <w:t>2-53</w:t>
      </w:r>
      <w:r w:rsidR="00055D2F" w:rsidRPr="00AC0E4A">
        <w:rPr>
          <w:rFonts w:ascii="Arial" w:hAnsi="Arial" w:cs="Arial"/>
          <w:sz w:val="24"/>
          <w:szCs w:val="24"/>
        </w:rPr>
        <w:t>.</w:t>
      </w:r>
    </w:p>
    <w:p w14:paraId="2CC39C9D" w14:textId="77777777" w:rsidR="00055D2F" w:rsidRPr="00AC0E4A" w:rsidRDefault="00327E5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OLEKTÍV AUTOROV</w:t>
      </w:r>
      <w:r w:rsidR="00E95B5A"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Dejiny slovenského divadla I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055D2F"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sz w:val="24"/>
          <w:szCs w:val="24"/>
        </w:rPr>
        <w:t>2019</w:t>
      </w:r>
      <w:r w:rsidR="00055D2F" w:rsidRPr="00AC0E4A">
        <w:rPr>
          <w:rFonts w:ascii="Arial" w:hAnsi="Arial" w:cs="Arial"/>
          <w:sz w:val="24"/>
          <w:szCs w:val="24"/>
        </w:rPr>
        <w:t>, roč. 1</w:t>
      </w:r>
      <w:r w:rsidRPr="00AC0E4A">
        <w:rPr>
          <w:rFonts w:ascii="Arial" w:hAnsi="Arial" w:cs="Arial"/>
          <w:sz w:val="24"/>
          <w:szCs w:val="24"/>
        </w:rPr>
        <w:t>3</w:t>
      </w:r>
      <w:r w:rsidR="00055D2F" w:rsidRPr="00AC0E4A">
        <w:rPr>
          <w:rFonts w:ascii="Arial" w:hAnsi="Arial" w:cs="Arial"/>
          <w:sz w:val="24"/>
          <w:szCs w:val="24"/>
        </w:rPr>
        <w:t xml:space="preserve">, č. </w:t>
      </w:r>
      <w:r w:rsidR="00F7181A" w:rsidRPr="00AC0E4A">
        <w:rPr>
          <w:rFonts w:ascii="Arial" w:hAnsi="Arial" w:cs="Arial"/>
          <w:sz w:val="24"/>
          <w:szCs w:val="24"/>
        </w:rPr>
        <w:t>3</w:t>
      </w:r>
      <w:r w:rsidR="00055D2F" w:rsidRPr="00AC0E4A">
        <w:rPr>
          <w:rFonts w:ascii="Arial" w:hAnsi="Arial" w:cs="Arial"/>
          <w:sz w:val="24"/>
          <w:szCs w:val="24"/>
        </w:rPr>
        <w:t xml:space="preserve">, s. 52-53. </w:t>
      </w:r>
    </w:p>
    <w:p w14:paraId="675BF592" w14:textId="77777777" w:rsidR="00807791" w:rsidRPr="00AC0E4A" w:rsidRDefault="00327E5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RAPI, N</w:t>
      </w:r>
      <w:r w:rsidR="00B07D2F" w:rsidRPr="00AC0E4A">
        <w:rPr>
          <w:rFonts w:ascii="Arial" w:hAnsi="Arial" w:cs="Arial"/>
          <w:sz w:val="24"/>
          <w:szCs w:val="24"/>
        </w:rPr>
        <w:t>.</w:t>
      </w:r>
      <w:r w:rsidRPr="00AC0E4A">
        <w:rPr>
          <w:rFonts w:ascii="Arial" w:hAnsi="Arial" w:cs="Arial"/>
          <w:b/>
          <w:sz w:val="24"/>
          <w:szCs w:val="24"/>
        </w:rPr>
        <w:t>, MAVRITSAKIS, J</w:t>
      </w:r>
      <w:r w:rsidR="00B07D2F" w:rsidRPr="00AC0E4A">
        <w:rPr>
          <w:rFonts w:ascii="Arial" w:hAnsi="Arial" w:cs="Arial"/>
          <w:sz w:val="24"/>
          <w:szCs w:val="24"/>
        </w:rPr>
        <w:t>.</w:t>
      </w:r>
      <w:r w:rsidRPr="00AC0E4A">
        <w:rPr>
          <w:rFonts w:ascii="Arial" w:hAnsi="Arial" w:cs="Arial"/>
          <w:b/>
          <w:sz w:val="24"/>
          <w:szCs w:val="24"/>
        </w:rPr>
        <w:t>,DIMITRADIS, D</w:t>
      </w:r>
      <w:r w:rsidR="00B07D2F" w:rsidRPr="00AC0E4A">
        <w:rPr>
          <w:rFonts w:ascii="Arial" w:hAnsi="Arial" w:cs="Arial"/>
          <w:sz w:val="24"/>
          <w:szCs w:val="24"/>
        </w:rPr>
        <w:t>.:</w:t>
      </w:r>
      <w:r w:rsidR="00807791"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i/>
          <w:sz w:val="24"/>
          <w:szCs w:val="24"/>
        </w:rPr>
        <w:t>Grécka dráma</w:t>
      </w:r>
      <w:r w:rsidR="00B07D2F" w:rsidRPr="00AC0E4A">
        <w:rPr>
          <w:rFonts w:ascii="Arial" w:hAnsi="Arial" w:cs="Arial"/>
          <w:sz w:val="24"/>
          <w:szCs w:val="24"/>
        </w:rPr>
        <w:t>.</w:t>
      </w:r>
      <w:r w:rsidR="00807791"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r w:rsidR="00807791" w:rsidRPr="00AC0E4A">
        <w:rPr>
          <w:rFonts w:ascii="Arial" w:hAnsi="Arial" w:cs="Arial"/>
          <w:sz w:val="24"/>
          <w:szCs w:val="24"/>
        </w:rPr>
        <w:t>201</w:t>
      </w:r>
      <w:r w:rsidRPr="00AC0E4A">
        <w:rPr>
          <w:rFonts w:ascii="Arial" w:hAnsi="Arial" w:cs="Arial"/>
          <w:sz w:val="24"/>
          <w:szCs w:val="24"/>
        </w:rPr>
        <w:t>9</w:t>
      </w:r>
      <w:r w:rsidR="00807791" w:rsidRPr="00AC0E4A">
        <w:rPr>
          <w:rFonts w:ascii="Arial" w:hAnsi="Arial" w:cs="Arial"/>
          <w:sz w:val="24"/>
          <w:szCs w:val="24"/>
        </w:rPr>
        <w:t>, roč. 1</w:t>
      </w:r>
      <w:r w:rsidRPr="00AC0E4A">
        <w:rPr>
          <w:rFonts w:ascii="Arial" w:hAnsi="Arial" w:cs="Arial"/>
          <w:sz w:val="24"/>
          <w:szCs w:val="24"/>
        </w:rPr>
        <w:t>3</w:t>
      </w:r>
      <w:r w:rsidR="00807791" w:rsidRPr="00AC0E4A">
        <w:rPr>
          <w:rFonts w:ascii="Arial" w:hAnsi="Arial" w:cs="Arial"/>
          <w:sz w:val="24"/>
          <w:szCs w:val="24"/>
        </w:rPr>
        <w:t xml:space="preserve">, č. 5, s. 52-53. </w:t>
      </w:r>
    </w:p>
    <w:p w14:paraId="4DE8C744" w14:textId="77777777" w:rsidR="00807791" w:rsidRPr="00AC0E4A" w:rsidRDefault="00327E5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KOWALCZUKOVÁ, </w:t>
      </w:r>
      <w:proofErr w:type="spellStart"/>
      <w:r w:rsidRPr="00AC0E4A">
        <w:rPr>
          <w:rFonts w:ascii="Arial" w:hAnsi="Arial" w:cs="Arial"/>
          <w:b/>
          <w:sz w:val="24"/>
          <w:szCs w:val="24"/>
        </w:rPr>
        <w:t>Kaja</w:t>
      </w:r>
      <w:proofErr w:type="spellEnd"/>
      <w:r w:rsidR="00E95B5A" w:rsidRPr="00AC0E4A">
        <w:rPr>
          <w:rFonts w:ascii="Arial" w:hAnsi="Arial" w:cs="Arial"/>
          <w:b/>
          <w:sz w:val="24"/>
          <w:szCs w:val="24"/>
        </w:rPr>
        <w:t>:</w:t>
      </w:r>
      <w:r w:rsidR="00807791" w:rsidRPr="00AC0E4A">
        <w:rPr>
          <w:rFonts w:ascii="Arial" w:hAnsi="Arial" w:cs="Arial"/>
          <w:b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sz w:val="24"/>
          <w:szCs w:val="24"/>
        </w:rPr>
        <w:t>63/64</w:t>
      </w:r>
      <w:r w:rsidR="00B07D2F" w:rsidRPr="00AC0E4A">
        <w:rPr>
          <w:rFonts w:ascii="Arial" w:hAnsi="Arial" w:cs="Arial"/>
          <w:sz w:val="24"/>
          <w:szCs w:val="24"/>
        </w:rPr>
        <w:t>.</w:t>
      </w:r>
      <w:r w:rsidR="00807791" w:rsidRPr="00AC0E4A">
        <w:rPr>
          <w:rFonts w:ascii="Arial" w:hAnsi="Arial" w:cs="Arial"/>
          <w:b/>
          <w:i/>
          <w:sz w:val="24"/>
          <w:szCs w:val="24"/>
        </w:rPr>
        <w:t xml:space="preserve"> </w:t>
      </w:r>
      <w:r w:rsidR="00E95B5A" w:rsidRPr="00AC0E4A">
        <w:rPr>
          <w:rFonts w:ascii="Arial" w:hAnsi="Arial" w:cs="Arial"/>
          <w:sz w:val="24"/>
          <w:szCs w:val="24"/>
        </w:rPr>
        <w:t>2019</w:t>
      </w:r>
      <w:r w:rsidR="00807791" w:rsidRPr="00AC0E4A">
        <w:rPr>
          <w:rFonts w:ascii="Arial" w:hAnsi="Arial" w:cs="Arial"/>
          <w:sz w:val="24"/>
          <w:szCs w:val="24"/>
        </w:rPr>
        <w:t>, roč. 1</w:t>
      </w:r>
      <w:r w:rsidRPr="00AC0E4A">
        <w:rPr>
          <w:rFonts w:ascii="Arial" w:hAnsi="Arial" w:cs="Arial"/>
          <w:sz w:val="24"/>
          <w:szCs w:val="24"/>
        </w:rPr>
        <w:t>3</w:t>
      </w:r>
      <w:r w:rsidR="00807791" w:rsidRPr="00AC0E4A">
        <w:rPr>
          <w:rFonts w:ascii="Arial" w:hAnsi="Arial" w:cs="Arial"/>
          <w:sz w:val="24"/>
          <w:szCs w:val="24"/>
        </w:rPr>
        <w:t xml:space="preserve">, č. 6, s. 90-91. </w:t>
      </w:r>
    </w:p>
    <w:p w14:paraId="763164C0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>ZICH, O.</w:t>
      </w:r>
      <w:r w:rsidRPr="00AC0E4A">
        <w:rPr>
          <w:rFonts w:ascii="Arial" w:hAnsi="Arial" w:cs="Arial"/>
          <w:sz w:val="24"/>
          <w:szCs w:val="24"/>
        </w:rPr>
        <w:t xml:space="preserve">: </w:t>
      </w:r>
      <w:r w:rsidRPr="00AC0E4A">
        <w:rPr>
          <w:rFonts w:ascii="Arial" w:hAnsi="Arial" w:cs="Arial"/>
          <w:b/>
          <w:i/>
          <w:sz w:val="24"/>
          <w:szCs w:val="24"/>
        </w:rPr>
        <w:t xml:space="preserve">Estetika dramatického </w:t>
      </w:r>
      <w:proofErr w:type="spellStart"/>
      <w:r w:rsidRPr="00AC0E4A">
        <w:rPr>
          <w:rFonts w:ascii="Arial" w:hAnsi="Arial" w:cs="Arial"/>
          <w:b/>
          <w:i/>
          <w:sz w:val="24"/>
          <w:szCs w:val="24"/>
        </w:rPr>
        <w:t>umění</w:t>
      </w:r>
      <w:proofErr w:type="spellEnd"/>
      <w:r w:rsidRPr="00AC0E4A">
        <w:rPr>
          <w:rFonts w:ascii="Arial" w:hAnsi="Arial" w:cs="Arial"/>
          <w:sz w:val="24"/>
          <w:szCs w:val="24"/>
        </w:rPr>
        <w:t>. 2019, roč. 13, č. 9, s. 52-53.</w:t>
      </w:r>
    </w:p>
    <w:p w14:paraId="5FF30CEA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b/>
          <w:sz w:val="24"/>
          <w:szCs w:val="24"/>
        </w:rPr>
        <w:t xml:space="preserve">OĽHOVÁ, T., KRÁĽOVIČ, M.: </w:t>
      </w:r>
      <w:r w:rsidRPr="00AC0E4A">
        <w:rPr>
          <w:rFonts w:ascii="Arial" w:hAnsi="Arial" w:cs="Arial"/>
          <w:b/>
          <w:i/>
          <w:sz w:val="24"/>
          <w:szCs w:val="24"/>
        </w:rPr>
        <w:t>Bežná (Nežný komiks 2)</w:t>
      </w:r>
      <w:r w:rsidRPr="00AC0E4A">
        <w:rPr>
          <w:rFonts w:ascii="Arial" w:hAnsi="Arial" w:cs="Arial"/>
          <w:sz w:val="24"/>
          <w:szCs w:val="24"/>
        </w:rPr>
        <w:t>. 2019, roč. 13, č. 10, s. 52-53.</w:t>
      </w:r>
    </w:p>
    <w:p w14:paraId="0A434DE5" w14:textId="77777777" w:rsidR="001576E4" w:rsidRPr="00AC0E4A" w:rsidRDefault="001576E4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30FF859" w14:textId="77777777" w:rsidR="000C10DB" w:rsidRPr="00AC0E4A" w:rsidRDefault="000C10DB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26B743F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GLOSA</w:t>
      </w:r>
    </w:p>
    <w:p w14:paraId="5FB798E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2171898C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AKUŤANSK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eď nemôžeš tvoriť, môžeš pracovať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, s. 55.</w:t>
      </w:r>
    </w:p>
    <w:p w14:paraId="1BB6791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TURČANOVÁ, Uršuľ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Stratené v preklade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2, s. 55.</w:t>
      </w:r>
    </w:p>
    <w:p w14:paraId="4250D1F5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HIZSNYAN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Géza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danlivo jednoduchá odpoveď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3, s. 55.</w:t>
      </w:r>
    </w:p>
    <w:p w14:paraId="319372F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ALDÍK, Peter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Bábkové divadlo bez divadl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4,  s. 55.</w:t>
      </w:r>
    </w:p>
    <w:p w14:paraId="00AECBE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CHÁČEK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Ministerstvo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nekultury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5, s. 55.</w:t>
      </w:r>
    </w:p>
    <w:p w14:paraId="4CD0D95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ŠLÁROVÁ, Martin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Čo limituje slovenských divákov?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6, s. 92.</w:t>
      </w:r>
    </w:p>
    <w:p w14:paraId="032E036C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RGOŇA, Mário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Podoby slobody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55.</w:t>
      </w:r>
    </w:p>
    <w:p w14:paraId="17460301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AKUŤANSK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áruka kvalitného nešťasti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55.</w:t>
      </w:r>
    </w:p>
    <w:p w14:paraId="73EDFCC1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ROSOVÁ, Mik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 dramaturgickej pokladnice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9, s. 55.</w:t>
      </w:r>
    </w:p>
    <w:p w14:paraId="0C065C39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CHÁČEK, Marti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edřený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amet</w:t>
      </w:r>
      <w:proofErr w:type="spellEnd"/>
      <w:r w:rsidR="00DE662F" w:rsidRPr="00AC0E4A">
        <w:rPr>
          <w:rFonts w:ascii="Arial" w:hAnsi="Arial" w:cs="Arial"/>
          <w:b/>
          <w:bCs/>
          <w:sz w:val="24"/>
          <w:szCs w:val="24"/>
        </w:rPr>
        <w:t>?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0, s. 55.</w:t>
      </w:r>
    </w:p>
    <w:p w14:paraId="6B0C9D98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E06B479" w14:textId="77777777" w:rsidR="00AC0E4A" w:rsidRDefault="00AC0E4A">
      <w:pPr>
        <w:spacing w:after="160" w:line="259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4246614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lastRenderedPageBreak/>
        <w:t>2x2</w:t>
      </w:r>
    </w:p>
    <w:p w14:paraId="210F643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683A5DB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Ako vnímate aktuálne funkcie a problémy subvencovaných umeleckých inštitúcií na Slovensku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1, s. 54-55.</w:t>
      </w:r>
    </w:p>
    <w:p w14:paraId="637EBEA3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10646BA1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Vnímate divadelnú fotografiu ako dokument alebo umenie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2, s. 54-55.</w:t>
      </w:r>
    </w:p>
    <w:p w14:paraId="7781AEF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45232642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Aká je funkcia inojazyčných menšinových divadiel na Slovensku a ako ich vnímate v rámci existujúcich divadelných štruktúr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3, s. 54-55.</w:t>
      </w:r>
    </w:p>
    <w:p w14:paraId="707F7FAD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6651F78C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Ako vnímate zmysel, podstatu a význam globálnych iniciatív ako Svetový deň divadla</w:t>
      </w:r>
      <w:r w:rsidRPr="00AC0E4A">
        <w:rPr>
          <w:rFonts w:ascii="Arial" w:hAnsi="Arial" w:cs="Arial"/>
          <w:bCs/>
          <w:iCs/>
          <w:sz w:val="24"/>
          <w:szCs w:val="24"/>
        </w:rPr>
        <w:t>...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4, s. 54-55.</w:t>
      </w:r>
    </w:p>
    <w:p w14:paraId="71929EAE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20DE7DD6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Aké sú hranice medzi originálnym nápadom tvorcu a predpokladaným efektom na divácky záujem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5, s. 54-55.</w:t>
      </w:r>
    </w:p>
    <w:p w14:paraId="128E41B4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767B4A63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Ako vnímate spojenie divadla s aktuálnymi filozofickými smermi a dosah divadla na filozofiu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6, s. 92-93.</w:t>
      </w:r>
    </w:p>
    <w:p w14:paraId="72E1BA6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Michaela Mojžišová, Ivana Rumanová, Vladimír </w:t>
      </w:r>
      <w:proofErr w:type="spellStart"/>
      <w:r w:rsidRPr="00AC0E4A">
        <w:rPr>
          <w:rFonts w:ascii="Arial" w:hAnsi="Arial" w:cs="Arial"/>
          <w:sz w:val="24"/>
          <w:szCs w:val="24"/>
        </w:rPr>
        <w:t>Predmers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Rastislav </w:t>
      </w:r>
      <w:proofErr w:type="spellStart"/>
      <w:r w:rsidRPr="00AC0E4A">
        <w:rPr>
          <w:rFonts w:ascii="Arial" w:hAnsi="Arial" w:cs="Arial"/>
          <w:sz w:val="24"/>
          <w:szCs w:val="24"/>
        </w:rPr>
        <w:t>Ballek</w:t>
      </w:r>
      <w:proofErr w:type="spellEnd"/>
    </w:p>
    <w:p w14:paraId="58B9577D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Má zmysel obracať sa v dobe chaosu na staré poriadky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7, s. 54-55.</w:t>
      </w:r>
    </w:p>
    <w:p w14:paraId="595E2E4D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Elena </w:t>
      </w:r>
      <w:proofErr w:type="spellStart"/>
      <w:r w:rsidRPr="00AC0E4A">
        <w:rPr>
          <w:rFonts w:ascii="Arial" w:hAnsi="Arial" w:cs="Arial"/>
          <w:sz w:val="24"/>
          <w:szCs w:val="24"/>
        </w:rPr>
        <w:t>Knopov</w:t>
      </w:r>
      <w:r w:rsidR="00DE662F" w:rsidRPr="00AC0E4A">
        <w:rPr>
          <w:rFonts w:ascii="Arial" w:hAnsi="Arial" w:cs="Arial"/>
          <w:sz w:val="24"/>
          <w:szCs w:val="24"/>
        </w:rPr>
        <w:t>á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Peter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Čanecký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Marián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Amsler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Michaela </w:t>
      </w:r>
      <w:proofErr w:type="spellStart"/>
      <w:r w:rsidRPr="00AC0E4A">
        <w:rPr>
          <w:rFonts w:ascii="Arial" w:hAnsi="Arial" w:cs="Arial"/>
          <w:sz w:val="24"/>
          <w:szCs w:val="24"/>
        </w:rPr>
        <w:t>Pašteková</w:t>
      </w:r>
      <w:proofErr w:type="spellEnd"/>
    </w:p>
    <w:p w14:paraId="0D231C4A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>Čo by malo Slovenské národné divadlo priniesť v stej sezóne a čo by mala jubilejná sezóna</w:t>
      </w:r>
      <w:r w:rsid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priniesť Slovenskému národnému divadlu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8, s. 54-55.</w:t>
      </w:r>
    </w:p>
    <w:p w14:paraId="1700EDF8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Elena </w:t>
      </w:r>
      <w:proofErr w:type="spellStart"/>
      <w:r w:rsidRPr="00AC0E4A">
        <w:rPr>
          <w:rFonts w:ascii="Arial" w:hAnsi="Arial" w:cs="Arial"/>
          <w:sz w:val="24"/>
          <w:szCs w:val="24"/>
        </w:rPr>
        <w:t>Knopov</w:t>
      </w:r>
      <w:r w:rsidR="00DE662F" w:rsidRPr="00AC0E4A">
        <w:rPr>
          <w:rFonts w:ascii="Arial" w:hAnsi="Arial" w:cs="Arial"/>
          <w:sz w:val="24"/>
          <w:szCs w:val="24"/>
        </w:rPr>
        <w:t>á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Peter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Čanecký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Marián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Amsler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Michaela </w:t>
      </w:r>
      <w:proofErr w:type="spellStart"/>
      <w:r w:rsidRPr="00AC0E4A">
        <w:rPr>
          <w:rFonts w:ascii="Arial" w:hAnsi="Arial" w:cs="Arial"/>
          <w:sz w:val="24"/>
          <w:szCs w:val="24"/>
        </w:rPr>
        <w:t>Pašteková</w:t>
      </w:r>
      <w:proofErr w:type="spellEnd"/>
    </w:p>
    <w:p w14:paraId="19B60795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Do akej miery by sa mali umelecké vzdelávacie inštitúcie politicky, hodnotovo </w:t>
      </w:r>
      <w:r w:rsidRPr="00AC0E4A">
        <w:rPr>
          <w:rFonts w:ascii="Arial" w:hAnsi="Arial" w:cs="Arial"/>
          <w:b/>
          <w:bCs/>
          <w:i/>
          <w:iCs/>
          <w:sz w:val="24"/>
          <w:szCs w:val="24"/>
        </w:rPr>
        <w:lastRenderedPageBreak/>
        <w:t xml:space="preserve">a názorovo vymedzovať alebo sa hlásiť k občianskym iniciatívam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9, s. 54-55.</w:t>
      </w:r>
    </w:p>
    <w:p w14:paraId="774D935A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Elena </w:t>
      </w:r>
      <w:proofErr w:type="spellStart"/>
      <w:r w:rsidRPr="00AC0E4A">
        <w:rPr>
          <w:rFonts w:ascii="Arial" w:hAnsi="Arial" w:cs="Arial"/>
          <w:sz w:val="24"/>
          <w:szCs w:val="24"/>
        </w:rPr>
        <w:t>Knopová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Peter </w:t>
      </w:r>
      <w:proofErr w:type="spellStart"/>
      <w:r w:rsidRPr="00AC0E4A">
        <w:rPr>
          <w:rFonts w:ascii="Arial" w:hAnsi="Arial" w:cs="Arial"/>
          <w:sz w:val="24"/>
          <w:szCs w:val="24"/>
        </w:rPr>
        <w:t>Čanecký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Marián </w:t>
      </w:r>
      <w:proofErr w:type="spellStart"/>
      <w:r w:rsidRPr="00AC0E4A">
        <w:rPr>
          <w:rFonts w:ascii="Arial" w:hAnsi="Arial" w:cs="Arial"/>
          <w:sz w:val="24"/>
          <w:szCs w:val="24"/>
        </w:rPr>
        <w:t>Amsler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Michaela </w:t>
      </w:r>
      <w:proofErr w:type="spellStart"/>
      <w:r w:rsidRPr="00AC0E4A">
        <w:rPr>
          <w:rFonts w:ascii="Arial" w:hAnsi="Arial" w:cs="Arial"/>
          <w:sz w:val="24"/>
          <w:szCs w:val="24"/>
        </w:rPr>
        <w:t>Pašteková</w:t>
      </w:r>
      <w:proofErr w:type="spellEnd"/>
    </w:p>
    <w:p w14:paraId="761AD4AF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AC0E4A">
        <w:rPr>
          <w:rFonts w:ascii="Arial" w:hAnsi="Arial" w:cs="Arial"/>
          <w:b/>
          <w:bCs/>
          <w:i/>
          <w:iCs/>
          <w:sz w:val="24"/>
          <w:szCs w:val="24"/>
        </w:rPr>
        <w:t xml:space="preserve">Čo demokratický obrat divadlu mal či mohol priniesť a za tridsať rokov nepriniesol? </w:t>
      </w:r>
      <w:r w:rsidRPr="00AC0E4A">
        <w:rPr>
          <w:rFonts w:ascii="Arial" w:hAnsi="Arial" w:cs="Arial"/>
          <w:bCs/>
          <w:iCs/>
          <w:sz w:val="24"/>
          <w:szCs w:val="24"/>
        </w:rPr>
        <w:t>2019, roč. 13, č. 10, s. 54-55.</w:t>
      </w:r>
    </w:p>
    <w:p w14:paraId="7E5E3A7A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AC0E4A">
        <w:rPr>
          <w:rFonts w:ascii="Arial" w:hAnsi="Arial" w:cs="Arial"/>
          <w:sz w:val="24"/>
          <w:szCs w:val="24"/>
        </w:rPr>
        <w:t xml:space="preserve">odpovedali: Elena </w:t>
      </w:r>
      <w:proofErr w:type="spellStart"/>
      <w:r w:rsidRPr="00AC0E4A">
        <w:rPr>
          <w:rFonts w:ascii="Arial" w:hAnsi="Arial" w:cs="Arial"/>
          <w:sz w:val="24"/>
          <w:szCs w:val="24"/>
        </w:rPr>
        <w:t>Knopov</w:t>
      </w:r>
      <w:r w:rsidR="00DE662F" w:rsidRPr="00AC0E4A">
        <w:rPr>
          <w:rFonts w:ascii="Arial" w:hAnsi="Arial" w:cs="Arial"/>
          <w:sz w:val="24"/>
          <w:szCs w:val="24"/>
        </w:rPr>
        <w:t>á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Peter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Čanecký</w:t>
      </w:r>
      <w:proofErr w:type="spellEnd"/>
      <w:r w:rsidR="00DE662F" w:rsidRPr="00AC0E4A">
        <w:rPr>
          <w:rFonts w:ascii="Arial" w:hAnsi="Arial" w:cs="Arial"/>
          <w:sz w:val="24"/>
          <w:szCs w:val="24"/>
        </w:rPr>
        <w:t xml:space="preserve">, Marián </w:t>
      </w:r>
      <w:proofErr w:type="spellStart"/>
      <w:r w:rsidR="00DE662F" w:rsidRPr="00AC0E4A">
        <w:rPr>
          <w:rFonts w:ascii="Arial" w:hAnsi="Arial" w:cs="Arial"/>
          <w:sz w:val="24"/>
          <w:szCs w:val="24"/>
        </w:rPr>
        <w:t>Amsler</w:t>
      </w:r>
      <w:proofErr w:type="spellEnd"/>
      <w:r w:rsidRPr="00AC0E4A">
        <w:rPr>
          <w:rFonts w:ascii="Arial" w:hAnsi="Arial" w:cs="Arial"/>
          <w:sz w:val="24"/>
          <w:szCs w:val="24"/>
        </w:rPr>
        <w:t xml:space="preserve">, Michaela </w:t>
      </w:r>
      <w:proofErr w:type="spellStart"/>
      <w:r w:rsidRPr="00AC0E4A">
        <w:rPr>
          <w:rFonts w:ascii="Arial" w:hAnsi="Arial" w:cs="Arial"/>
          <w:sz w:val="24"/>
          <w:szCs w:val="24"/>
        </w:rPr>
        <w:t>Pašteková</w:t>
      </w:r>
      <w:proofErr w:type="spellEnd"/>
    </w:p>
    <w:p w14:paraId="7FF652BA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27D0A5E1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A78696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AC0E4A">
        <w:rPr>
          <w:rFonts w:ascii="Arial" w:hAnsi="Arial" w:cs="Arial"/>
          <w:b/>
          <w:sz w:val="24"/>
          <w:szCs w:val="24"/>
          <w:u w:val="single"/>
        </w:rPr>
        <w:t>Z TVORBY</w:t>
      </w:r>
    </w:p>
    <w:p w14:paraId="487064E4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1ADB5BD1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EZORZ, Gejz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to za to môže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, s. 54.</w:t>
      </w:r>
    </w:p>
    <w:p w14:paraId="6C5E245C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UCHÁREK, Juraj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Moment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2, s. 54.</w:t>
      </w:r>
    </w:p>
    <w:p w14:paraId="72A5C98A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FERSTL, Šimon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O procesoch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3, s. 54.</w:t>
      </w:r>
    </w:p>
    <w:p w14:paraId="5D31B788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ALIK, Peter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Zvolenské metafory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4, s. 54.</w:t>
      </w:r>
    </w:p>
    <w:p w14:paraId="575AB4BF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IČIŇOVÁ, Miriam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Skúšanie Klatom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5, s. 54.</w:t>
      </w:r>
    </w:p>
    <w:p w14:paraId="4DD4E325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AKUŤANSKÁ, Michaela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Ako som písala hru Doba plastová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6, s. 92.</w:t>
      </w:r>
    </w:p>
    <w:p w14:paraId="7B1AE186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ZALÁN, Peter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Bartókova jediná oper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54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14ABEC6" w14:textId="77777777" w:rsidR="001828BA" w:rsidRPr="00AC0E4A" w:rsidRDefault="001828B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KSYMOV, Jakub</w:t>
      </w:r>
      <w:r w:rsidRPr="00AC0E4A">
        <w:rPr>
          <w:rFonts w:ascii="Arial" w:hAnsi="Arial" w:cs="Arial"/>
          <w:bCs/>
          <w:sz w:val="24"/>
          <w:szCs w:val="24"/>
        </w:rPr>
        <w:t>: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K 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čemu</w:t>
      </w:r>
      <w:proofErr w:type="spellEnd"/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 nám je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stárnutí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54.</w:t>
      </w:r>
    </w:p>
    <w:p w14:paraId="3B859DC1" w14:textId="77777777" w:rsidR="001828BA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HAVELKA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Jiří</w:t>
      </w:r>
      <w:proofErr w:type="spellEnd"/>
      <w:r w:rsidR="001828BA" w:rsidRPr="00AC0E4A">
        <w:rPr>
          <w:rFonts w:ascii="Arial" w:hAnsi="Arial" w:cs="Arial"/>
          <w:bCs/>
          <w:sz w:val="24"/>
          <w:szCs w:val="24"/>
        </w:rPr>
        <w:t>:</w:t>
      </w:r>
      <w:r w:rsidR="001828B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 xml:space="preserve">Lešení v </w:t>
      </w:r>
      <w:proofErr w:type="spellStart"/>
      <w:r w:rsidRPr="00AC0E4A">
        <w:rPr>
          <w:rFonts w:ascii="Arial" w:hAnsi="Arial" w:cs="Arial"/>
          <w:b/>
          <w:bCs/>
          <w:i/>
          <w:sz w:val="24"/>
          <w:szCs w:val="24"/>
        </w:rPr>
        <w:t>mlze</w:t>
      </w:r>
      <w:proofErr w:type="spellEnd"/>
      <w:r w:rsidR="001828BA" w:rsidRPr="00AC0E4A">
        <w:rPr>
          <w:rFonts w:ascii="Arial" w:hAnsi="Arial" w:cs="Arial"/>
          <w:bCs/>
          <w:sz w:val="24"/>
          <w:szCs w:val="24"/>
        </w:rPr>
        <w:t>.</w:t>
      </w:r>
      <w:r w:rsidR="001828B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1828BA" w:rsidRPr="00AC0E4A">
        <w:rPr>
          <w:rFonts w:ascii="Arial" w:hAnsi="Arial" w:cs="Arial"/>
          <w:bCs/>
          <w:sz w:val="24"/>
          <w:szCs w:val="24"/>
        </w:rPr>
        <w:t>2019, roč. 13, č. 9, s. 54.</w:t>
      </w:r>
    </w:p>
    <w:p w14:paraId="1001B734" w14:textId="77777777" w:rsidR="001828BA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OSNÝ, Braňo</w:t>
      </w:r>
      <w:r w:rsidR="001828BA" w:rsidRPr="00AC0E4A">
        <w:rPr>
          <w:rFonts w:ascii="Arial" w:hAnsi="Arial" w:cs="Arial"/>
          <w:bCs/>
          <w:sz w:val="24"/>
          <w:szCs w:val="24"/>
        </w:rPr>
        <w:t>:</w:t>
      </w:r>
      <w:r w:rsidR="001828B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/>
          <w:bCs/>
          <w:i/>
          <w:sz w:val="24"/>
          <w:szCs w:val="24"/>
        </w:rPr>
        <w:t>Som ten istý ako včera</w:t>
      </w:r>
      <w:r w:rsidR="00C42712" w:rsidRPr="00AC0E4A">
        <w:rPr>
          <w:rFonts w:ascii="Arial" w:hAnsi="Arial" w:cs="Arial"/>
          <w:b/>
          <w:bCs/>
          <w:i/>
          <w:sz w:val="24"/>
          <w:szCs w:val="24"/>
        </w:rPr>
        <w:t>?</w:t>
      </w:r>
      <w:r w:rsidR="001828BA" w:rsidRPr="00AC0E4A">
        <w:rPr>
          <w:rFonts w:ascii="Arial" w:hAnsi="Arial" w:cs="Arial"/>
          <w:bCs/>
          <w:sz w:val="24"/>
          <w:szCs w:val="24"/>
        </w:rPr>
        <w:t>.</w:t>
      </w:r>
      <w:r w:rsidR="001828BA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1828BA" w:rsidRPr="00AC0E4A">
        <w:rPr>
          <w:rFonts w:ascii="Arial" w:hAnsi="Arial" w:cs="Arial"/>
          <w:bCs/>
          <w:sz w:val="24"/>
          <w:szCs w:val="24"/>
        </w:rPr>
        <w:t>2019, roč. 13, č. 10, s. 54.</w:t>
      </w:r>
    </w:p>
    <w:p w14:paraId="2CDE014F" w14:textId="77777777" w:rsidR="005E0E0F" w:rsidRPr="00AC0E4A" w:rsidRDefault="005E0E0F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BE50F1C" w14:textId="77777777" w:rsidR="00AB601E" w:rsidRPr="00AC0E4A" w:rsidRDefault="00AB601E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AC0E4A">
        <w:rPr>
          <w:rFonts w:ascii="Arial" w:hAnsi="Arial" w:cs="Arial"/>
          <w:b/>
          <w:bCs/>
          <w:sz w:val="24"/>
          <w:szCs w:val="24"/>
          <w:u w:val="single"/>
        </w:rPr>
        <w:t>JA A</w:t>
      </w:r>
      <w:r w:rsidR="00D42AAC" w:rsidRPr="00AC0E4A">
        <w:rPr>
          <w:rFonts w:ascii="Arial" w:hAnsi="Arial" w:cs="Arial"/>
          <w:b/>
          <w:bCs/>
          <w:sz w:val="24"/>
          <w:szCs w:val="24"/>
          <w:u w:val="single"/>
        </w:rPr>
        <w:t> </w:t>
      </w:r>
      <w:r w:rsidRPr="00AC0E4A">
        <w:rPr>
          <w:rFonts w:ascii="Arial" w:hAnsi="Arial" w:cs="Arial"/>
          <w:b/>
          <w:bCs/>
          <w:sz w:val="24"/>
          <w:szCs w:val="24"/>
          <w:u w:val="single"/>
        </w:rPr>
        <w:t>DIVADLO</w:t>
      </w:r>
    </w:p>
    <w:p w14:paraId="7D819616" w14:textId="77777777" w:rsidR="00D42AAC" w:rsidRPr="00AC0E4A" w:rsidRDefault="00D42AA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F67BFED" w14:textId="77777777" w:rsidR="00AB601E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ŽABKOVÁ, Zuzan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AB601E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D77B2" w:rsidRPr="00AC0E4A">
        <w:rPr>
          <w:rFonts w:ascii="Arial" w:hAnsi="Arial" w:cs="Arial"/>
          <w:bCs/>
          <w:sz w:val="24"/>
          <w:szCs w:val="24"/>
        </w:rPr>
        <w:t>201</w:t>
      </w:r>
      <w:r w:rsidRPr="00AC0E4A">
        <w:rPr>
          <w:rFonts w:ascii="Arial" w:hAnsi="Arial" w:cs="Arial"/>
          <w:bCs/>
          <w:sz w:val="24"/>
          <w:szCs w:val="24"/>
        </w:rPr>
        <w:t>9</w:t>
      </w:r>
      <w:r w:rsidR="00327535" w:rsidRPr="00AC0E4A">
        <w:rPr>
          <w:rFonts w:ascii="Arial" w:hAnsi="Arial" w:cs="Arial"/>
          <w:bCs/>
          <w:sz w:val="24"/>
          <w:szCs w:val="24"/>
        </w:rPr>
        <w:t>, roč. 1</w:t>
      </w:r>
      <w:r w:rsidRPr="00AC0E4A">
        <w:rPr>
          <w:rFonts w:ascii="Arial" w:hAnsi="Arial" w:cs="Arial"/>
          <w:bCs/>
          <w:sz w:val="24"/>
          <w:szCs w:val="24"/>
        </w:rPr>
        <w:t>3</w:t>
      </w:r>
      <w:r w:rsidR="00AB601E" w:rsidRPr="00AC0E4A">
        <w:rPr>
          <w:rFonts w:ascii="Arial" w:hAnsi="Arial" w:cs="Arial"/>
          <w:bCs/>
          <w:sz w:val="24"/>
          <w:szCs w:val="24"/>
        </w:rPr>
        <w:t xml:space="preserve">, č. </w:t>
      </w:r>
      <w:r w:rsidR="00327535" w:rsidRPr="00AC0E4A">
        <w:rPr>
          <w:rFonts w:ascii="Arial" w:hAnsi="Arial" w:cs="Arial"/>
          <w:bCs/>
          <w:sz w:val="24"/>
          <w:szCs w:val="24"/>
        </w:rPr>
        <w:t>1, s. 56</w:t>
      </w:r>
      <w:r w:rsidR="00AB601E" w:rsidRPr="00AC0E4A">
        <w:rPr>
          <w:rFonts w:ascii="Arial" w:hAnsi="Arial" w:cs="Arial"/>
          <w:bCs/>
          <w:sz w:val="24"/>
          <w:szCs w:val="24"/>
        </w:rPr>
        <w:t>.</w:t>
      </w:r>
    </w:p>
    <w:p w14:paraId="7A3AE3B3" w14:textId="77777777" w:rsidR="00327535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ELINA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Alex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32753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</w:t>
      </w:r>
      <w:r w:rsidR="00327535" w:rsidRPr="00AC0E4A">
        <w:rPr>
          <w:rFonts w:ascii="Arial" w:hAnsi="Arial" w:cs="Arial"/>
          <w:bCs/>
          <w:sz w:val="24"/>
          <w:szCs w:val="24"/>
        </w:rPr>
        <w:t xml:space="preserve"> č. 1,</w:t>
      </w:r>
      <w:r w:rsidR="00ED77B2" w:rsidRPr="00AC0E4A">
        <w:rPr>
          <w:rFonts w:ascii="Arial" w:hAnsi="Arial" w:cs="Arial"/>
          <w:bCs/>
          <w:sz w:val="24"/>
          <w:szCs w:val="24"/>
        </w:rPr>
        <w:t xml:space="preserve"> s. 57</w:t>
      </w:r>
      <w:r w:rsidR="00327535" w:rsidRPr="00AC0E4A">
        <w:rPr>
          <w:rFonts w:ascii="Arial" w:hAnsi="Arial" w:cs="Arial"/>
          <w:bCs/>
          <w:sz w:val="24"/>
          <w:szCs w:val="24"/>
        </w:rPr>
        <w:t>.</w:t>
      </w:r>
    </w:p>
    <w:p w14:paraId="403E4CED" w14:textId="77777777" w:rsidR="00327535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ŽIAKOVÁ</w:t>
      </w:r>
      <w:r w:rsidR="00327535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ichael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327535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327535" w:rsidRPr="00AC0E4A">
        <w:rPr>
          <w:rFonts w:ascii="Arial" w:hAnsi="Arial" w:cs="Arial"/>
          <w:bCs/>
          <w:sz w:val="24"/>
          <w:szCs w:val="24"/>
        </w:rPr>
        <w:t>č. 1,</w:t>
      </w:r>
      <w:r w:rsidR="00ED77B2" w:rsidRPr="00AC0E4A">
        <w:rPr>
          <w:rFonts w:ascii="Arial" w:hAnsi="Arial" w:cs="Arial"/>
          <w:bCs/>
          <w:sz w:val="24"/>
          <w:szCs w:val="24"/>
        </w:rPr>
        <w:t xml:space="preserve"> s. 57</w:t>
      </w:r>
      <w:r w:rsidR="00327535" w:rsidRPr="00AC0E4A">
        <w:rPr>
          <w:rFonts w:ascii="Arial" w:hAnsi="Arial" w:cs="Arial"/>
          <w:bCs/>
          <w:sz w:val="24"/>
          <w:szCs w:val="24"/>
        </w:rPr>
        <w:t>.</w:t>
      </w:r>
    </w:p>
    <w:p w14:paraId="311A0687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RANGA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Radovan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2, s. 56.</w:t>
      </w:r>
    </w:p>
    <w:p w14:paraId="4E792822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FRIČOV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Luci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2, s. 57.</w:t>
      </w:r>
    </w:p>
    <w:p w14:paraId="190577F2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IMKO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Ján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2, s. 57.</w:t>
      </w:r>
    </w:p>
    <w:p w14:paraId="01D73F5B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ÚDEĽOV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Soň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3, s. 56.</w:t>
      </w:r>
    </w:p>
    <w:p w14:paraId="39A641A1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OPAS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Lukáš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3, s. 57.</w:t>
      </w:r>
    </w:p>
    <w:p w14:paraId="3A30807A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IANIŠKA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Tomáš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3, s. 57.</w:t>
      </w:r>
    </w:p>
    <w:p w14:paraId="71BDA1A2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ERI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Pavol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4, s. 56.</w:t>
      </w:r>
    </w:p>
    <w:p w14:paraId="12EEB17A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lastRenderedPageBreak/>
        <w:t>CAKOV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Katarín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4, s. 57.</w:t>
      </w:r>
    </w:p>
    <w:p w14:paraId="6A1B3EE7" w14:textId="77777777" w:rsidR="00ED77B2" w:rsidRPr="00AC0E4A" w:rsidRDefault="00DB447C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ZABO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Andrej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4, s. 57.</w:t>
      </w:r>
    </w:p>
    <w:p w14:paraId="32491CDA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ČERNICKÝ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Viktor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B447C"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5, s. 56.</w:t>
      </w:r>
    </w:p>
    <w:p w14:paraId="39E4B77B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IHELSK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Kristín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B447C"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5, s. 57.</w:t>
      </w:r>
    </w:p>
    <w:p w14:paraId="165FACD2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VRAVNÍK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>, Tomáš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B447C"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5, s. 57.</w:t>
      </w:r>
    </w:p>
    <w:p w14:paraId="6F75C489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POLIAK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Juraj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DB447C" w:rsidRPr="00AC0E4A">
        <w:rPr>
          <w:rFonts w:ascii="Arial" w:hAnsi="Arial" w:cs="Arial"/>
          <w:bCs/>
          <w:sz w:val="24"/>
          <w:szCs w:val="24"/>
        </w:rPr>
        <w:t xml:space="preserve">2019, roč. 13, </w:t>
      </w:r>
      <w:r w:rsidR="00ED77B2" w:rsidRPr="00AC0E4A">
        <w:rPr>
          <w:rFonts w:ascii="Arial" w:hAnsi="Arial" w:cs="Arial"/>
          <w:bCs/>
          <w:sz w:val="24"/>
          <w:szCs w:val="24"/>
        </w:rPr>
        <w:t>č. 6, s. 56.</w:t>
      </w:r>
    </w:p>
    <w:p w14:paraId="1401AA38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VAKULOVÁ, Alžbet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D77B2" w:rsidRPr="00AC0E4A">
        <w:rPr>
          <w:rFonts w:ascii="Arial" w:hAnsi="Arial" w:cs="Arial"/>
          <w:bCs/>
          <w:sz w:val="24"/>
          <w:szCs w:val="24"/>
        </w:rPr>
        <w:t>201</w:t>
      </w:r>
      <w:r w:rsidR="00F47A53" w:rsidRPr="00AC0E4A">
        <w:rPr>
          <w:rFonts w:ascii="Arial" w:hAnsi="Arial" w:cs="Arial"/>
          <w:bCs/>
          <w:sz w:val="24"/>
          <w:szCs w:val="24"/>
        </w:rPr>
        <w:t>9</w:t>
      </w:r>
      <w:r w:rsidR="00ED77B2" w:rsidRPr="00AC0E4A">
        <w:rPr>
          <w:rFonts w:ascii="Arial" w:hAnsi="Arial" w:cs="Arial"/>
          <w:bCs/>
          <w:sz w:val="24"/>
          <w:szCs w:val="24"/>
        </w:rPr>
        <w:t>, roč. 1</w:t>
      </w:r>
      <w:r w:rsidR="00F47A53" w:rsidRPr="00AC0E4A">
        <w:rPr>
          <w:rFonts w:ascii="Arial" w:hAnsi="Arial" w:cs="Arial"/>
          <w:bCs/>
          <w:sz w:val="24"/>
          <w:szCs w:val="24"/>
        </w:rPr>
        <w:t>3</w:t>
      </w:r>
      <w:r w:rsidR="00ED77B2" w:rsidRPr="00AC0E4A">
        <w:rPr>
          <w:rFonts w:ascii="Arial" w:hAnsi="Arial" w:cs="Arial"/>
          <w:bCs/>
          <w:sz w:val="24"/>
          <w:szCs w:val="24"/>
        </w:rPr>
        <w:t>, č. 6, s. 57.</w:t>
      </w:r>
    </w:p>
    <w:p w14:paraId="1EEBCFEE" w14:textId="77777777" w:rsidR="00ED77B2" w:rsidRPr="00AC0E4A" w:rsidRDefault="00E95B5A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HOMOLA, Lukáš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F47A53" w:rsidRPr="00AC0E4A">
        <w:rPr>
          <w:rFonts w:ascii="Arial" w:hAnsi="Arial" w:cs="Arial"/>
          <w:bCs/>
          <w:sz w:val="24"/>
          <w:szCs w:val="24"/>
        </w:rPr>
        <w:t>2019</w:t>
      </w:r>
      <w:r w:rsidR="00ED77B2" w:rsidRPr="00AC0E4A">
        <w:rPr>
          <w:rFonts w:ascii="Arial" w:hAnsi="Arial" w:cs="Arial"/>
          <w:bCs/>
          <w:sz w:val="24"/>
          <w:szCs w:val="24"/>
        </w:rPr>
        <w:t>, roč. 1</w:t>
      </w:r>
      <w:r w:rsidR="00F47A53" w:rsidRPr="00AC0E4A">
        <w:rPr>
          <w:rFonts w:ascii="Arial" w:hAnsi="Arial" w:cs="Arial"/>
          <w:bCs/>
          <w:sz w:val="24"/>
          <w:szCs w:val="24"/>
        </w:rPr>
        <w:t>3</w:t>
      </w:r>
      <w:r w:rsidR="00ED77B2" w:rsidRPr="00AC0E4A">
        <w:rPr>
          <w:rFonts w:ascii="Arial" w:hAnsi="Arial" w:cs="Arial"/>
          <w:bCs/>
          <w:sz w:val="24"/>
          <w:szCs w:val="24"/>
        </w:rPr>
        <w:t>, č. 6, s. 57.</w:t>
      </w:r>
    </w:p>
    <w:p w14:paraId="5794B008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KOWALCZUKOV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Kaja</w:t>
      </w:r>
      <w:proofErr w:type="spellEnd"/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D77B2" w:rsidRPr="00AC0E4A">
        <w:rPr>
          <w:rFonts w:ascii="Arial" w:hAnsi="Arial" w:cs="Arial"/>
          <w:bCs/>
          <w:sz w:val="24"/>
          <w:szCs w:val="24"/>
        </w:rPr>
        <w:t>201</w:t>
      </w:r>
      <w:r w:rsidR="00F47A53" w:rsidRPr="00AC0E4A">
        <w:rPr>
          <w:rFonts w:ascii="Arial" w:hAnsi="Arial" w:cs="Arial"/>
          <w:bCs/>
          <w:sz w:val="24"/>
          <w:szCs w:val="24"/>
        </w:rPr>
        <w:t>9</w:t>
      </w:r>
      <w:r w:rsidR="00ED77B2" w:rsidRPr="00AC0E4A">
        <w:rPr>
          <w:rFonts w:ascii="Arial" w:hAnsi="Arial" w:cs="Arial"/>
          <w:bCs/>
          <w:sz w:val="24"/>
          <w:szCs w:val="24"/>
        </w:rPr>
        <w:t>, roč. 1</w:t>
      </w:r>
      <w:r w:rsidR="00F47A53" w:rsidRPr="00AC0E4A">
        <w:rPr>
          <w:rFonts w:ascii="Arial" w:hAnsi="Arial" w:cs="Arial"/>
          <w:bCs/>
          <w:sz w:val="24"/>
          <w:szCs w:val="24"/>
        </w:rPr>
        <w:t>3</w:t>
      </w:r>
      <w:r w:rsidR="00ED77B2" w:rsidRPr="00AC0E4A">
        <w:rPr>
          <w:rFonts w:ascii="Arial" w:hAnsi="Arial" w:cs="Arial"/>
          <w:bCs/>
          <w:sz w:val="24"/>
          <w:szCs w:val="24"/>
        </w:rPr>
        <w:t>, č. 6, s. 56.</w:t>
      </w:r>
    </w:p>
    <w:p w14:paraId="7E320330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NOGA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Michal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D77B2" w:rsidRPr="00AC0E4A">
        <w:rPr>
          <w:rFonts w:ascii="Arial" w:hAnsi="Arial" w:cs="Arial"/>
          <w:bCs/>
          <w:sz w:val="24"/>
          <w:szCs w:val="24"/>
        </w:rPr>
        <w:t>201</w:t>
      </w:r>
      <w:r w:rsidR="00F47A53" w:rsidRPr="00AC0E4A">
        <w:rPr>
          <w:rFonts w:ascii="Arial" w:hAnsi="Arial" w:cs="Arial"/>
          <w:bCs/>
          <w:sz w:val="24"/>
          <w:szCs w:val="24"/>
        </w:rPr>
        <w:t>9</w:t>
      </w:r>
      <w:r w:rsidR="00ED77B2" w:rsidRPr="00AC0E4A">
        <w:rPr>
          <w:rFonts w:ascii="Arial" w:hAnsi="Arial" w:cs="Arial"/>
          <w:bCs/>
          <w:sz w:val="24"/>
          <w:szCs w:val="24"/>
        </w:rPr>
        <w:t>, roč. 1</w:t>
      </w:r>
      <w:r w:rsidR="00F47A53" w:rsidRPr="00AC0E4A">
        <w:rPr>
          <w:rFonts w:ascii="Arial" w:hAnsi="Arial" w:cs="Arial"/>
          <w:bCs/>
          <w:sz w:val="24"/>
          <w:szCs w:val="24"/>
        </w:rPr>
        <w:t>3</w:t>
      </w:r>
      <w:r w:rsidR="00ED77B2" w:rsidRPr="00AC0E4A">
        <w:rPr>
          <w:rFonts w:ascii="Arial" w:hAnsi="Arial" w:cs="Arial"/>
          <w:bCs/>
          <w:sz w:val="24"/>
          <w:szCs w:val="24"/>
        </w:rPr>
        <w:t>, č. 6, s. 57.</w:t>
      </w:r>
    </w:p>
    <w:p w14:paraId="5FB131EF" w14:textId="77777777" w:rsidR="00ED77B2" w:rsidRPr="00AC0E4A" w:rsidRDefault="00A57F3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FISCHEROVÁ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, </w:t>
      </w:r>
      <w:r w:rsidRPr="00AC0E4A">
        <w:rPr>
          <w:rFonts w:ascii="Arial" w:hAnsi="Arial" w:cs="Arial"/>
          <w:b/>
          <w:bCs/>
          <w:sz w:val="24"/>
          <w:szCs w:val="24"/>
        </w:rPr>
        <w:t>Zuzana</w:t>
      </w:r>
      <w:r w:rsidR="00B07D2F" w:rsidRPr="00AC0E4A">
        <w:rPr>
          <w:rFonts w:ascii="Arial" w:hAnsi="Arial" w:cs="Arial"/>
          <w:bCs/>
          <w:sz w:val="24"/>
          <w:szCs w:val="24"/>
        </w:rPr>
        <w:t>.</w:t>
      </w:r>
      <w:r w:rsidR="00ED77B2"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="00ED77B2" w:rsidRPr="00AC0E4A">
        <w:rPr>
          <w:rFonts w:ascii="Arial" w:hAnsi="Arial" w:cs="Arial"/>
          <w:bCs/>
          <w:sz w:val="24"/>
          <w:szCs w:val="24"/>
        </w:rPr>
        <w:t>201</w:t>
      </w:r>
      <w:r w:rsidR="00F47A53" w:rsidRPr="00AC0E4A">
        <w:rPr>
          <w:rFonts w:ascii="Arial" w:hAnsi="Arial" w:cs="Arial"/>
          <w:bCs/>
          <w:sz w:val="24"/>
          <w:szCs w:val="24"/>
        </w:rPr>
        <w:t>9</w:t>
      </w:r>
      <w:r w:rsidR="00ED77B2" w:rsidRPr="00AC0E4A">
        <w:rPr>
          <w:rFonts w:ascii="Arial" w:hAnsi="Arial" w:cs="Arial"/>
          <w:bCs/>
          <w:sz w:val="24"/>
          <w:szCs w:val="24"/>
        </w:rPr>
        <w:t>, roč. 1</w:t>
      </w:r>
      <w:r w:rsidR="00F47A53" w:rsidRPr="00AC0E4A">
        <w:rPr>
          <w:rFonts w:ascii="Arial" w:hAnsi="Arial" w:cs="Arial"/>
          <w:bCs/>
          <w:sz w:val="24"/>
          <w:szCs w:val="24"/>
        </w:rPr>
        <w:t>3</w:t>
      </w:r>
      <w:r w:rsidR="00ED77B2" w:rsidRPr="00AC0E4A">
        <w:rPr>
          <w:rFonts w:ascii="Arial" w:hAnsi="Arial" w:cs="Arial"/>
          <w:bCs/>
          <w:sz w:val="24"/>
          <w:szCs w:val="24"/>
        </w:rPr>
        <w:t>, č. 6, s. 57.</w:t>
      </w:r>
    </w:p>
    <w:p w14:paraId="2BD59470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ZÁHORÁK, Lukáš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56.</w:t>
      </w:r>
    </w:p>
    <w:p w14:paraId="3BAC54C5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SCHUMEROVÁ, Mári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57.</w:t>
      </w:r>
    </w:p>
    <w:p w14:paraId="5D3CD95D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RÉDLI, Karol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7, s. 57.</w:t>
      </w:r>
    </w:p>
    <w:p w14:paraId="026BAFC9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GUROVÁ, Katarín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56.</w:t>
      </w:r>
    </w:p>
    <w:p w14:paraId="7843742E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EBU, Silviu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57.</w:t>
      </w:r>
    </w:p>
    <w:p w14:paraId="4ECCF176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ŠICKO, Ján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8, s. 57.</w:t>
      </w:r>
    </w:p>
    <w:p w14:paraId="27582A3D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DUBOVSKÁ, Julián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9, s. 56.</w:t>
      </w:r>
    </w:p>
    <w:p w14:paraId="7C592EFD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CHOVANEC, Samuel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9, s. 57.</w:t>
      </w:r>
    </w:p>
    <w:p w14:paraId="046C8F08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SOLDANOVÁ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Siliva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9, s. 57.</w:t>
      </w:r>
    </w:p>
    <w:p w14:paraId="53B7E7C4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>MASNÍKOVÁ, Tatiana</w:t>
      </w:r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0, s. 56.</w:t>
      </w:r>
    </w:p>
    <w:p w14:paraId="51433D71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LAMBRECHT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Glen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0, s. 57.</w:t>
      </w:r>
    </w:p>
    <w:p w14:paraId="1B98FFD4" w14:textId="77777777" w:rsidR="004D3342" w:rsidRPr="00AC0E4A" w:rsidRDefault="004D3342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AC0E4A">
        <w:rPr>
          <w:rFonts w:ascii="Arial" w:hAnsi="Arial" w:cs="Arial"/>
          <w:b/>
          <w:bCs/>
          <w:sz w:val="24"/>
          <w:szCs w:val="24"/>
        </w:rPr>
        <w:t xml:space="preserve">DÉKÁNY, </w:t>
      </w:r>
      <w:proofErr w:type="spellStart"/>
      <w:r w:rsidRPr="00AC0E4A">
        <w:rPr>
          <w:rFonts w:ascii="Arial" w:hAnsi="Arial" w:cs="Arial"/>
          <w:b/>
          <w:bCs/>
          <w:sz w:val="24"/>
          <w:szCs w:val="24"/>
        </w:rPr>
        <w:t>Nikolett</w:t>
      </w:r>
      <w:proofErr w:type="spellEnd"/>
      <w:r w:rsidRPr="00AC0E4A">
        <w:rPr>
          <w:rFonts w:ascii="Arial" w:hAnsi="Arial" w:cs="Arial"/>
          <w:bCs/>
          <w:sz w:val="24"/>
          <w:szCs w:val="24"/>
        </w:rPr>
        <w:t>.</w:t>
      </w:r>
      <w:r w:rsidRPr="00AC0E4A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0E4A">
        <w:rPr>
          <w:rFonts w:ascii="Arial" w:hAnsi="Arial" w:cs="Arial"/>
          <w:bCs/>
          <w:sz w:val="24"/>
          <w:szCs w:val="24"/>
        </w:rPr>
        <w:t>2019, roč. 13, č. 10, s. 57.</w:t>
      </w:r>
    </w:p>
    <w:p w14:paraId="579B3172" w14:textId="77777777" w:rsidR="001148D1" w:rsidRPr="00AC0E4A" w:rsidRDefault="001148D1" w:rsidP="00AC0E4A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7C4BC8D" w14:textId="77777777" w:rsidR="000D0D6D" w:rsidRPr="00AC0E4A" w:rsidRDefault="000D0D6D" w:rsidP="00AC0E4A">
      <w:pPr>
        <w:spacing w:after="0" w:line="360" w:lineRule="auto"/>
        <w:rPr>
          <w:rFonts w:ascii="Arial" w:hAnsi="Arial" w:cs="Arial"/>
          <w:sz w:val="24"/>
          <w:szCs w:val="24"/>
        </w:rPr>
      </w:pPr>
    </w:p>
    <w:sectPr w:rsidR="000D0D6D" w:rsidRPr="00AC0E4A" w:rsidSect="00ED2C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LQwtjA1MjAzMDJR0lEKTi0uzszPAykwrgUAwBlnECwAAAA="/>
  </w:docVars>
  <w:rsids>
    <w:rsidRoot w:val="00FA79D0"/>
    <w:rsid w:val="000275C4"/>
    <w:rsid w:val="00031410"/>
    <w:rsid w:val="00055D2F"/>
    <w:rsid w:val="0006257C"/>
    <w:rsid w:val="000730C0"/>
    <w:rsid w:val="00080C3A"/>
    <w:rsid w:val="00083D5F"/>
    <w:rsid w:val="000872A1"/>
    <w:rsid w:val="000A479A"/>
    <w:rsid w:val="000B604B"/>
    <w:rsid w:val="000B6554"/>
    <w:rsid w:val="000C10DB"/>
    <w:rsid w:val="000D0D6D"/>
    <w:rsid w:val="00103638"/>
    <w:rsid w:val="001148D1"/>
    <w:rsid w:val="001201B1"/>
    <w:rsid w:val="00132F39"/>
    <w:rsid w:val="0013553C"/>
    <w:rsid w:val="001576E4"/>
    <w:rsid w:val="001828BA"/>
    <w:rsid w:val="001A4648"/>
    <w:rsid w:val="001F4C97"/>
    <w:rsid w:val="0020617B"/>
    <w:rsid w:val="00206577"/>
    <w:rsid w:val="002210FC"/>
    <w:rsid w:val="00260158"/>
    <w:rsid w:val="002B06BB"/>
    <w:rsid w:val="002B2704"/>
    <w:rsid w:val="002F05E9"/>
    <w:rsid w:val="00316020"/>
    <w:rsid w:val="00327535"/>
    <w:rsid w:val="00327E5C"/>
    <w:rsid w:val="00371F7D"/>
    <w:rsid w:val="00386C36"/>
    <w:rsid w:val="003B2DEE"/>
    <w:rsid w:val="003B7CAC"/>
    <w:rsid w:val="003E09C6"/>
    <w:rsid w:val="003E4A8D"/>
    <w:rsid w:val="004050A2"/>
    <w:rsid w:val="00456839"/>
    <w:rsid w:val="00471FBE"/>
    <w:rsid w:val="004915F2"/>
    <w:rsid w:val="004A06E1"/>
    <w:rsid w:val="004B522D"/>
    <w:rsid w:val="004D3342"/>
    <w:rsid w:val="004D4B80"/>
    <w:rsid w:val="004F4876"/>
    <w:rsid w:val="005349C8"/>
    <w:rsid w:val="005B205E"/>
    <w:rsid w:val="005D0095"/>
    <w:rsid w:val="005E0E0F"/>
    <w:rsid w:val="00600D85"/>
    <w:rsid w:val="006027A3"/>
    <w:rsid w:val="006213DD"/>
    <w:rsid w:val="00621FC3"/>
    <w:rsid w:val="0065244D"/>
    <w:rsid w:val="00654BAD"/>
    <w:rsid w:val="00673270"/>
    <w:rsid w:val="006B4269"/>
    <w:rsid w:val="006D38EB"/>
    <w:rsid w:val="006F17D5"/>
    <w:rsid w:val="00736E9D"/>
    <w:rsid w:val="007435E4"/>
    <w:rsid w:val="0074626B"/>
    <w:rsid w:val="00756236"/>
    <w:rsid w:val="0076073A"/>
    <w:rsid w:val="00763C47"/>
    <w:rsid w:val="0076509E"/>
    <w:rsid w:val="007873C0"/>
    <w:rsid w:val="007D6F79"/>
    <w:rsid w:val="007F2111"/>
    <w:rsid w:val="007F63EB"/>
    <w:rsid w:val="00807791"/>
    <w:rsid w:val="00820A5C"/>
    <w:rsid w:val="00842BE2"/>
    <w:rsid w:val="00866723"/>
    <w:rsid w:val="00887729"/>
    <w:rsid w:val="0089160B"/>
    <w:rsid w:val="008C7CDF"/>
    <w:rsid w:val="009413FD"/>
    <w:rsid w:val="009628C4"/>
    <w:rsid w:val="009B6F43"/>
    <w:rsid w:val="009C2D63"/>
    <w:rsid w:val="009D5433"/>
    <w:rsid w:val="009E12FC"/>
    <w:rsid w:val="009F0FE8"/>
    <w:rsid w:val="00A05C13"/>
    <w:rsid w:val="00A239BB"/>
    <w:rsid w:val="00A31EB2"/>
    <w:rsid w:val="00A527FA"/>
    <w:rsid w:val="00A54A17"/>
    <w:rsid w:val="00A57F32"/>
    <w:rsid w:val="00A771EA"/>
    <w:rsid w:val="00AB601E"/>
    <w:rsid w:val="00AC0E4A"/>
    <w:rsid w:val="00AC1012"/>
    <w:rsid w:val="00AD0512"/>
    <w:rsid w:val="00AD5311"/>
    <w:rsid w:val="00AE559B"/>
    <w:rsid w:val="00AF4172"/>
    <w:rsid w:val="00B07D2F"/>
    <w:rsid w:val="00B13107"/>
    <w:rsid w:val="00B444E9"/>
    <w:rsid w:val="00B94999"/>
    <w:rsid w:val="00B97C69"/>
    <w:rsid w:val="00BE76FC"/>
    <w:rsid w:val="00C2013E"/>
    <w:rsid w:val="00C23157"/>
    <w:rsid w:val="00C24C75"/>
    <w:rsid w:val="00C273ED"/>
    <w:rsid w:val="00C42712"/>
    <w:rsid w:val="00C611EF"/>
    <w:rsid w:val="00C80915"/>
    <w:rsid w:val="00C80B84"/>
    <w:rsid w:val="00CB6508"/>
    <w:rsid w:val="00CD6D9B"/>
    <w:rsid w:val="00CE30BC"/>
    <w:rsid w:val="00CF77E7"/>
    <w:rsid w:val="00D26F9E"/>
    <w:rsid w:val="00D42AAC"/>
    <w:rsid w:val="00D838CE"/>
    <w:rsid w:val="00D83B45"/>
    <w:rsid w:val="00D914E2"/>
    <w:rsid w:val="00DA735C"/>
    <w:rsid w:val="00DB436F"/>
    <w:rsid w:val="00DB447C"/>
    <w:rsid w:val="00DE662F"/>
    <w:rsid w:val="00DF14C4"/>
    <w:rsid w:val="00DF17E6"/>
    <w:rsid w:val="00E02298"/>
    <w:rsid w:val="00E043A2"/>
    <w:rsid w:val="00E139E1"/>
    <w:rsid w:val="00E13A61"/>
    <w:rsid w:val="00E35526"/>
    <w:rsid w:val="00E3583A"/>
    <w:rsid w:val="00E37F68"/>
    <w:rsid w:val="00E4381E"/>
    <w:rsid w:val="00E568CC"/>
    <w:rsid w:val="00E6340B"/>
    <w:rsid w:val="00E95B5A"/>
    <w:rsid w:val="00ED231F"/>
    <w:rsid w:val="00ED2CE5"/>
    <w:rsid w:val="00ED77B2"/>
    <w:rsid w:val="00EF2E1E"/>
    <w:rsid w:val="00F47A53"/>
    <w:rsid w:val="00F512F0"/>
    <w:rsid w:val="00F54602"/>
    <w:rsid w:val="00F64E55"/>
    <w:rsid w:val="00F7181A"/>
    <w:rsid w:val="00FA4961"/>
    <w:rsid w:val="00FA79D0"/>
    <w:rsid w:val="00FC313C"/>
    <w:rsid w:val="00FC56A0"/>
    <w:rsid w:val="00FF29B4"/>
    <w:rsid w:val="00FF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82077"/>
  <w15:docId w15:val="{8829C4B6-41FB-4DE9-AEB8-42D51A8A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A79D0"/>
    <w:pPr>
      <w:spacing w:after="200" w:line="276" w:lineRule="auto"/>
    </w:pPr>
    <w:rPr>
      <w:rFonts w:eastAsiaTheme="minorEastAsia" w:cs="Times New Roman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7435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031410"/>
    <w:pPr>
      <w:spacing w:after="0" w:line="240" w:lineRule="auto"/>
    </w:pPr>
    <w:rPr>
      <w:rFonts w:ascii="Calibri" w:eastAsia="Calibri" w:hAnsi="Calibri" w:cs="Times New Roman"/>
    </w:rPr>
  </w:style>
  <w:style w:type="character" w:styleId="Vrazn">
    <w:name w:val="Strong"/>
    <w:basedOn w:val="Predvolenpsmoodseku"/>
    <w:uiPriority w:val="22"/>
    <w:qFormat/>
    <w:rsid w:val="00471FBE"/>
    <w:rPr>
      <w:b/>
      <w:bCs/>
    </w:rPr>
  </w:style>
  <w:style w:type="character" w:styleId="Zvraznenie">
    <w:name w:val="Emphasis"/>
    <w:basedOn w:val="Predvolenpsmoodseku"/>
    <w:uiPriority w:val="20"/>
    <w:qFormat/>
    <w:rsid w:val="00F64E55"/>
    <w:rPr>
      <w:i/>
      <w:iCs/>
    </w:rPr>
  </w:style>
  <w:style w:type="character" w:customStyle="1" w:styleId="Nadpis1Char">
    <w:name w:val="Nadpis 1 Char"/>
    <w:basedOn w:val="Predvolenpsmoodseku"/>
    <w:link w:val="Nadpis1"/>
    <w:uiPriority w:val="9"/>
    <w:rsid w:val="007435E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6076A-C0C8-4874-8513-D0EBAE7B0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3349</Words>
  <Characters>19093</Characters>
  <Application>Microsoft Office Word</Application>
  <DocSecurity>0</DocSecurity>
  <Lines>159</Lines>
  <Paragraphs>4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 - Register 2019 (ročník 13. č. 1. - 10.)</dc:title>
  <dc:creator>Miloslav Juráni</dc:creator>
  <cp:lastModifiedBy>Používateľ systému Windows</cp:lastModifiedBy>
  <cp:revision>4</cp:revision>
  <cp:lastPrinted>2020-04-07T14:27:00Z</cp:lastPrinted>
  <dcterms:created xsi:type="dcterms:W3CDTF">2020-04-07T14:27:00Z</dcterms:created>
  <dcterms:modified xsi:type="dcterms:W3CDTF">2022-02-17T07:14:00Z</dcterms:modified>
</cp:coreProperties>
</file>